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page2"/>
    <w:p w14:paraId="31F4AB2C" w14:textId="2B0B3026" w:rsidR="00797396" w:rsidRPr="00711DCF" w:rsidRDefault="00797396" w:rsidP="00D4759E">
      <w:pPr>
        <w:pStyle w:val="CRCoverPage"/>
        <w:tabs>
          <w:tab w:val="right" w:pos="8640"/>
        </w:tabs>
        <w:rPr>
          <w:b/>
          <w:noProof/>
          <w:sz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0EDE3E0E" wp14:editId="7EFF65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4" name="Freeform: Shape 4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F0FDA9" id="Freeform: Shape 4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noProof/>
          <w:sz w:val="24"/>
        </w:rPr>
        <w:t>3GPP TSG-RAN WG2 Meeting #1</w:t>
      </w:r>
      <w:r w:rsidR="00282FC6">
        <w:rPr>
          <w:b/>
          <w:noProof/>
          <w:sz w:val="24"/>
        </w:rPr>
        <w:t>1</w:t>
      </w:r>
      <w:r w:rsidR="004B13E0">
        <w:rPr>
          <w:b/>
          <w:noProof/>
          <w:sz w:val="24"/>
        </w:rPr>
        <w:t>3bis</w:t>
      </w:r>
      <w:r w:rsidR="003067B5">
        <w:rPr>
          <w:b/>
          <w:noProof/>
          <w:sz w:val="24"/>
        </w:rPr>
        <w:t>-e</w:t>
      </w:r>
      <w:r>
        <w:rPr>
          <w:b/>
          <w:noProof/>
          <w:sz w:val="24"/>
        </w:rPr>
        <w:t xml:space="preserve">  </w:t>
      </w:r>
      <w:r w:rsidR="00D4759E">
        <w:rPr>
          <w:b/>
          <w:noProof/>
          <w:sz w:val="24"/>
        </w:rPr>
        <w:tab/>
        <w:t xml:space="preserve">      </w:t>
      </w:r>
      <w:r w:rsidR="009E2792" w:rsidRPr="00F56922">
        <w:rPr>
          <w:b/>
          <w:noProof/>
          <w:sz w:val="24"/>
          <w:highlight w:val="green"/>
        </w:rPr>
        <w:t>R2-21</w:t>
      </w:r>
      <w:r w:rsidR="00F56922" w:rsidRPr="00F56922">
        <w:rPr>
          <w:b/>
          <w:noProof/>
          <w:sz w:val="24"/>
          <w:highlight w:val="green"/>
        </w:rPr>
        <w:t>xxxxx</w:t>
      </w:r>
    </w:p>
    <w:p w14:paraId="12577960" w14:textId="20F3C661" w:rsidR="00797396" w:rsidRPr="00DE17C0" w:rsidRDefault="00797396" w:rsidP="00D4759E">
      <w:pPr>
        <w:pStyle w:val="CRCoverPage"/>
        <w:tabs>
          <w:tab w:val="right" w:pos="8640"/>
        </w:tabs>
        <w:spacing w:after="180"/>
        <w:rPr>
          <w:rFonts w:cs="Arial"/>
          <w:b/>
          <w:bCs/>
          <w:sz w:val="24"/>
          <w:szCs w:val="28"/>
          <w:lang w:val="pt-PT"/>
        </w:rPr>
      </w:pPr>
      <w:r w:rsidRPr="00DE17C0">
        <w:rPr>
          <w:b/>
          <w:bCs/>
          <w:i/>
          <w:noProof/>
          <w:color w:val="0070C0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26D5300B" wp14:editId="5BA0DB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3" name="Freeform: 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A5D893" id="Freeform: 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="00E77B7F">
        <w:rPr>
          <w:b/>
          <w:bCs/>
          <w:sz w:val="22"/>
          <w:szCs w:val="22"/>
        </w:rPr>
        <w:t xml:space="preserve">E-meeting, </w:t>
      </w:r>
      <w:r w:rsidR="004B13E0">
        <w:rPr>
          <w:b/>
          <w:bCs/>
          <w:sz w:val="22"/>
          <w:szCs w:val="22"/>
        </w:rPr>
        <w:t>12 – 20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97396" w14:paraId="3AD691C4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D808CE" w14:textId="77777777" w:rsidR="00797396" w:rsidRDefault="00797396" w:rsidP="00F12C1B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E23D4C">
              <w:rPr>
                <w:i/>
                <w:noProof/>
                <w:color w:val="0070C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1" layoutInCell="1" allowOverlap="1" wp14:anchorId="44FE9A5E" wp14:editId="7674DC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" cy="635"/>
                      <wp:effectExtent l="9525" t="9525" r="8890" b="8890"/>
                      <wp:wrapNone/>
                      <wp:docPr id="1" name="Freeform: Shape 1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5" cy="635"/>
                              </a:xfrm>
                              <a:custGeom>
                                <a:avLst/>
                                <a:gdLst>
                                  <a:gd name="T0" fmla="*/ 319 w 21600"/>
                                  <a:gd name="T1" fmla="*/ 64 h 21600"/>
                                  <a:gd name="T2" fmla="*/ 86 w 21600"/>
                                  <a:gd name="T3" fmla="*/ 318 h 21600"/>
                                  <a:gd name="T4" fmla="*/ 319 w 21600"/>
                                  <a:gd name="T5" fmla="*/ 635 h 21600"/>
                                  <a:gd name="T6" fmla="*/ 549 w 21600"/>
                                  <a:gd name="T7" fmla="*/ 318 h 21600"/>
                                  <a:gd name="T8" fmla="*/ 17694720 60000 65536"/>
                                  <a:gd name="T9" fmla="*/ 11796480 60000 65536"/>
                                  <a:gd name="T10" fmla="*/ 5898240 60000 65536"/>
                                  <a:gd name="T11" fmla="*/ 0 60000 65536"/>
                                  <a:gd name="T12" fmla="*/ 5034 w 21600"/>
                                  <a:gd name="T13" fmla="*/ 2279 h 21600"/>
                                  <a:gd name="T14" fmla="*/ 16566 w 21600"/>
                                  <a:gd name="T15" fmla="*/ 13674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10860" y="2187"/>
                                    </a:moveTo>
                                    <a:cubicBezTo>
                                      <a:pt x="10451" y="1746"/>
                                      <a:pt x="9529" y="1018"/>
                                      <a:pt x="9015" y="730"/>
                                    </a:cubicBezTo>
                                    <a:cubicBezTo>
                                      <a:pt x="7865" y="152"/>
                                      <a:pt x="6685" y="0"/>
                                      <a:pt x="5415" y="0"/>
                                    </a:cubicBezTo>
                                    <a:cubicBezTo>
                                      <a:pt x="4175" y="152"/>
                                      <a:pt x="2995" y="575"/>
                                      <a:pt x="1967" y="1305"/>
                                    </a:cubicBezTo>
                                    <a:cubicBezTo>
                                      <a:pt x="1150" y="2187"/>
                                      <a:pt x="575" y="3222"/>
                                      <a:pt x="242" y="4220"/>
                                    </a:cubicBezTo>
                                    <a:cubicBezTo>
                                      <a:pt x="0" y="5410"/>
                                      <a:pt x="242" y="6560"/>
                                      <a:pt x="575" y="7597"/>
                                    </a:cubicBezTo>
                                    <a:lnTo>
                                      <a:pt x="10860" y="21600"/>
                                    </a:lnTo>
                                    <a:lnTo>
                                      <a:pt x="20995" y="7597"/>
                                    </a:lnTo>
                                    <a:cubicBezTo>
                                      <a:pt x="21480" y="6560"/>
                                      <a:pt x="21600" y="5410"/>
                                      <a:pt x="21480" y="4220"/>
                                    </a:cubicBezTo>
                                    <a:cubicBezTo>
                                      <a:pt x="21115" y="3222"/>
                                      <a:pt x="20420" y="2187"/>
                                      <a:pt x="19632" y="1305"/>
                                    </a:cubicBezTo>
                                    <a:cubicBezTo>
                                      <a:pt x="18575" y="575"/>
                                      <a:pt x="17425" y="152"/>
                                      <a:pt x="16275" y="0"/>
                                    </a:cubicBezTo>
                                    <a:cubicBezTo>
                                      <a:pt x="15005" y="0"/>
                                      <a:pt x="13735" y="152"/>
                                      <a:pt x="12705" y="730"/>
                                    </a:cubicBezTo>
                                    <a:cubicBezTo>
                                      <a:pt x="12176" y="1018"/>
                                      <a:pt x="11254" y="1746"/>
                                      <a:pt x="10860" y="218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8EBF2D" id="Freeform: Shape 1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1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      <v:stroke joinstyle="miter"/>
                      <v:path o:connecttype="custom" o:connectlocs="9,2;3,9;9,19;16,9" o:connectangles="270,180,90,0" textboxrect="5034,2279,16566,13674"/>
                      <w10:anchorlock/>
                    </v:shape>
                  </w:pict>
                </mc:Fallback>
              </mc:AlternateContent>
            </w:r>
            <w:r>
              <w:rPr>
                <w:i/>
                <w:noProof/>
                <w:sz w:val="14"/>
              </w:rPr>
              <w:t>CR-Form-v11.4</w:t>
            </w:r>
          </w:p>
        </w:tc>
      </w:tr>
      <w:tr w:rsidR="00797396" w14:paraId="064F1D78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A2D841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97396" w14:paraId="014BAC83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2A2E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7E3E5763" w14:textId="77777777" w:rsidTr="00F12C1B">
        <w:tc>
          <w:tcPr>
            <w:tcW w:w="142" w:type="dxa"/>
            <w:tcBorders>
              <w:left w:val="single" w:sz="4" w:space="0" w:color="auto"/>
            </w:tcBorders>
          </w:tcPr>
          <w:p w14:paraId="4F25BEC8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614EA67" w14:textId="08B2E36D" w:rsidR="00797396" w:rsidRPr="00410371" w:rsidRDefault="004B13E0" w:rsidP="00282FC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31</w:t>
            </w:r>
          </w:p>
        </w:tc>
        <w:tc>
          <w:tcPr>
            <w:tcW w:w="709" w:type="dxa"/>
          </w:tcPr>
          <w:p w14:paraId="1B715E5E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3DF3D1" w14:textId="0D66D584" w:rsidR="00797396" w:rsidRPr="00410371" w:rsidRDefault="00797396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 xml:space="preserve">   </w:t>
            </w:r>
            <w:r w:rsidR="00F56922" w:rsidRPr="00F56922">
              <w:rPr>
                <w:b/>
                <w:noProof/>
                <w:sz w:val="28"/>
                <w:highlight w:val="green"/>
              </w:rPr>
              <w:t>xyz</w:t>
            </w:r>
          </w:p>
        </w:tc>
        <w:tc>
          <w:tcPr>
            <w:tcW w:w="709" w:type="dxa"/>
          </w:tcPr>
          <w:p w14:paraId="4EBF978E" w14:textId="77777777" w:rsidR="00797396" w:rsidRDefault="00797396" w:rsidP="00F12C1B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725FB61" w14:textId="25509618" w:rsidR="00797396" w:rsidRPr="00410371" w:rsidRDefault="00F604AD" w:rsidP="00F12C1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77297514" w14:textId="77777777" w:rsidR="00797396" w:rsidRDefault="00797396" w:rsidP="00F12C1B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C7D6CFD" w14:textId="521EE2CB" w:rsidR="00797396" w:rsidRPr="00410371" w:rsidRDefault="00282FC6" w:rsidP="00DE3F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DE3FE6">
              <w:rPr>
                <w:b/>
                <w:noProof/>
                <w:sz w:val="28"/>
              </w:rPr>
              <w:t>4</w:t>
            </w:r>
            <w:r w:rsidR="00BD5BA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2CAEEF7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246C0D02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AB731E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7067989A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03BC7A9" w14:textId="77777777" w:rsidR="00797396" w:rsidRPr="00F25D98" w:rsidRDefault="00797396" w:rsidP="00F12C1B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f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f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97396" w14:paraId="726CF0E6" w14:textId="77777777" w:rsidTr="00F12C1B">
        <w:tc>
          <w:tcPr>
            <w:tcW w:w="9641" w:type="dxa"/>
            <w:gridSpan w:val="9"/>
          </w:tcPr>
          <w:p w14:paraId="51562F9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628C1B" w14:textId="77777777" w:rsidR="00797396" w:rsidRDefault="00797396" w:rsidP="0079739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97396" w14:paraId="58DC6476" w14:textId="77777777" w:rsidTr="00F12C1B">
        <w:tc>
          <w:tcPr>
            <w:tcW w:w="2835" w:type="dxa"/>
          </w:tcPr>
          <w:p w14:paraId="57A5DF05" w14:textId="77777777" w:rsidR="00797396" w:rsidRDefault="00797396" w:rsidP="00F12C1B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1699C49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B9D4B5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60835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D9AF9DF" w14:textId="5922808F" w:rsidR="00797396" w:rsidRDefault="00B821F0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D709715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360EDE0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8927DC4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EFCEC7" w14:textId="73F35576" w:rsidR="00797396" w:rsidRDefault="00797396" w:rsidP="00F12C1B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A06D73D" w14:textId="77777777" w:rsidR="00797396" w:rsidRDefault="00797396" w:rsidP="0079739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97396" w14:paraId="182045F9" w14:textId="77777777" w:rsidTr="00F12C1B">
        <w:tc>
          <w:tcPr>
            <w:tcW w:w="9640" w:type="dxa"/>
            <w:gridSpan w:val="11"/>
          </w:tcPr>
          <w:p w14:paraId="137C06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2A82066" w14:textId="77777777" w:rsidTr="00F12C1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291456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FDE788" w14:textId="40DA3CF0" w:rsidR="00797396" w:rsidRDefault="00F56922" w:rsidP="00150AEB">
            <w:pPr>
              <w:pStyle w:val="CRCoverPage"/>
              <w:spacing w:after="0"/>
              <w:ind w:left="100"/>
              <w:rPr>
                <w:noProof/>
              </w:rPr>
            </w:pPr>
            <w:r>
              <w:t>IAB LTE changes</w:t>
            </w:r>
          </w:p>
        </w:tc>
      </w:tr>
      <w:tr w:rsidR="00797396" w14:paraId="4A03C304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16EFDAA6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A3D3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6FBA685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D5D425A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DC73EA0" w14:textId="0999BAF7" w:rsidR="00797396" w:rsidRDefault="00BD6A7A" w:rsidP="006470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797396" w14:paraId="4EF0DC1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5D421192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AA8F5F7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797396" w14:paraId="6C434DC2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9387CF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1F711D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EE0553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D0AFEB7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DA9A68" w14:textId="0B907E9F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IAB</w:t>
            </w:r>
            <w:r w:rsidR="00D42E4F">
              <w:rPr>
                <w:noProof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2625F39" w14:textId="77777777" w:rsidR="00797396" w:rsidRDefault="00797396" w:rsidP="00F12C1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2EBE69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EF95937" w14:textId="057E095C" w:rsidR="00797396" w:rsidRDefault="00972802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</w:t>
            </w:r>
            <w:r w:rsidR="004B13E0">
              <w:rPr>
                <w:noProof/>
              </w:rPr>
              <w:t>1</w:t>
            </w:r>
            <w:r w:rsidR="00BD6A7A">
              <w:rPr>
                <w:noProof/>
              </w:rPr>
              <w:t>-</w:t>
            </w:r>
            <w:r w:rsidR="00E74FBE">
              <w:rPr>
                <w:noProof/>
              </w:rPr>
              <w:t>04</w:t>
            </w:r>
            <w:r w:rsidR="00282FC6">
              <w:rPr>
                <w:noProof/>
              </w:rPr>
              <w:t>-</w:t>
            </w:r>
            <w:r w:rsidR="00F56922">
              <w:rPr>
                <w:noProof/>
              </w:rPr>
              <w:t>14</w:t>
            </w:r>
          </w:p>
        </w:tc>
      </w:tr>
      <w:tr w:rsidR="00797396" w14:paraId="4AEECE78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F3225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DD347E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E33B857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133B11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E27E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C49F705" w14:textId="77777777" w:rsidTr="00F12C1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673B8D8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871BD8" w14:textId="0CCB81ED" w:rsidR="00797396" w:rsidRDefault="00797396" w:rsidP="00BD5BAD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 xml:space="preserve"> </w:t>
            </w:r>
            <w:r w:rsidR="00BD5BAD"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44247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376110" w14:textId="77777777" w:rsidR="00797396" w:rsidRDefault="00797396" w:rsidP="00F12C1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93845E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Rel-16</w:t>
            </w:r>
          </w:p>
        </w:tc>
      </w:tr>
      <w:tr w:rsidR="00797396" w14:paraId="199E3477" w14:textId="77777777" w:rsidTr="00F12C1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9651BC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A67BF" w14:textId="77777777" w:rsidR="00797396" w:rsidRDefault="00797396" w:rsidP="00F12C1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8FAEB0B" w14:textId="77777777" w:rsidR="00797396" w:rsidRDefault="00797396" w:rsidP="00F12C1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17EAF8" w14:textId="77777777" w:rsidR="00797396" w:rsidRPr="007C2097" w:rsidRDefault="00797396" w:rsidP="00F12C1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797396" w14:paraId="63019F2F" w14:textId="77777777" w:rsidTr="00F12C1B">
        <w:tc>
          <w:tcPr>
            <w:tcW w:w="1843" w:type="dxa"/>
          </w:tcPr>
          <w:p w14:paraId="654F832F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66886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B94EC81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44BFF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DFC947" w14:textId="77777777" w:rsidR="00553E77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Definition/usage of SRB2 (in 4.2.2 Signalling radio bearers) does not mention transfer of IAB-DU specific F1-C information.</w:t>
            </w:r>
          </w:p>
          <w:p w14:paraId="29D46596" w14:textId="77777777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correct use (typo) of abbreviations in 5.6.1.1 and 5.6.2.1 (‘IAB Donor-CU’ used instead of (‘IAB-</w:t>
            </w:r>
            <w:commentRangeStart w:id="3"/>
            <w:r>
              <w:rPr>
                <w:noProof/>
              </w:rPr>
              <w:t>D</w:t>
            </w:r>
            <w:commentRangeEnd w:id="3"/>
            <w:r w:rsidR="00370BBE">
              <w:rPr>
                <w:rStyle w:val="af0"/>
                <w:rFonts w:ascii="Times New Roman" w:eastAsia="Times New Roman" w:hAnsi="Times New Roman"/>
                <w:lang w:eastAsia="ja-JP"/>
              </w:rPr>
              <w:commentReference w:id="3"/>
            </w:r>
            <w:r>
              <w:rPr>
                <w:noProof/>
              </w:rPr>
              <w:t>onor-CU’).</w:t>
            </w:r>
          </w:p>
          <w:p w14:paraId="28695D7D" w14:textId="16CF9F2C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2, it is not made explicitly clear that F1-C related information is only transmitted via LTE leg when needed</w:t>
            </w:r>
            <w:r w:rsidR="004E0B02">
              <w:rPr>
                <w:noProof/>
              </w:rPr>
              <w:t>/configured</w:t>
            </w:r>
            <w:r>
              <w:rPr>
                <w:noProof/>
              </w:rPr>
              <w:t>.</w:t>
            </w:r>
          </w:p>
          <w:p w14:paraId="5C139305" w14:textId="77777777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4, it is implied that upper layers are informed of failure of messages containing F1-C related information.</w:t>
            </w:r>
          </w:p>
          <w:p w14:paraId="2EF25088" w14:textId="10851EB2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>), it is not made explicitly clear that only SRB2 can be used for transfer of F1-C related information. This is made clear elsewhere in the spec (in  5.6.2.2) where it is stated that “</w:t>
            </w:r>
            <w:r w:rsidRPr="00D31141">
              <w:rPr>
                <w:noProof/>
              </w:rPr>
              <w:t>When F1-C related information has to be transferred, the IAB-MT shall initiate the procedure only if SRB2 is established.</w:t>
            </w:r>
            <w:r>
              <w:rPr>
                <w:noProof/>
              </w:rPr>
              <w:t>” However, there is no similar clarification for DL.</w:t>
            </w:r>
          </w:p>
          <w:p w14:paraId="68F58EFA" w14:textId="77777777" w:rsidR="00D31141" w:rsidRDefault="00D31141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 xml:space="preserve">), there is </w:t>
            </w:r>
            <w:r w:rsidR="004E0B02">
              <w:rPr>
                <w:noProof/>
              </w:rPr>
              <w:t>no mention of F1-C, making the message definitions incomplete and misaligned with with DL and UL information transfer procedures section (5.6.1/5.6.2).</w:t>
            </w:r>
          </w:p>
          <w:p w14:paraId="78C73095" w14:textId="77777777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he ‘need’ codes are present in ULInformationTransfer ASN.1 message description (6.2.2). </w:t>
            </w:r>
          </w:p>
          <w:p w14:paraId="7885442A" w14:textId="686AB31A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6.3.6 could imply that every F1-C related IP packet must come with SCTP encapsulation, violating RAN3 agreement.</w:t>
            </w:r>
          </w:p>
        </w:tc>
      </w:tr>
      <w:tr w:rsidR="00797396" w14:paraId="480DF963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41E469" w14:textId="210843C1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E457EC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3F6770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252028" w14:textId="77777777" w:rsidR="00797396" w:rsidRPr="00625777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625777"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2A7419" w14:textId="724510A8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yellow"/>
              </w:rPr>
            </w:pPr>
            <w:r w:rsidRPr="004E0B02">
              <w:rPr>
                <w:noProof/>
                <w:highlight w:val="yellow"/>
              </w:rPr>
              <w:t>Definition/usage of SRB2 (in 4.2.2 Signalling radio bearers) modified to include transfer of IAB-DU specific F1-C information.</w:t>
            </w:r>
          </w:p>
          <w:p w14:paraId="5FB49A74" w14:textId="22C89DAA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green"/>
              </w:rPr>
            </w:pPr>
            <w:r w:rsidRPr="004E0B02">
              <w:rPr>
                <w:noProof/>
                <w:highlight w:val="green"/>
              </w:rPr>
              <w:t>Correct the typos in in 5.6.1.1 and 5.6.2.1 (change ‘IAB Donor-CU’ to ‘IAB-Donor-CU’).</w:t>
            </w:r>
          </w:p>
          <w:p w14:paraId="2E9636E6" w14:textId="361A1A13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cyan"/>
              </w:rPr>
            </w:pPr>
            <w:r w:rsidRPr="004E0B02">
              <w:rPr>
                <w:noProof/>
                <w:highlight w:val="cyan"/>
              </w:rPr>
              <w:t>In 5.6.2.2, make it explicitly clear that F1-C related information is only transmitted via LTE leg when needed/configured.</w:t>
            </w:r>
          </w:p>
          <w:p w14:paraId="53C4D877" w14:textId="68077A2A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magenta"/>
              </w:rPr>
            </w:pPr>
            <w:r w:rsidRPr="004E0B02">
              <w:rPr>
                <w:noProof/>
                <w:highlight w:val="magenta"/>
              </w:rPr>
              <w:t>In 5.6.2.4, make it clear that upper layers are not informed of failure of messages containing F1-C related information.</w:t>
            </w:r>
          </w:p>
          <w:p w14:paraId="41B12EF0" w14:textId="1FB5712C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red"/>
              </w:rPr>
            </w:pPr>
            <w:r w:rsidRPr="004E0B02">
              <w:rPr>
                <w:noProof/>
                <w:highlight w:val="red"/>
              </w:rPr>
              <w:lastRenderedPageBreak/>
              <w:t xml:space="preserve">In 6.2.2 (DLInformationTransfer and ULInformationTransfer), </w:t>
            </w:r>
            <w:r w:rsidR="00317B5F">
              <w:rPr>
                <w:noProof/>
                <w:highlight w:val="red"/>
              </w:rPr>
              <w:t xml:space="preserve">make it </w:t>
            </w:r>
            <w:r w:rsidRPr="004E0B02">
              <w:rPr>
                <w:noProof/>
                <w:highlight w:val="red"/>
              </w:rPr>
              <w:t xml:space="preserve">explicitly clear that only SRB2 can be used for transfer of F1-C related information. </w:t>
            </w:r>
          </w:p>
          <w:p w14:paraId="456281A2" w14:textId="1545FC87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lightGray"/>
              </w:rPr>
            </w:pPr>
            <w:r w:rsidRPr="004E0B02">
              <w:rPr>
                <w:noProof/>
                <w:highlight w:val="lightGray"/>
              </w:rPr>
              <w:t xml:space="preserve">In 6.2.2 (DLInformationTransfer and ULInformationTransfer), </w:t>
            </w:r>
            <w:r w:rsidR="00317B5F">
              <w:rPr>
                <w:noProof/>
                <w:highlight w:val="lightGray"/>
              </w:rPr>
              <w:t>introduce</w:t>
            </w:r>
            <w:r w:rsidRPr="004E0B02">
              <w:rPr>
                <w:noProof/>
                <w:highlight w:val="lightGray"/>
              </w:rPr>
              <w:t xml:space="preserve"> F1-C</w:t>
            </w:r>
            <w:r w:rsidR="00317B5F">
              <w:rPr>
                <w:noProof/>
                <w:highlight w:val="lightGray"/>
              </w:rPr>
              <w:t xml:space="preserve"> related messages</w:t>
            </w:r>
            <w:r w:rsidR="00B20D26">
              <w:rPr>
                <w:noProof/>
                <w:highlight w:val="lightGray"/>
              </w:rPr>
              <w:t xml:space="preserve"> into the definitions</w:t>
            </w:r>
            <w:r w:rsidRPr="004E0B02">
              <w:rPr>
                <w:noProof/>
                <w:highlight w:val="lightGray"/>
              </w:rPr>
              <w:t>.</w:t>
            </w:r>
          </w:p>
          <w:p w14:paraId="6F13F286" w14:textId="1A1B379C" w:rsidR="004E0B02" w:rsidRPr="004E0B02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darkGray"/>
              </w:rPr>
            </w:pPr>
            <w:r>
              <w:rPr>
                <w:noProof/>
                <w:highlight w:val="darkGray"/>
              </w:rPr>
              <w:t>Remove t</w:t>
            </w:r>
            <w:r w:rsidR="004E0B02" w:rsidRPr="004E0B02">
              <w:rPr>
                <w:noProof/>
                <w:highlight w:val="darkGray"/>
              </w:rPr>
              <w:t>he ‘need’ code</w:t>
            </w:r>
            <w:r>
              <w:rPr>
                <w:noProof/>
                <w:highlight w:val="darkGray"/>
              </w:rPr>
              <w:t>s from</w:t>
            </w:r>
            <w:r w:rsidR="004E0B02" w:rsidRPr="004E0B02">
              <w:rPr>
                <w:noProof/>
                <w:highlight w:val="darkGray"/>
              </w:rPr>
              <w:t xml:space="preserve"> ULInformationTransfer ASN.1 message description (6.2.2). </w:t>
            </w:r>
          </w:p>
          <w:p w14:paraId="1644BD63" w14:textId="669E94E0" w:rsidR="00553E77" w:rsidRPr="004E0B02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darkYellow"/>
                <w:lang w:eastAsia="ko-KR"/>
              </w:rPr>
            </w:pPr>
            <w:r>
              <w:rPr>
                <w:noProof/>
                <w:highlight w:val="darkYellow"/>
              </w:rPr>
              <w:t xml:space="preserve">In </w:t>
            </w:r>
            <w:r w:rsidR="004E0B02" w:rsidRPr="004E0B02">
              <w:rPr>
                <w:noProof/>
                <w:highlight w:val="darkYellow"/>
              </w:rPr>
              <w:t xml:space="preserve">6.3.6 </w:t>
            </w:r>
            <w:r>
              <w:rPr>
                <w:noProof/>
                <w:highlight w:val="darkYellow"/>
              </w:rPr>
              <w:t>make it clear that not</w:t>
            </w:r>
            <w:r w:rsidR="004E0B02" w:rsidRPr="004E0B02">
              <w:rPr>
                <w:noProof/>
                <w:highlight w:val="darkYellow"/>
              </w:rPr>
              <w:t xml:space="preserve"> every F1-C related IP packet come</w:t>
            </w:r>
            <w:r>
              <w:rPr>
                <w:noProof/>
                <w:highlight w:val="darkYellow"/>
              </w:rPr>
              <w:t>s</w:t>
            </w:r>
            <w:r w:rsidR="004E0B02" w:rsidRPr="004E0B02">
              <w:rPr>
                <w:noProof/>
                <w:highlight w:val="darkYellow"/>
              </w:rPr>
              <w:t xml:space="preserve"> with SCTP encapsulation, </w:t>
            </w:r>
            <w:r>
              <w:rPr>
                <w:noProof/>
                <w:highlight w:val="darkYellow"/>
              </w:rPr>
              <w:t>and include additional reference</w:t>
            </w:r>
            <w:r w:rsidR="004E0B02" w:rsidRPr="004E0B02">
              <w:rPr>
                <w:noProof/>
                <w:highlight w:val="darkYellow"/>
              </w:rPr>
              <w:t>.</w:t>
            </w:r>
          </w:p>
          <w:p w14:paraId="14C56506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b/>
                <w:noProof/>
                <w:lang w:eastAsia="ko-KR"/>
              </w:rPr>
            </w:pPr>
            <w:r w:rsidRPr="007F5449">
              <w:rPr>
                <w:b/>
                <w:noProof/>
                <w:lang w:eastAsia="ko-KR"/>
              </w:rPr>
              <w:t>Impact analysis</w:t>
            </w:r>
          </w:p>
          <w:p w14:paraId="73C14AA7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5959E0B4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mpacted functionality:</w:t>
            </w:r>
          </w:p>
          <w:p w14:paraId="680E32EE" w14:textId="68ADAE40" w:rsidR="009360C0" w:rsidRDefault="00E145C4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AB-related LTE features and procedures.</w:t>
            </w:r>
          </w:p>
          <w:p w14:paraId="03C4B0A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2BB8ADA3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nter-operability:</w:t>
            </w:r>
          </w:p>
          <w:p w14:paraId="66EA12F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>
              <w:rPr>
                <w:noProof/>
                <w:lang w:eastAsia="ko-KR"/>
              </w:rPr>
              <w:t xml:space="preserve">the network is implemented according to the CR, </w:t>
            </w:r>
            <w:r w:rsidRPr="00692C12">
              <w:rPr>
                <w:noProof/>
                <w:lang w:eastAsia="ko-KR"/>
              </w:rPr>
              <w:t>no interoperability problems are foreseen.</w:t>
            </w:r>
          </w:p>
          <w:p w14:paraId="3CE58164" w14:textId="5BA5A9A2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 w:rsidR="000B418C">
              <w:rPr>
                <w:noProof/>
                <w:lang w:eastAsia="ko-KR"/>
              </w:rPr>
              <w:t>the IAB-MT</w:t>
            </w:r>
            <w:r>
              <w:rPr>
                <w:noProof/>
                <w:lang w:eastAsia="ko-KR"/>
              </w:rPr>
              <w:t xml:space="preserve"> is implemented according to the CR, no interoperability problems are foreseen.</w:t>
            </w:r>
          </w:p>
          <w:p w14:paraId="18CEE366" w14:textId="1D2571AF" w:rsidR="009360C0" w:rsidRPr="00625777" w:rsidRDefault="009360C0" w:rsidP="008842ED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85A76CA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421400" w14:textId="30408B89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061B84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1B3A17CA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18BE313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931283" w14:textId="18D5EB06" w:rsidR="00797396" w:rsidRDefault="007B6B0F" w:rsidP="00FD79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nsistencies across the spec. Possible misinterpretation of certain clauses. Incorrect information given in some cases.</w:t>
            </w:r>
          </w:p>
        </w:tc>
      </w:tr>
      <w:tr w:rsidR="00797396" w14:paraId="529BBB96" w14:textId="77777777" w:rsidTr="00F12C1B">
        <w:tc>
          <w:tcPr>
            <w:tcW w:w="2694" w:type="dxa"/>
            <w:gridSpan w:val="2"/>
          </w:tcPr>
          <w:p w14:paraId="1EAF6A7D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95098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B6D156C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785C22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E98389" w14:textId="2C67F46A" w:rsidR="008B577F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 References</w:t>
            </w:r>
          </w:p>
          <w:p w14:paraId="03D157AA" w14:textId="26B8F60C" w:rsidR="00D21DD8" w:rsidRDefault="00AD6D0D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4.2.2 Signalling radio bearers</w:t>
            </w:r>
          </w:p>
          <w:p w14:paraId="2712A614" w14:textId="5EFEC17B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1.1 </w:t>
            </w:r>
            <w:r w:rsidR="00C4101D" w:rsidRPr="00C4101D">
              <w:rPr>
                <w:noProof/>
              </w:rPr>
              <w:t>General</w:t>
            </w:r>
          </w:p>
          <w:p w14:paraId="4324F791" w14:textId="448DED65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2.1 </w:t>
            </w:r>
            <w:r w:rsidR="00C4101D" w:rsidRPr="00C4101D">
              <w:rPr>
                <w:noProof/>
              </w:rPr>
              <w:t>General</w:t>
            </w:r>
          </w:p>
          <w:p w14:paraId="174650CC" w14:textId="087DE6B4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2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>Initiation</w:t>
            </w:r>
          </w:p>
          <w:p w14:paraId="64CD5B2E" w14:textId="1667CA1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4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 xml:space="preserve">Failure to deliver </w:t>
            </w:r>
            <w:r w:rsidRPr="00C4101D">
              <w:rPr>
                <w:i/>
                <w:noProof/>
              </w:rPr>
              <w:t>ULInformationTransfer</w:t>
            </w:r>
            <w:r w:rsidRPr="00C4101D">
              <w:rPr>
                <w:noProof/>
              </w:rPr>
              <w:t xml:space="preserve"> message</w:t>
            </w:r>
          </w:p>
          <w:p w14:paraId="211D798A" w14:textId="77777777" w:rsidR="00282FC6" w:rsidRDefault="000B418C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2.2 Message definitions</w:t>
            </w:r>
          </w:p>
          <w:p w14:paraId="13735ABF" w14:textId="3DCB01E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6.3.6</w:t>
            </w:r>
            <w:r w:rsidRPr="00C4101D">
              <w:rPr>
                <w:noProof/>
              </w:rPr>
              <w:tab/>
              <w:t>Other information elements</w:t>
            </w:r>
          </w:p>
        </w:tc>
      </w:tr>
      <w:tr w:rsidR="00797396" w14:paraId="322338BB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DBA761" w14:textId="0DAA1F0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B0F13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23B7D1E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441EAD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983ED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126F3F7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E6A0E8A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BCACBC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97396" w14:paraId="4DB883B8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3BB30C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50DAAE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E220D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613044B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987475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362AAB32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A2142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EC85C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D5A43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109F2B4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5B0AEB2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5A73DD3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F67069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433E6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BE534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88DC4C6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C2D50A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4A712FF0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FB49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847180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38218B6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48E5E6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A88EFB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0FADCAE" w14:textId="77777777" w:rsidR="00797396" w:rsidRDefault="00797396" w:rsidP="00797396">
      <w:pPr>
        <w:pStyle w:val="CRCoverPage"/>
        <w:spacing w:after="0"/>
        <w:rPr>
          <w:noProof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694"/>
        <w:gridCol w:w="6946"/>
      </w:tblGrid>
      <w:tr w:rsidR="00797396" w14:paraId="5A73E2CB" w14:textId="77777777" w:rsidTr="00F12C1B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0BB8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E125CC" w14:textId="68C09964" w:rsidR="00797396" w:rsidRDefault="00797396" w:rsidP="00F12C1B">
            <w:pPr>
              <w:pStyle w:val="CRCoverPage"/>
              <w:spacing w:after="40"/>
              <w:rPr>
                <w:noProof/>
              </w:rPr>
            </w:pPr>
          </w:p>
        </w:tc>
      </w:tr>
    </w:tbl>
    <w:p w14:paraId="49507668" w14:textId="77777777" w:rsidR="00386945" w:rsidRDefault="00386945" w:rsidP="00AD6D0D">
      <w:pPr>
        <w:pStyle w:val="3"/>
      </w:pPr>
      <w:bookmarkStart w:id="4" w:name="_Toc20486696"/>
      <w:bookmarkStart w:id="5" w:name="_Toc29341987"/>
      <w:bookmarkStart w:id="6" w:name="_Toc29343126"/>
      <w:bookmarkStart w:id="7" w:name="_Toc36566373"/>
      <w:bookmarkStart w:id="8" w:name="_Toc36809780"/>
      <w:bookmarkStart w:id="9" w:name="_Toc36846144"/>
      <w:bookmarkStart w:id="10" w:name="_Toc36938797"/>
      <w:bookmarkStart w:id="11" w:name="_Toc37081776"/>
      <w:bookmarkStart w:id="12" w:name="_Toc46480399"/>
      <w:bookmarkStart w:id="13" w:name="_Toc46481633"/>
      <w:bookmarkStart w:id="14" w:name="_Toc46482867"/>
      <w:bookmarkStart w:id="15" w:name="_Toc67996673"/>
      <w:bookmarkStart w:id="16" w:name="_Toc20487181"/>
      <w:bookmarkStart w:id="17" w:name="_Toc29342476"/>
      <w:bookmarkStart w:id="18" w:name="_Toc29343615"/>
      <w:bookmarkStart w:id="19" w:name="_Toc36566875"/>
      <w:bookmarkStart w:id="20" w:name="_Toc36810308"/>
      <w:bookmarkStart w:id="21" w:name="_Toc36846672"/>
      <w:bookmarkStart w:id="22" w:name="_Toc36939325"/>
      <w:bookmarkStart w:id="23" w:name="_Toc37082305"/>
      <w:bookmarkStart w:id="24" w:name="_Toc46480937"/>
      <w:bookmarkStart w:id="25" w:name="_Toc46482171"/>
      <w:bookmarkStart w:id="26" w:name="_Toc46483405"/>
      <w:bookmarkStart w:id="27" w:name="_Toc60863774"/>
      <w:bookmarkEnd w:id="0"/>
    </w:p>
    <w:p w14:paraId="1257945E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FIRS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85A1153" w14:textId="77777777" w:rsidR="00386945" w:rsidRPr="00386945" w:rsidRDefault="00386945" w:rsidP="00386945">
      <w:pPr>
        <w:rPr>
          <w:lang w:val="x-none" w:eastAsia="x-none"/>
        </w:rPr>
      </w:pPr>
    </w:p>
    <w:p w14:paraId="2578F483" w14:textId="77777777" w:rsidR="008B577F" w:rsidRPr="001662C6" w:rsidRDefault="008B577F" w:rsidP="008B577F">
      <w:pPr>
        <w:pStyle w:val="1"/>
      </w:pPr>
      <w:bookmarkStart w:id="28" w:name="_Toc20486688"/>
      <w:bookmarkStart w:id="29" w:name="_Toc29341979"/>
      <w:bookmarkStart w:id="30" w:name="_Toc29343118"/>
      <w:bookmarkStart w:id="31" w:name="_Toc36566365"/>
      <w:bookmarkStart w:id="32" w:name="_Toc36809772"/>
      <w:bookmarkStart w:id="33" w:name="_Toc36846136"/>
      <w:bookmarkStart w:id="34" w:name="_Toc36938789"/>
      <w:bookmarkStart w:id="35" w:name="_Toc37081768"/>
      <w:bookmarkStart w:id="36" w:name="_Toc46480391"/>
      <w:bookmarkStart w:id="37" w:name="_Toc46481625"/>
      <w:bookmarkStart w:id="38" w:name="_Toc46482859"/>
      <w:bookmarkStart w:id="39" w:name="_Toc67996665"/>
      <w:r w:rsidRPr="001662C6">
        <w:t>2</w:t>
      </w:r>
      <w:r w:rsidRPr="001662C6">
        <w:tab/>
        <w:t>References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14:paraId="2C49062E" w14:textId="77777777" w:rsidR="008B577F" w:rsidRPr="001662C6" w:rsidRDefault="008B577F" w:rsidP="008B577F">
      <w:r w:rsidRPr="001662C6">
        <w:t>The following documents contain provisions which, through reference in this text, constitute provisions of the present document.</w:t>
      </w:r>
    </w:p>
    <w:p w14:paraId="087EDC38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References are either specific (identified by date of publication, edition number, version number, etc.) or non</w:t>
      </w:r>
      <w:r w:rsidRPr="001662C6">
        <w:noBreakHyphen/>
        <w:t>specific.</w:t>
      </w:r>
    </w:p>
    <w:p w14:paraId="05D30B17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For a specific reference, subsequent revisions do not apply.</w:t>
      </w:r>
    </w:p>
    <w:p w14:paraId="0C5D346B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1662C6">
        <w:rPr>
          <w:i/>
          <w:iCs/>
        </w:rPr>
        <w:t>in the same Release as the present document</w:t>
      </w:r>
      <w:r w:rsidRPr="001662C6">
        <w:t>.</w:t>
      </w:r>
    </w:p>
    <w:p w14:paraId="6EB0B626" w14:textId="77777777" w:rsidR="008B577F" w:rsidRPr="001662C6" w:rsidRDefault="008B577F" w:rsidP="008B577F">
      <w:pPr>
        <w:pStyle w:val="EX"/>
      </w:pPr>
      <w:bookmarkStart w:id="40" w:name="_Hlk535151742"/>
      <w:r w:rsidRPr="001662C6">
        <w:t>[1]</w:t>
      </w:r>
      <w:r w:rsidRPr="001662C6">
        <w:tab/>
        <w:t>3GPP TR 21.905: "Vocabulary for 3GPP Specifications".</w:t>
      </w:r>
    </w:p>
    <w:p w14:paraId="0C48C260" w14:textId="77777777" w:rsidR="008B577F" w:rsidRPr="001662C6" w:rsidRDefault="008B577F" w:rsidP="008B577F">
      <w:pPr>
        <w:pStyle w:val="EX"/>
      </w:pPr>
      <w:r w:rsidRPr="001662C6">
        <w:lastRenderedPageBreak/>
        <w:t>[2]</w:t>
      </w:r>
      <w:r w:rsidRPr="001662C6">
        <w:tab/>
        <w:t>Void.</w:t>
      </w:r>
    </w:p>
    <w:p w14:paraId="5E558602" w14:textId="77777777" w:rsidR="008B577F" w:rsidRPr="001662C6" w:rsidRDefault="008B577F" w:rsidP="008B577F">
      <w:pPr>
        <w:pStyle w:val="EX"/>
      </w:pPr>
      <w:r w:rsidRPr="001662C6">
        <w:t>[3]</w:t>
      </w:r>
      <w:r w:rsidRPr="001662C6">
        <w:tab/>
        <w:t>3GPP TS 36.302: "Evolved Universal Terrestrial Radio Access (E-UTRA); Services provided by the physical layer ".</w:t>
      </w:r>
    </w:p>
    <w:p w14:paraId="1202F038" w14:textId="77777777" w:rsidR="008B577F" w:rsidRPr="001662C6" w:rsidRDefault="008B577F" w:rsidP="008B577F">
      <w:pPr>
        <w:pStyle w:val="EX"/>
      </w:pPr>
      <w:r w:rsidRPr="001662C6">
        <w:t>[4]</w:t>
      </w:r>
      <w:r w:rsidRPr="001662C6">
        <w:tab/>
        <w:t>3GPP TS 36.304: "Evolved Universal Terrestrial Radio Access (E-UTRA); UE Procedures in Idle Mode".</w:t>
      </w:r>
    </w:p>
    <w:p w14:paraId="15C640A1" w14:textId="77777777" w:rsidR="008B577F" w:rsidRPr="001662C6" w:rsidRDefault="008B577F" w:rsidP="008B577F">
      <w:pPr>
        <w:pStyle w:val="EX"/>
      </w:pPr>
      <w:r w:rsidRPr="001662C6">
        <w:t>[5]</w:t>
      </w:r>
      <w:r w:rsidRPr="001662C6">
        <w:tab/>
        <w:t>3GPP TS 36.306 "Evolved Universal Terrestrial Radio Access (E-UTRA); UE Radio Access Capabilities".</w:t>
      </w:r>
    </w:p>
    <w:p w14:paraId="71AA2160" w14:textId="77777777" w:rsidR="008B577F" w:rsidRPr="001662C6" w:rsidRDefault="008B577F" w:rsidP="008B577F">
      <w:pPr>
        <w:pStyle w:val="EX"/>
      </w:pPr>
      <w:r w:rsidRPr="001662C6">
        <w:t>[6]</w:t>
      </w:r>
      <w:r w:rsidRPr="001662C6">
        <w:tab/>
        <w:t>3GPP TS 36.321: "Evolved Universal Terrestrial Radio Access (E-UTRA); Medium Access Control (MAC) protocol specification".</w:t>
      </w:r>
    </w:p>
    <w:p w14:paraId="26CF4541" w14:textId="77777777" w:rsidR="008B577F" w:rsidRPr="001662C6" w:rsidRDefault="008B577F" w:rsidP="008B577F">
      <w:pPr>
        <w:pStyle w:val="EX"/>
      </w:pPr>
      <w:r w:rsidRPr="001662C6">
        <w:t>[7]</w:t>
      </w:r>
      <w:r w:rsidRPr="001662C6">
        <w:tab/>
        <w:t>3GPP TS 36.322:"Evolved Universal Terrestrial Radio Access (E-UTRA); Radio Link Control (RLC) protocol specification".</w:t>
      </w:r>
    </w:p>
    <w:p w14:paraId="78A09F4F" w14:textId="77777777" w:rsidR="008B577F" w:rsidRPr="001662C6" w:rsidRDefault="008B577F" w:rsidP="008B577F">
      <w:pPr>
        <w:pStyle w:val="EX"/>
      </w:pPr>
      <w:r w:rsidRPr="001662C6">
        <w:t>[8]</w:t>
      </w:r>
      <w:r w:rsidRPr="001662C6">
        <w:tab/>
        <w:t>3GPP TS 36.323: "Evolved Universal Terrestrial Radio Access (E-UTRA); Packet Data Convergence Protocol (PDCP) Specification".</w:t>
      </w:r>
    </w:p>
    <w:p w14:paraId="450C8B97" w14:textId="77777777" w:rsidR="008B577F" w:rsidRPr="001662C6" w:rsidRDefault="008B577F" w:rsidP="008B577F">
      <w:pPr>
        <w:pStyle w:val="EX"/>
      </w:pPr>
      <w:r w:rsidRPr="001662C6">
        <w:t>[9]</w:t>
      </w:r>
      <w:r w:rsidRPr="001662C6">
        <w:tab/>
        <w:t>3GPP TS 36.300: "Evolved Universal Terrestrial Radio Access (E-UTRA) and Evolved Universal Terrestrial Radio Access (E-UTRAN); Overall description; Stage 2".</w:t>
      </w:r>
    </w:p>
    <w:p w14:paraId="0D53FD4B" w14:textId="77777777" w:rsidR="008B577F" w:rsidRPr="001662C6" w:rsidRDefault="008B577F" w:rsidP="008B577F">
      <w:pPr>
        <w:pStyle w:val="EX"/>
      </w:pPr>
      <w:r w:rsidRPr="001662C6">
        <w:t>[10]</w:t>
      </w:r>
      <w:r w:rsidRPr="001662C6">
        <w:tab/>
        <w:t>3GPP TS 22.011: "Service accessibility".</w:t>
      </w:r>
    </w:p>
    <w:p w14:paraId="6A28ED20" w14:textId="77777777" w:rsidR="008B577F" w:rsidRPr="001662C6" w:rsidRDefault="008B577F" w:rsidP="008B577F">
      <w:pPr>
        <w:pStyle w:val="EX"/>
      </w:pPr>
      <w:r w:rsidRPr="001662C6">
        <w:t>[11]</w:t>
      </w:r>
      <w:r w:rsidRPr="001662C6">
        <w:tab/>
        <w:t>3GPP TS 23.122: "Non-Access-Stratum (NAS) functions related to Mobile Station (MS) in idle mode".</w:t>
      </w:r>
    </w:p>
    <w:p w14:paraId="3F1DDE62" w14:textId="77777777" w:rsidR="008B577F" w:rsidRPr="001662C6" w:rsidRDefault="008B577F" w:rsidP="008B577F">
      <w:pPr>
        <w:pStyle w:val="EX"/>
      </w:pPr>
      <w:r w:rsidRPr="001662C6">
        <w:t>[12]</w:t>
      </w:r>
      <w:r w:rsidRPr="001662C6">
        <w:tab/>
        <w:t>3GPP2 C.S0002-F v1.0: "Physical Layer Standard for cdma2000 Spread Spectrum Systems".</w:t>
      </w:r>
    </w:p>
    <w:p w14:paraId="77E935CE" w14:textId="77777777" w:rsidR="008B577F" w:rsidRPr="001662C6" w:rsidRDefault="008B577F" w:rsidP="008B577F">
      <w:pPr>
        <w:pStyle w:val="EX"/>
      </w:pPr>
      <w:r w:rsidRPr="001662C6">
        <w:t>[13]</w:t>
      </w:r>
      <w:r w:rsidRPr="001662C6">
        <w:tab/>
        <w:t>ITU-T Recommendation X.680 (07/2002) "Information Technology - Abstract Syntax Notation One (ASN.1): Specification of basic notation" (Same as the ISO/IEC International Standard 8824-1).</w:t>
      </w:r>
    </w:p>
    <w:p w14:paraId="48C228BB" w14:textId="77777777" w:rsidR="008B577F" w:rsidRPr="001662C6" w:rsidRDefault="008B577F" w:rsidP="008B577F">
      <w:pPr>
        <w:pStyle w:val="EX"/>
      </w:pPr>
      <w:r w:rsidRPr="001662C6">
        <w:t>[14]</w:t>
      </w:r>
      <w:r w:rsidRPr="001662C6">
        <w:tab/>
        <w:t>ITU-T Recommendation X.681 (07/2002) "Information Technology - Abstract Syntax Notation One (ASN.1): Information object specification" (Same as the ISO/IEC International Standard 8824-2).</w:t>
      </w:r>
    </w:p>
    <w:p w14:paraId="5BA16260" w14:textId="77777777" w:rsidR="008B577F" w:rsidRPr="001662C6" w:rsidRDefault="008B577F" w:rsidP="008B577F">
      <w:pPr>
        <w:pStyle w:val="EX"/>
      </w:pPr>
      <w:r w:rsidRPr="001662C6">
        <w:t>[15]</w:t>
      </w:r>
      <w:r w:rsidRPr="001662C6">
        <w:tab/>
        <w:t>ITU-T Recommendation X.691 (07/2002) "Information technology - ASN.1 encoding rules: Specification of Packed Encoding Rules (PER)" (Same as the ISO/IEC International Standard 8825-2).</w:t>
      </w:r>
    </w:p>
    <w:p w14:paraId="5947F1E9" w14:textId="77777777" w:rsidR="008B577F" w:rsidRPr="001662C6" w:rsidRDefault="008B577F" w:rsidP="008B577F">
      <w:pPr>
        <w:pStyle w:val="EX"/>
      </w:pPr>
      <w:r w:rsidRPr="001662C6">
        <w:t>[16]</w:t>
      </w:r>
      <w:r w:rsidRPr="001662C6">
        <w:tab/>
        <w:t>3GPP TS 36.133: "Evolved Universal Terrestrial Radio Access (E-UTRA); Requirements for support of radio resource management".</w:t>
      </w:r>
    </w:p>
    <w:p w14:paraId="38186D35" w14:textId="77777777" w:rsidR="008B577F" w:rsidRPr="001662C6" w:rsidRDefault="008B577F" w:rsidP="008B577F">
      <w:pPr>
        <w:pStyle w:val="EX"/>
      </w:pPr>
      <w:r w:rsidRPr="001662C6">
        <w:t>[17]</w:t>
      </w:r>
      <w:r w:rsidRPr="001662C6">
        <w:tab/>
        <w:t>3GPP TS 25.101: "Universal Terrestrial Radio Access (UTRA); User Equipment (UE) radio transmission and reception (FDD)".</w:t>
      </w:r>
    </w:p>
    <w:p w14:paraId="1C2263DF" w14:textId="77777777" w:rsidR="008B577F" w:rsidRPr="001662C6" w:rsidRDefault="008B577F" w:rsidP="008B577F">
      <w:pPr>
        <w:pStyle w:val="EX"/>
      </w:pPr>
      <w:r w:rsidRPr="001662C6">
        <w:t>[18]</w:t>
      </w:r>
      <w:r w:rsidRPr="001662C6">
        <w:tab/>
        <w:t>3GPP TS 25.102: "Universal Terrestrial Radio Access (UTRA); User Equipment (UE) radio transmission and reception (TDD)".</w:t>
      </w:r>
    </w:p>
    <w:p w14:paraId="6E5E1EC7" w14:textId="77777777" w:rsidR="008B577F" w:rsidRPr="001662C6" w:rsidRDefault="008B577F" w:rsidP="008B577F">
      <w:pPr>
        <w:pStyle w:val="EX"/>
      </w:pPr>
      <w:r w:rsidRPr="001662C6">
        <w:t>[19]</w:t>
      </w:r>
      <w:r w:rsidRPr="001662C6">
        <w:tab/>
        <w:t>3GPP TS 25.331:"Universal Terrestrial Radio Access (UTRA); Radio Resource Control (RRC); Protocol specification".</w:t>
      </w:r>
    </w:p>
    <w:p w14:paraId="2BCF9E0C" w14:textId="77777777" w:rsidR="008B577F" w:rsidRPr="001662C6" w:rsidRDefault="008B577F" w:rsidP="008B577F">
      <w:pPr>
        <w:pStyle w:val="EX"/>
      </w:pPr>
      <w:r w:rsidRPr="001662C6">
        <w:t>[20]</w:t>
      </w:r>
      <w:r w:rsidRPr="001662C6">
        <w:tab/>
        <w:t>3GPP TS 45.005: "Radio transmission and reception".</w:t>
      </w:r>
    </w:p>
    <w:p w14:paraId="56EEFF9C" w14:textId="77777777" w:rsidR="008B577F" w:rsidRPr="001662C6" w:rsidRDefault="008B577F" w:rsidP="008B577F">
      <w:pPr>
        <w:pStyle w:val="EX"/>
      </w:pPr>
      <w:r w:rsidRPr="001662C6">
        <w:t>[21]</w:t>
      </w:r>
      <w:r w:rsidRPr="001662C6">
        <w:tab/>
        <w:t>3GPP TS 36.211: "Evolved Universal Terrestrial Radio Access (E-UTRA); Physical Channels and Modulation".</w:t>
      </w:r>
    </w:p>
    <w:p w14:paraId="29D0E7ED" w14:textId="77777777" w:rsidR="008B577F" w:rsidRPr="001662C6" w:rsidRDefault="008B577F" w:rsidP="008B577F">
      <w:pPr>
        <w:pStyle w:val="EX"/>
      </w:pPr>
      <w:r w:rsidRPr="001662C6">
        <w:t>[22]</w:t>
      </w:r>
      <w:r w:rsidRPr="001662C6">
        <w:tab/>
        <w:t>3GPP TS 36.212: "Evolved Universal Terrestrial Radio Access (E-UTRA); Multiplexing and channel coding".</w:t>
      </w:r>
    </w:p>
    <w:p w14:paraId="4E5E4A49" w14:textId="77777777" w:rsidR="008B577F" w:rsidRPr="001662C6" w:rsidRDefault="008B577F" w:rsidP="008B577F">
      <w:pPr>
        <w:pStyle w:val="EX"/>
      </w:pPr>
      <w:r w:rsidRPr="001662C6">
        <w:t>[23]</w:t>
      </w:r>
      <w:r w:rsidRPr="001662C6">
        <w:tab/>
        <w:t>3GPP TS 36.213: "Evolved Universal Terrestrial Radio Access (E-UTRA); Physical layer procedures".</w:t>
      </w:r>
    </w:p>
    <w:p w14:paraId="1254AE89" w14:textId="77777777" w:rsidR="008B577F" w:rsidRPr="001662C6" w:rsidRDefault="008B577F" w:rsidP="008B577F">
      <w:pPr>
        <w:pStyle w:val="EX"/>
      </w:pPr>
      <w:r w:rsidRPr="001662C6">
        <w:t>[24]</w:t>
      </w:r>
      <w:r w:rsidRPr="001662C6">
        <w:tab/>
        <w:t>3GPP2 C.S0057-E v1.0: "Band Class Specification for cdma2000 Spread Spectrum Systems".</w:t>
      </w:r>
    </w:p>
    <w:p w14:paraId="55B87358" w14:textId="77777777" w:rsidR="008B577F" w:rsidRPr="001662C6" w:rsidRDefault="008B577F" w:rsidP="008B577F">
      <w:pPr>
        <w:pStyle w:val="EX"/>
      </w:pPr>
      <w:r w:rsidRPr="001662C6">
        <w:lastRenderedPageBreak/>
        <w:t>[25]</w:t>
      </w:r>
      <w:r w:rsidRPr="001662C6">
        <w:tab/>
        <w:t>3GPP2 C.S0005-F v1.0: "Upper Layer (Layer 3) Signaling Standard for cdma2000 Spread Spectrum Systems".</w:t>
      </w:r>
    </w:p>
    <w:p w14:paraId="202DCBF1" w14:textId="77777777" w:rsidR="008B577F" w:rsidRPr="001662C6" w:rsidRDefault="008B577F" w:rsidP="008B577F">
      <w:pPr>
        <w:pStyle w:val="EX"/>
      </w:pPr>
      <w:r w:rsidRPr="001662C6">
        <w:t>[26]</w:t>
      </w:r>
      <w:r w:rsidRPr="001662C6">
        <w:tab/>
        <w:t>3GPP2 C.S0024-C v2.0: "cdma2000 High Rate Packet Data Air Interface Specification".</w:t>
      </w:r>
    </w:p>
    <w:p w14:paraId="17F58F48" w14:textId="77777777" w:rsidR="008B577F" w:rsidRPr="001662C6" w:rsidRDefault="008B577F" w:rsidP="008B577F">
      <w:pPr>
        <w:pStyle w:val="EX"/>
      </w:pPr>
      <w:r w:rsidRPr="001662C6">
        <w:t>[27]</w:t>
      </w:r>
      <w:r w:rsidRPr="001662C6">
        <w:tab/>
        <w:t>3GPP TS 23.003: "Numbering, addressing and identification".</w:t>
      </w:r>
    </w:p>
    <w:p w14:paraId="42866F82" w14:textId="77777777" w:rsidR="008B577F" w:rsidRPr="001662C6" w:rsidRDefault="008B577F" w:rsidP="008B577F">
      <w:pPr>
        <w:pStyle w:val="EX"/>
        <w:rPr>
          <w:noProof/>
        </w:rPr>
      </w:pPr>
      <w:r w:rsidRPr="001662C6">
        <w:t>[28]</w:t>
      </w:r>
      <w:r w:rsidRPr="001662C6">
        <w:tab/>
      </w:r>
      <w:r w:rsidRPr="001662C6">
        <w:rPr>
          <w:noProof/>
        </w:rPr>
        <w:t xml:space="preserve">3GPP </w:t>
      </w:r>
      <w:bookmarkStart w:id="41" w:name="OLE_LINK97"/>
      <w:bookmarkStart w:id="42" w:name="OLE_LINK98"/>
      <w:r w:rsidRPr="001662C6">
        <w:rPr>
          <w:noProof/>
        </w:rPr>
        <w:t>TS 45.008</w:t>
      </w:r>
      <w:bookmarkEnd w:id="41"/>
      <w:bookmarkEnd w:id="42"/>
      <w:r w:rsidRPr="001662C6">
        <w:rPr>
          <w:noProof/>
        </w:rPr>
        <w:t>: "Radio subsystem link control".</w:t>
      </w:r>
    </w:p>
    <w:p w14:paraId="3A70AA7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29]</w:t>
      </w:r>
      <w:r w:rsidRPr="001662C6">
        <w:rPr>
          <w:noProof/>
        </w:rPr>
        <w:tab/>
        <w:t>3GPP TS 25.133: "Requirements for Support of Radio Resource Management (FDD)".</w:t>
      </w:r>
    </w:p>
    <w:p w14:paraId="0F4861B6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0]</w:t>
      </w:r>
      <w:r w:rsidRPr="001662C6">
        <w:rPr>
          <w:noProof/>
        </w:rPr>
        <w:tab/>
        <w:t>3GPP TS 25.123: "Requirements for Support of Radio Resource Management (TDD)".</w:t>
      </w:r>
    </w:p>
    <w:p w14:paraId="66D94BB8" w14:textId="77777777" w:rsidR="008B577F" w:rsidRPr="001662C6" w:rsidRDefault="008B577F" w:rsidP="008B577F">
      <w:pPr>
        <w:pStyle w:val="EX"/>
      </w:pPr>
      <w:r w:rsidRPr="001662C6">
        <w:t>[31]</w:t>
      </w:r>
      <w:r w:rsidRPr="001662C6">
        <w:tab/>
        <w:t>3GPP TS 36.401: "Evolved Universal Terrestrial Radio Access (E-UTRA); Architecture description".</w:t>
      </w:r>
    </w:p>
    <w:p w14:paraId="393AD26C" w14:textId="77777777" w:rsidR="008B577F" w:rsidRPr="001662C6" w:rsidRDefault="008B577F" w:rsidP="008B577F">
      <w:pPr>
        <w:pStyle w:val="EX"/>
      </w:pPr>
      <w:r w:rsidRPr="001662C6">
        <w:t>[32]</w:t>
      </w:r>
      <w:r w:rsidRPr="001662C6">
        <w:tab/>
        <w:t>3GPP TS 33.401: "3GPP System Architecture Evolution (SAE); Security architecture".</w:t>
      </w:r>
    </w:p>
    <w:p w14:paraId="20A74763" w14:textId="77777777" w:rsidR="008B577F" w:rsidRPr="001662C6" w:rsidRDefault="008B577F" w:rsidP="008B577F">
      <w:pPr>
        <w:pStyle w:val="EX"/>
        <w:rPr>
          <w:noProof/>
        </w:rPr>
      </w:pPr>
      <w:r w:rsidRPr="001662C6">
        <w:t>[33]</w:t>
      </w:r>
      <w:r w:rsidRPr="001662C6">
        <w:tab/>
        <w:t>3GPP2 A.S0008-C v4.0: "Interoperability Specification (IOS) for High Rate Packet Data (HRPD) Radio Access Network Interfaces with Session Control in the Access Network"</w:t>
      </w:r>
    </w:p>
    <w:p w14:paraId="4C6A65C0" w14:textId="77777777" w:rsidR="008B577F" w:rsidRPr="001662C6" w:rsidRDefault="008B577F" w:rsidP="008B577F">
      <w:pPr>
        <w:pStyle w:val="EX"/>
      </w:pPr>
      <w:r w:rsidRPr="001662C6">
        <w:t>[34]</w:t>
      </w:r>
      <w:r w:rsidRPr="001662C6">
        <w:tab/>
      </w:r>
      <w:r w:rsidRPr="001662C6">
        <w:rPr>
          <w:noProof/>
        </w:rPr>
        <w:t>3GPP2 C.S0004-F v1.0: "Signaling Link Access Control (LAC) Standard for cdma2000 Spread Spectrum Systems"</w:t>
      </w:r>
    </w:p>
    <w:p w14:paraId="28CE46DA" w14:textId="77777777" w:rsidR="008B577F" w:rsidRPr="001662C6" w:rsidRDefault="008B577F" w:rsidP="008B577F">
      <w:pPr>
        <w:pStyle w:val="EX"/>
      </w:pPr>
      <w:r w:rsidRPr="001662C6">
        <w:t>[35]</w:t>
      </w:r>
      <w:r w:rsidRPr="001662C6">
        <w:tab/>
        <w:t>3GPP TS 24.301: "Non-Access-Stratum (NAS) protocol for Evolved Packet System (EPS); Stage 3".</w:t>
      </w:r>
    </w:p>
    <w:p w14:paraId="0C80D358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6]</w:t>
      </w:r>
      <w:r w:rsidRPr="001662C6">
        <w:rPr>
          <w:noProof/>
        </w:rPr>
        <w:tab/>
        <w:t>3GPP TS 44.060: "General Packet Radio Service (GPRS); Mobile Station (MS) - Base Station System (BSS) interface; Radio Link Control/Medium Access Control (RLC/MAC) protocol".</w:t>
      </w:r>
    </w:p>
    <w:p w14:paraId="453888A5" w14:textId="77777777" w:rsidR="008B577F" w:rsidRPr="001662C6" w:rsidRDefault="008B577F" w:rsidP="008B577F">
      <w:pPr>
        <w:pStyle w:val="EX"/>
      </w:pPr>
      <w:r w:rsidRPr="001662C6">
        <w:t>[37]</w:t>
      </w:r>
      <w:r w:rsidRPr="001662C6">
        <w:tab/>
        <w:t>3GPP TS 23.041: "Technical realization of Cell Broadcast Service (CBS)".</w:t>
      </w:r>
    </w:p>
    <w:p w14:paraId="24DF0C31" w14:textId="77777777" w:rsidR="008B577F" w:rsidRPr="001662C6" w:rsidRDefault="008B577F" w:rsidP="008B577F">
      <w:pPr>
        <w:pStyle w:val="EX"/>
      </w:pPr>
      <w:r w:rsidRPr="001662C6">
        <w:t>[38]</w:t>
      </w:r>
      <w:r w:rsidRPr="001662C6">
        <w:tab/>
        <w:t>3GPP TS 23.038: "Alphabets and Language".</w:t>
      </w:r>
    </w:p>
    <w:p w14:paraId="1BE37D02" w14:textId="77777777" w:rsidR="008B577F" w:rsidRPr="001662C6" w:rsidRDefault="008B577F" w:rsidP="008B577F">
      <w:pPr>
        <w:pStyle w:val="EX"/>
      </w:pPr>
      <w:r w:rsidRPr="001662C6">
        <w:t>[39]</w:t>
      </w:r>
      <w:r w:rsidRPr="001662C6">
        <w:tab/>
        <w:t>3GPP TS 36.413: "Evolved Universal Terrestrial Radio Access (E-UTRAN); S1 Application Protocol (S1 AP)".</w:t>
      </w:r>
    </w:p>
    <w:p w14:paraId="013F7AF7" w14:textId="77777777" w:rsidR="008B577F" w:rsidRPr="001662C6" w:rsidRDefault="008B577F" w:rsidP="008B577F">
      <w:pPr>
        <w:pStyle w:val="EX"/>
      </w:pPr>
      <w:r w:rsidRPr="001662C6">
        <w:t>[40]</w:t>
      </w:r>
      <w:r w:rsidRPr="001662C6">
        <w:tab/>
        <w:t>3GPP TS 25.304: "Universal Terrestrial Radio Access (UTRAN); User Equipment (UE) procedures in idle mode and procedures for cell reselection in connected mode".</w:t>
      </w:r>
    </w:p>
    <w:p w14:paraId="7B5D02E9" w14:textId="77777777" w:rsidR="008B577F" w:rsidRPr="001662C6" w:rsidRDefault="008B577F" w:rsidP="008B577F">
      <w:pPr>
        <w:pStyle w:val="EX"/>
      </w:pPr>
      <w:r w:rsidRPr="001662C6">
        <w:t>[41]</w:t>
      </w:r>
      <w:r w:rsidRPr="001662C6">
        <w:tab/>
        <w:t>3GPP TS 23.401: "General Packet Radio Service (GPRS) enhancements for Evolved Universal Terrestrial Radio Access Network (E-UTRAN) access".</w:t>
      </w:r>
    </w:p>
    <w:p w14:paraId="3A4592CA" w14:textId="77777777" w:rsidR="008B577F" w:rsidRPr="001662C6" w:rsidRDefault="008B577F" w:rsidP="008B577F">
      <w:pPr>
        <w:pStyle w:val="EX"/>
      </w:pPr>
      <w:r w:rsidRPr="001662C6">
        <w:t>[42]</w:t>
      </w:r>
      <w:r w:rsidRPr="001662C6">
        <w:tab/>
        <w:t>3GPP TS 36.101: "Evolved Universal Terrestrial Radio Access (E-UTRA); User Equipment (UE) radio transmission and reception".</w:t>
      </w:r>
    </w:p>
    <w:p w14:paraId="1A1D353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3]</w:t>
      </w:r>
      <w:r w:rsidRPr="001662C6">
        <w:rPr>
          <w:noProof/>
        </w:rPr>
        <w:tab/>
        <w:t>3GPP TS 45.005: "</w:t>
      </w:r>
      <w:r w:rsidRPr="001662C6">
        <w:t>GSM/EDGE Radio transmission and reception</w:t>
      </w:r>
      <w:r w:rsidRPr="001662C6">
        <w:rPr>
          <w:noProof/>
        </w:rPr>
        <w:t>".</w:t>
      </w:r>
    </w:p>
    <w:p w14:paraId="6D8F2CAF" w14:textId="77777777" w:rsidR="008B577F" w:rsidRPr="001662C6" w:rsidRDefault="008B577F" w:rsidP="008B577F">
      <w:pPr>
        <w:pStyle w:val="EX"/>
        <w:rPr>
          <w:noProof/>
        </w:rPr>
      </w:pPr>
      <w:r w:rsidRPr="001662C6">
        <w:t>[44]</w:t>
      </w:r>
      <w:r w:rsidRPr="001662C6">
        <w:tab/>
      </w:r>
      <w:r w:rsidRPr="001662C6">
        <w:rPr>
          <w:noProof/>
        </w:rPr>
        <w:t>3GPP2 C.S0087-A v2.0: "E-UTRAN - cdma2000 HRPD Connectivity and Interworking Air Interface Specification"</w:t>
      </w:r>
    </w:p>
    <w:p w14:paraId="28B22E2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5]</w:t>
      </w:r>
      <w:r w:rsidRPr="001662C6">
        <w:rPr>
          <w:noProof/>
        </w:rPr>
        <w:tab/>
        <w:t>3GPP TS 44.018: "Mobile radio interface layer 3 specification; Radio Resource Control (RRC) protocol".</w:t>
      </w:r>
    </w:p>
    <w:p w14:paraId="56A0B23B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6]</w:t>
      </w:r>
      <w:r w:rsidRPr="001662C6">
        <w:rPr>
          <w:noProof/>
        </w:rPr>
        <w:tab/>
        <w:t>3GPP TS 25.223: "Spreading and modulation (TDD)".</w:t>
      </w:r>
    </w:p>
    <w:p w14:paraId="6DE2602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7]</w:t>
      </w:r>
      <w:r w:rsidRPr="001662C6">
        <w:rPr>
          <w:noProof/>
        </w:rPr>
        <w:tab/>
        <w:t>3GPP TS 36.104: "Evolved Universal Terrestrial Radio Access (E-UTRA); Base Station (BS) radio transmission and reception".</w:t>
      </w:r>
    </w:p>
    <w:p w14:paraId="208F35B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8]</w:t>
      </w:r>
      <w:r w:rsidRPr="001662C6">
        <w:rPr>
          <w:noProof/>
        </w:rPr>
        <w:tab/>
        <w:t>3GPP TS 36.214: "Evolved Universal Terrestrial Radio Access (E-UTRA); Physical layer - Measurements".</w:t>
      </w:r>
    </w:p>
    <w:p w14:paraId="310BC7C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9]</w:t>
      </w:r>
      <w:r w:rsidRPr="001662C6">
        <w:rPr>
          <w:noProof/>
        </w:rPr>
        <w:tab/>
        <w:t>3GPP TS 24.008: "Mobile radio interface layer 3 specification; Core network protocols; Stage 3".</w:t>
      </w:r>
    </w:p>
    <w:p w14:paraId="2BFCF105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0]</w:t>
      </w:r>
      <w:r w:rsidRPr="001662C6">
        <w:rPr>
          <w:noProof/>
        </w:rPr>
        <w:tab/>
        <w:t>3GPP TS 45.010:</w:t>
      </w:r>
      <w:r w:rsidRPr="001662C6">
        <w:rPr>
          <w:noProof/>
        </w:rPr>
        <w:tab/>
        <w:t>"Radio subsystem synchronization".</w:t>
      </w:r>
    </w:p>
    <w:p w14:paraId="21B715B9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1]</w:t>
      </w:r>
      <w:r w:rsidRPr="001662C6">
        <w:rPr>
          <w:noProof/>
        </w:rPr>
        <w:tab/>
        <w:t>3GPP TS 23.272: "Circuit Switched Fallback in Evolved Packet System; Stage 2".</w:t>
      </w:r>
    </w:p>
    <w:p w14:paraId="07C929EF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lastRenderedPageBreak/>
        <w:t>[52]</w:t>
      </w:r>
      <w:r w:rsidRPr="001662C6">
        <w:rPr>
          <w:noProof/>
        </w:rPr>
        <w:tab/>
        <w:t>3GPP TS 29.061: "Interworking between the Public Land Mobile Network (PLMN) supporting packet based services and Packet Data Networks (PDN)".</w:t>
      </w:r>
    </w:p>
    <w:p w14:paraId="4B5A737D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3]</w:t>
      </w:r>
      <w:r w:rsidRPr="001662C6">
        <w:rPr>
          <w:noProof/>
        </w:rPr>
        <w:tab/>
        <w:t>3GPP2 C.S0097-0 v3.0: "E-UTRAN - cdma2000 1x Connectivity and Interworking Air Interface Specification".</w:t>
      </w:r>
    </w:p>
    <w:p w14:paraId="680D6F0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4]</w:t>
      </w:r>
      <w:r w:rsidRPr="001662C6">
        <w:rPr>
          <w:noProof/>
        </w:rPr>
        <w:tab/>
        <w:t>3GPP TS 36.355: "LTE Positioning Protocol (LPP)".</w:t>
      </w:r>
    </w:p>
    <w:p w14:paraId="666A5476" w14:textId="77777777" w:rsidR="008B577F" w:rsidRPr="001662C6" w:rsidRDefault="008B577F" w:rsidP="008B577F">
      <w:pPr>
        <w:pStyle w:val="EX"/>
      </w:pPr>
      <w:r w:rsidRPr="001662C6">
        <w:rPr>
          <w:noProof/>
        </w:rPr>
        <w:t>[55]</w:t>
      </w:r>
      <w:r w:rsidRPr="001662C6">
        <w:rPr>
          <w:noProof/>
        </w:rPr>
        <w:tab/>
        <w:t>3GPP TS 36.216: "</w:t>
      </w:r>
      <w:r w:rsidRPr="001662C6">
        <w:t>Evolved Universal Terrestrial Radio Access (E-UTRA); Physical layer for relaying operation".</w:t>
      </w:r>
    </w:p>
    <w:p w14:paraId="18370DAF" w14:textId="77777777" w:rsidR="008B577F" w:rsidRPr="001662C6" w:rsidRDefault="008B577F" w:rsidP="008B577F">
      <w:pPr>
        <w:pStyle w:val="EX"/>
      </w:pPr>
      <w:r w:rsidRPr="001662C6">
        <w:t>[56]</w:t>
      </w:r>
      <w:r w:rsidRPr="001662C6">
        <w:tab/>
        <w:t>3GPP TS 23.246: "Multimedia Broadcast/Multicast Service (MBMS); Architecture and functional description".</w:t>
      </w:r>
    </w:p>
    <w:p w14:paraId="1314ABBF" w14:textId="77777777" w:rsidR="008B577F" w:rsidRPr="001662C6" w:rsidRDefault="008B577F" w:rsidP="008B577F">
      <w:pPr>
        <w:pStyle w:val="EX"/>
      </w:pPr>
      <w:r w:rsidRPr="001662C6">
        <w:t>[57]</w:t>
      </w:r>
      <w:r w:rsidRPr="001662C6">
        <w:tab/>
        <w:t>3GPP TS 26.346: "Multimedia Broadcast/Multicast Service (MBMS); Protocols and codecs".</w:t>
      </w:r>
    </w:p>
    <w:p w14:paraId="1B0D8891" w14:textId="77777777" w:rsidR="008B577F" w:rsidRPr="001662C6" w:rsidRDefault="008B577F" w:rsidP="008B577F">
      <w:pPr>
        <w:pStyle w:val="EX"/>
      </w:pPr>
      <w:r w:rsidRPr="001662C6">
        <w:t>[58]</w:t>
      </w:r>
      <w:r w:rsidRPr="001662C6">
        <w:tab/>
        <w:t>3GPP TS 32.422: "Telecommunication management; Subsriber and equipment trace; Trace control and confiuration management".</w:t>
      </w:r>
    </w:p>
    <w:p w14:paraId="713CF5C5" w14:textId="77777777" w:rsidR="008B577F" w:rsidRPr="001662C6" w:rsidRDefault="008B577F" w:rsidP="008B577F">
      <w:pPr>
        <w:pStyle w:val="EX"/>
      </w:pPr>
      <w:r w:rsidRPr="001662C6">
        <w:t>[59]</w:t>
      </w:r>
      <w:r w:rsidRPr="001662C6">
        <w:tab/>
        <w:t>3GPP TS 22.368: "Service Requirements for Machine Type Communications; Stage 1".</w:t>
      </w:r>
    </w:p>
    <w:p w14:paraId="4AAD714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0]</w:t>
      </w:r>
      <w:r w:rsidRPr="001662C6">
        <w:rPr>
          <w:noProof/>
        </w:rP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7ADF0A5A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1]</w:t>
      </w:r>
      <w:r w:rsidRPr="001662C6">
        <w:rPr>
          <w:noProof/>
        </w:rPr>
        <w:tab/>
        <w:t>3GPP TS 23.216: "Single Radio Voice Call Continuity (SRVCC); Stage 2".</w:t>
      </w:r>
    </w:p>
    <w:p w14:paraId="599D17E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2]</w:t>
      </w:r>
      <w:r w:rsidRPr="001662C6">
        <w:rPr>
          <w:noProof/>
        </w:rPr>
        <w:tab/>
        <w:t>3GPP TS 22.146: "Multimedia Broadcast/Multicast Service (MBMS); Stage 1".</w:t>
      </w:r>
    </w:p>
    <w:p w14:paraId="7AABDB6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</w:t>
      </w:r>
      <w:r w:rsidRPr="001662C6">
        <w:rPr>
          <w:noProof/>
          <w:lang w:eastAsia="zh-CN"/>
        </w:rPr>
        <w:t>63</w:t>
      </w:r>
      <w:r w:rsidRPr="001662C6">
        <w:rPr>
          <w:noProof/>
        </w:rPr>
        <w:t>]</w:t>
      </w:r>
      <w:r w:rsidRPr="001662C6">
        <w:rPr>
          <w:noProof/>
        </w:rPr>
        <w:tab/>
        <w:t>3GPP TR 36.816: "Evolved Universal Terrestrial Radio Access (E-UTRA); Study on signalling and procedure for interference avoidance for in-device coexistence".</w:t>
      </w:r>
    </w:p>
    <w:p w14:paraId="2E0CE55F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4]</w:t>
      </w:r>
      <w:r w:rsidRPr="001662C6">
        <w:rPr>
          <w:noProof/>
          <w:lang w:eastAsia="zh-CN"/>
        </w:rPr>
        <w:tab/>
        <w:t>IS-GPS-200F: "Navstar GPS Space Segment/Navigation User Segment Interfaces".</w:t>
      </w:r>
    </w:p>
    <w:p w14:paraId="3FC8372B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5]</w:t>
      </w:r>
      <w:r w:rsidRPr="001662C6">
        <w:rPr>
          <w:noProof/>
          <w:lang w:eastAsia="zh-CN"/>
        </w:rPr>
        <w:tab/>
        <w:t>3GPP TS 25.307: "Requirement on User Equipments (UEs) supporting a release-independent frequency band".</w:t>
      </w:r>
    </w:p>
    <w:p w14:paraId="7EF9354C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6]</w:t>
      </w:r>
      <w:r w:rsidRPr="001662C6">
        <w:rPr>
          <w:noProof/>
          <w:lang w:eastAsia="zh-CN"/>
        </w:rPr>
        <w:tab/>
        <w:t>3GPP TS 24.312: "Access Network Discovery and Selection Function (ANDSF) Management Object (MO)".</w:t>
      </w:r>
    </w:p>
    <w:p w14:paraId="397EAC28" w14:textId="77777777" w:rsidR="008B577F" w:rsidRPr="001662C6" w:rsidRDefault="008B577F" w:rsidP="008B577F">
      <w:pPr>
        <w:pStyle w:val="EX"/>
        <w:rPr>
          <w:noProof/>
          <w:lang w:eastAsia="ko-KR"/>
        </w:rPr>
      </w:pPr>
      <w:r w:rsidRPr="001662C6">
        <w:rPr>
          <w:noProof/>
          <w:lang w:eastAsia="ko-KR"/>
        </w:rPr>
        <w:t>[67]</w:t>
      </w:r>
      <w:r w:rsidRPr="001662C6">
        <w:rPr>
          <w:noProof/>
          <w:lang w:eastAsia="ko-KR"/>
        </w:rPr>
        <w:tab/>
        <w:t>IEEE 802.11-2012, Part 11: Wireless LAN Medium Access Control (MAC) and Physical Layer (PHY) specifications, IEEE Std.</w:t>
      </w:r>
    </w:p>
    <w:p w14:paraId="4B9F44A3" w14:textId="77777777" w:rsidR="008B577F" w:rsidRPr="001662C6" w:rsidRDefault="008B577F" w:rsidP="008B577F">
      <w:pPr>
        <w:pStyle w:val="EX"/>
      </w:pPr>
      <w:r w:rsidRPr="001662C6">
        <w:t>[68]</w:t>
      </w:r>
      <w:r w:rsidRPr="001662C6">
        <w:tab/>
        <w:t>3GPP TS 23.303: "Proximity-based services (ProSe); Stage 2".</w:t>
      </w:r>
    </w:p>
    <w:p w14:paraId="3818ED58" w14:textId="77777777" w:rsidR="008B577F" w:rsidRPr="001662C6" w:rsidRDefault="008B577F" w:rsidP="008B577F">
      <w:pPr>
        <w:pStyle w:val="EX"/>
      </w:pPr>
      <w:r w:rsidRPr="001662C6">
        <w:t>[69]</w:t>
      </w:r>
      <w:r w:rsidRPr="001662C6">
        <w:tab/>
        <w:t>3GPP TS 24.334: "Proximity-services (ProSe) User Equipment (UE) to ProSe function protocol aspects; Stage 3".</w:t>
      </w:r>
    </w:p>
    <w:p w14:paraId="2F56116D" w14:textId="77777777" w:rsidR="008B577F" w:rsidRPr="001662C6" w:rsidRDefault="008B577F" w:rsidP="008B577F">
      <w:pPr>
        <w:pStyle w:val="EX"/>
      </w:pPr>
      <w:r w:rsidRPr="001662C6">
        <w:t>[70]</w:t>
      </w:r>
      <w:r w:rsidRPr="001662C6">
        <w:tab/>
        <w:t>3GPP TS 24.333: "Proximity-services (ProSe) Management Objects (MO)".</w:t>
      </w:r>
    </w:p>
    <w:p w14:paraId="13E74EE1" w14:textId="77777777" w:rsidR="008B577F" w:rsidRPr="001662C6" w:rsidRDefault="008B577F" w:rsidP="008B577F">
      <w:pPr>
        <w:pStyle w:val="EX"/>
        <w:rPr>
          <w:lang w:eastAsia="ko-KR"/>
        </w:rPr>
      </w:pPr>
      <w:r w:rsidRPr="001662C6">
        <w:t>[71]</w:t>
      </w:r>
      <w:r w:rsidRPr="001662C6">
        <w:tab/>
        <w:t xml:space="preserve">3GPP TS 36.314: </w:t>
      </w:r>
      <w:r w:rsidRPr="001662C6">
        <w:rPr>
          <w:noProof/>
        </w:rPr>
        <w:t>"Evolved Universal Terrestrial Radio Access (E-UTRA); Layer 2- Measurements".</w:t>
      </w:r>
    </w:p>
    <w:p w14:paraId="2BC9BDC5" w14:textId="77777777" w:rsidR="008B577F" w:rsidRPr="001662C6" w:rsidRDefault="008B577F" w:rsidP="008B577F">
      <w:pPr>
        <w:pStyle w:val="EX"/>
      </w:pPr>
      <w:r w:rsidRPr="001662C6">
        <w:rPr>
          <w:lang w:eastAsia="ko-KR"/>
        </w:rPr>
        <w:t>[72]</w:t>
      </w:r>
      <w:r w:rsidRPr="001662C6">
        <w:rPr>
          <w:lang w:eastAsia="ko-KR"/>
        </w:rPr>
        <w:tab/>
        <w:t>3GPP TS 24.105: "Application specific Congestion control for Data Communication (ACDC) Management Object (MO)".</w:t>
      </w:r>
    </w:p>
    <w:p w14:paraId="7581F299" w14:textId="77777777" w:rsidR="008B577F" w:rsidRPr="001662C6" w:rsidRDefault="008B577F" w:rsidP="008B577F">
      <w:pPr>
        <w:pStyle w:val="EX"/>
        <w:rPr>
          <w:noProof/>
        </w:rPr>
      </w:pPr>
      <w:r w:rsidRPr="001662C6">
        <w:t>[73]</w:t>
      </w:r>
      <w:r w:rsidRPr="001662C6">
        <w:tab/>
        <w:t>3GPP TS 23.179: "Functional architecture and information flows to support mission critical communication services; Stage 2".</w:t>
      </w:r>
    </w:p>
    <w:p w14:paraId="1544D517" w14:textId="77777777" w:rsidR="008B577F" w:rsidRPr="001662C6" w:rsidRDefault="008B577F" w:rsidP="008B577F">
      <w:pPr>
        <w:pStyle w:val="EX"/>
      </w:pPr>
      <w:r w:rsidRPr="001662C6">
        <w:t>[74]</w:t>
      </w:r>
      <w:r w:rsidRPr="001662C6">
        <w:tab/>
        <w:t>3GPP TS 24.302: "Access to the 3GPP Evolved Packet Core (EPC) via non-3GPP access networks".</w:t>
      </w:r>
    </w:p>
    <w:p w14:paraId="0CAF906D" w14:textId="77777777" w:rsidR="008B577F" w:rsidRPr="001662C6" w:rsidRDefault="008B577F" w:rsidP="008B577F">
      <w:pPr>
        <w:pStyle w:val="EX"/>
      </w:pPr>
      <w:r w:rsidRPr="001662C6">
        <w:t>[75]</w:t>
      </w:r>
      <w:r w:rsidRPr="001662C6">
        <w:tab/>
        <w:t>3GPP TS 23.402: "Architecture enhancements for non-3GPP accesses; Stage-2".</w:t>
      </w:r>
    </w:p>
    <w:p w14:paraId="46445A7F" w14:textId="77777777" w:rsidR="008B577F" w:rsidRPr="001662C6" w:rsidRDefault="008B577F" w:rsidP="008B577F">
      <w:pPr>
        <w:pStyle w:val="EX"/>
      </w:pPr>
      <w:r w:rsidRPr="001662C6">
        <w:t>[76]</w:t>
      </w:r>
      <w:r w:rsidRPr="001662C6">
        <w:tab/>
        <w:t>Wi-Fi Alliance® Technical Committee, Hotspot 2.0 Technical Task Group Hotspot 2.0 (Release 2) Technical Specification Version 3.11.</w:t>
      </w:r>
    </w:p>
    <w:p w14:paraId="47509D1E" w14:textId="77777777" w:rsidR="008B577F" w:rsidRPr="001662C6" w:rsidRDefault="008B577F" w:rsidP="008B577F">
      <w:pPr>
        <w:pStyle w:val="EX"/>
      </w:pPr>
      <w:r w:rsidRPr="001662C6">
        <w:lastRenderedPageBreak/>
        <w:t>[77]</w:t>
      </w:r>
      <w:r w:rsidRPr="001662C6">
        <w:tab/>
        <w:t>3GPP TS 22.101: "Service aspects; Service principles".</w:t>
      </w:r>
    </w:p>
    <w:p w14:paraId="7AA85FB6" w14:textId="77777777" w:rsidR="008B577F" w:rsidRPr="001662C6" w:rsidRDefault="008B577F" w:rsidP="008B577F">
      <w:pPr>
        <w:pStyle w:val="EX"/>
      </w:pPr>
      <w:r w:rsidRPr="001662C6">
        <w:t>[7</w:t>
      </w:r>
      <w:r w:rsidRPr="001662C6">
        <w:rPr>
          <w:lang w:eastAsia="zh-CN"/>
        </w:rPr>
        <w:t>8</w:t>
      </w:r>
      <w:r w:rsidRPr="001662C6">
        <w:t>]</w:t>
      </w:r>
      <w:r w:rsidRPr="001662C6">
        <w:tab/>
        <w:t>3GPP TS 2</w:t>
      </w:r>
      <w:r w:rsidRPr="001662C6">
        <w:rPr>
          <w:lang w:eastAsia="zh-CN"/>
        </w:rPr>
        <w:t>3</w:t>
      </w:r>
      <w:r w:rsidRPr="001662C6">
        <w:t>.</w:t>
      </w:r>
      <w:r w:rsidRPr="001662C6">
        <w:rPr>
          <w:lang w:eastAsia="zh-CN"/>
        </w:rPr>
        <w:t>285</w:t>
      </w:r>
      <w:r w:rsidRPr="001662C6">
        <w:t>: "Technical Specification Group Services and System Aspects; Architecture enhancements for V2X services".</w:t>
      </w:r>
    </w:p>
    <w:p w14:paraId="286CC4D3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t>[79]</w:t>
      </w:r>
      <w:r w:rsidRPr="001662C6">
        <w:tab/>
      </w:r>
      <w:r w:rsidRPr="001662C6">
        <w:rPr>
          <w:noProof/>
          <w:lang w:eastAsia="zh-CN"/>
        </w:rPr>
        <w:t xml:space="preserve">3GPP TS 36.307: </w:t>
      </w:r>
      <w:r w:rsidRPr="001662C6">
        <w:t>"Evolved Universal Terrestrial Radio Access (E-UTRA); Requirements on User Equipments (UEs) supporting a release-independent frequency band</w:t>
      </w:r>
      <w:r w:rsidRPr="001662C6">
        <w:rPr>
          <w:noProof/>
          <w:lang w:eastAsia="zh-CN"/>
        </w:rPr>
        <w:t>".</w:t>
      </w:r>
    </w:p>
    <w:p w14:paraId="6FC7A84B" w14:textId="77777777" w:rsidR="008B577F" w:rsidRPr="001662C6" w:rsidRDefault="008B577F" w:rsidP="008B577F">
      <w:pPr>
        <w:pStyle w:val="EX"/>
      </w:pPr>
      <w:r w:rsidRPr="001662C6">
        <w:t>[80]</w:t>
      </w:r>
      <w:r w:rsidRPr="001662C6">
        <w:tab/>
        <w:t>Military Standard WGS84 Metric MIL-STD-2401 (11 January 1994): "Military Standard Department of Defence World Geodetic System (WGS)".</w:t>
      </w:r>
    </w:p>
    <w:p w14:paraId="599036B0" w14:textId="77777777" w:rsidR="008B577F" w:rsidRPr="001662C6" w:rsidRDefault="008B577F" w:rsidP="008B577F">
      <w:pPr>
        <w:pStyle w:val="EX"/>
      </w:pPr>
      <w:r w:rsidRPr="001662C6">
        <w:t>[81]</w:t>
      </w:r>
      <w:r w:rsidRPr="001662C6">
        <w:tab/>
        <w:t>3GPP TS 37.340: "NR; Multi-connectivity; Overall description; Stage-2".</w:t>
      </w:r>
    </w:p>
    <w:p w14:paraId="0C8ED814" w14:textId="77777777" w:rsidR="008B577F" w:rsidRPr="001662C6" w:rsidRDefault="008B577F" w:rsidP="008B577F">
      <w:pPr>
        <w:pStyle w:val="EX"/>
      </w:pPr>
      <w:r w:rsidRPr="001662C6">
        <w:t>[82]</w:t>
      </w:r>
      <w:r w:rsidRPr="001662C6">
        <w:tab/>
        <w:t>3GPP TS 38.331: "NR; Radio Resource Control (RRC); Protocol specification".</w:t>
      </w:r>
    </w:p>
    <w:p w14:paraId="5F043E72" w14:textId="77777777" w:rsidR="008B577F" w:rsidRPr="001662C6" w:rsidRDefault="008B577F" w:rsidP="008B577F">
      <w:pPr>
        <w:pStyle w:val="EX"/>
      </w:pPr>
      <w:r w:rsidRPr="001662C6">
        <w:t>[83]</w:t>
      </w:r>
      <w:r w:rsidRPr="001662C6">
        <w:tab/>
        <w:t>3GPP TS 38.323: "NR; Packet Data Convergence Protocol (PDCP) Specification".</w:t>
      </w:r>
    </w:p>
    <w:p w14:paraId="40DC8AAF" w14:textId="77777777" w:rsidR="008B577F" w:rsidRPr="001662C6" w:rsidRDefault="008B577F" w:rsidP="008B577F">
      <w:pPr>
        <w:pStyle w:val="EX"/>
      </w:pPr>
      <w:r w:rsidRPr="001662C6">
        <w:t>[84]</w:t>
      </w:r>
      <w:r w:rsidRPr="001662C6">
        <w:tab/>
        <w:t>3GPP TS 38.133: "NR; Requirements for support of radio resource management".</w:t>
      </w:r>
    </w:p>
    <w:p w14:paraId="67C12B4C" w14:textId="77777777" w:rsidR="008B577F" w:rsidRPr="001662C6" w:rsidRDefault="008B577F" w:rsidP="008B577F">
      <w:pPr>
        <w:pStyle w:val="EX"/>
      </w:pPr>
      <w:r w:rsidRPr="001662C6">
        <w:t>[85]</w:t>
      </w:r>
      <w:r w:rsidRPr="001662C6">
        <w:tab/>
        <w:t>3GPP TS 38.101-1: "NR; User Equipment (UE) radio transmission and reception; Part 1: Range 1 Standalone ".</w:t>
      </w:r>
    </w:p>
    <w:p w14:paraId="78A6E6A3" w14:textId="77777777" w:rsidR="008B577F" w:rsidRPr="001662C6" w:rsidRDefault="008B577F" w:rsidP="008B577F">
      <w:pPr>
        <w:pStyle w:val="EX"/>
      </w:pPr>
      <w:r w:rsidRPr="001662C6">
        <w:t>[86]</w:t>
      </w:r>
      <w:r w:rsidRPr="001662C6">
        <w:tab/>
        <w:t>3GPP TS 33.501: "Security Architecture and Procedures for 5G System".</w:t>
      </w:r>
    </w:p>
    <w:p w14:paraId="35EAE7DD" w14:textId="77777777" w:rsidR="008B577F" w:rsidRPr="001662C6" w:rsidRDefault="008B577F" w:rsidP="008B577F">
      <w:pPr>
        <w:pStyle w:val="EX"/>
      </w:pPr>
      <w:r w:rsidRPr="001662C6">
        <w:t>[87]</w:t>
      </w:r>
      <w:r w:rsidRPr="001662C6">
        <w:tab/>
        <w:t>3GPP TS 38.306: "NR; UE Radio Access Capabilities".</w:t>
      </w:r>
    </w:p>
    <w:p w14:paraId="0FCDCB73" w14:textId="77777777" w:rsidR="008B577F" w:rsidRPr="001662C6" w:rsidRDefault="008B577F" w:rsidP="008B577F">
      <w:pPr>
        <w:pStyle w:val="EX"/>
      </w:pPr>
      <w:r w:rsidRPr="001662C6">
        <w:t>[88]</w:t>
      </w:r>
      <w:r w:rsidRPr="001662C6">
        <w:tab/>
        <w:t>3GPP TS 38.213: "NR; Physical layer procedures for control".</w:t>
      </w:r>
    </w:p>
    <w:p w14:paraId="6502BD29" w14:textId="77777777" w:rsidR="008B577F" w:rsidRPr="001662C6" w:rsidRDefault="008B577F" w:rsidP="008B577F">
      <w:pPr>
        <w:pStyle w:val="EX"/>
      </w:pPr>
      <w:r w:rsidRPr="001662C6">
        <w:t>[89]</w:t>
      </w:r>
      <w:r w:rsidRPr="001662C6">
        <w:tab/>
        <w:t>3GPP TS 38.215: "NR; Physical layer measurements".</w:t>
      </w:r>
    </w:p>
    <w:p w14:paraId="351FCB8D" w14:textId="77777777" w:rsidR="008B577F" w:rsidRPr="001662C6" w:rsidRDefault="008B577F" w:rsidP="008B577F">
      <w:pPr>
        <w:pStyle w:val="EX"/>
      </w:pPr>
      <w:r w:rsidRPr="001662C6">
        <w:t>[90]</w:t>
      </w:r>
      <w:r w:rsidRPr="001662C6">
        <w:tab/>
        <w:t>3GPP TS 26.247: "Transparent end-to-end Packet-switched Streaming Service (PSS); Progressive Download and Dynamic Adaptive Streaming over HTTP (3GP-DASH)".</w:t>
      </w:r>
    </w:p>
    <w:p w14:paraId="1FD0AB27" w14:textId="77777777" w:rsidR="008B577F" w:rsidRPr="001662C6" w:rsidRDefault="008B577F" w:rsidP="008B577F">
      <w:pPr>
        <w:pStyle w:val="EX"/>
      </w:pPr>
      <w:r w:rsidRPr="001662C6">
        <w:t>[91]</w:t>
      </w:r>
      <w:r w:rsidRPr="001662C6">
        <w:tab/>
        <w:t>3GPP TS 38.104: "NR; Base Station (BS) radio transmission and reception".</w:t>
      </w:r>
    </w:p>
    <w:p w14:paraId="2342C339" w14:textId="77777777" w:rsidR="008B577F" w:rsidRPr="001662C6" w:rsidRDefault="008B577F" w:rsidP="008B577F">
      <w:pPr>
        <w:pStyle w:val="EX"/>
      </w:pPr>
      <w:r w:rsidRPr="001662C6">
        <w:t>[92]</w:t>
      </w:r>
      <w:r w:rsidRPr="001662C6">
        <w:tab/>
        <w:t>3GPP TS 38.304: "NR; User Equipment (UE) procedures in Idle mode and RRC Inactive state".</w:t>
      </w:r>
    </w:p>
    <w:p w14:paraId="53482332" w14:textId="77777777" w:rsidR="008B577F" w:rsidRPr="001662C6" w:rsidRDefault="008B577F" w:rsidP="008B577F">
      <w:pPr>
        <w:pStyle w:val="EX"/>
      </w:pPr>
      <w:r w:rsidRPr="001662C6">
        <w:t>[93]</w:t>
      </w:r>
      <w:r w:rsidRPr="001662C6">
        <w:tab/>
        <w:t>Bluetooth Special Interest Group: "Bluetooth Core Specification v5.0", December 2016.</w:t>
      </w:r>
    </w:p>
    <w:p w14:paraId="117B0591" w14:textId="77777777" w:rsidR="008B577F" w:rsidRPr="001662C6" w:rsidRDefault="008B577F" w:rsidP="008B577F">
      <w:pPr>
        <w:pStyle w:val="EX"/>
      </w:pPr>
      <w:r w:rsidRPr="001662C6">
        <w:t>[94]</w:t>
      </w:r>
      <w:r w:rsidRPr="001662C6">
        <w:tab/>
        <w:t>3GPP TS 37.213: "Physical layer procedures for shared spectrum channel access".</w:t>
      </w:r>
    </w:p>
    <w:p w14:paraId="37913B55" w14:textId="77777777" w:rsidR="008B577F" w:rsidRPr="001662C6" w:rsidRDefault="008B577F" w:rsidP="008B577F">
      <w:pPr>
        <w:pStyle w:val="EX"/>
      </w:pPr>
      <w:r w:rsidRPr="001662C6">
        <w:t>[95]</w:t>
      </w:r>
      <w:r w:rsidRPr="001662C6">
        <w:tab/>
        <w:t>3GPP TS 24.501: "Non-Access-Stratum (NAS) protocol for 5G System (5GS); Stage 3".</w:t>
      </w:r>
    </w:p>
    <w:p w14:paraId="599DF36F" w14:textId="77777777" w:rsidR="008B577F" w:rsidRPr="001662C6" w:rsidRDefault="008B577F" w:rsidP="008B577F">
      <w:pPr>
        <w:pStyle w:val="EX"/>
      </w:pPr>
      <w:r w:rsidRPr="001662C6">
        <w:t>[96]</w:t>
      </w:r>
      <w:r w:rsidRPr="001662C6">
        <w:tab/>
        <w:t>3GPP TS 22.261: "Service requirements for the 5G System".</w:t>
      </w:r>
    </w:p>
    <w:p w14:paraId="1B90D513" w14:textId="77777777" w:rsidR="008B577F" w:rsidRPr="001662C6" w:rsidRDefault="008B577F" w:rsidP="008B577F">
      <w:pPr>
        <w:pStyle w:val="EX"/>
      </w:pPr>
      <w:r w:rsidRPr="001662C6">
        <w:t>[97]</w:t>
      </w:r>
      <w:r w:rsidRPr="001662C6">
        <w:tab/>
        <w:t>3GPP TS 37.324: "Service Data Adaptation Protocol (SDAP) specification".</w:t>
      </w:r>
    </w:p>
    <w:p w14:paraId="1E4AF506" w14:textId="77777777" w:rsidR="008B577F" w:rsidRPr="001662C6" w:rsidRDefault="008B577F" w:rsidP="008B577F">
      <w:pPr>
        <w:pStyle w:val="EX"/>
      </w:pPr>
      <w:r w:rsidRPr="001662C6">
        <w:t>[98]</w:t>
      </w:r>
      <w:r w:rsidRPr="001662C6">
        <w:tab/>
        <w:t>ATIS 0700041: "WEA 3.0: Device-Based Geo-Fencing".</w:t>
      </w:r>
    </w:p>
    <w:p w14:paraId="3CA6A6B8" w14:textId="77777777" w:rsidR="008B577F" w:rsidRPr="001662C6" w:rsidRDefault="008B577F" w:rsidP="008B577F">
      <w:pPr>
        <w:pStyle w:val="EX"/>
      </w:pPr>
      <w:r w:rsidRPr="001662C6">
        <w:t>[99]</w:t>
      </w:r>
      <w:r w:rsidRPr="001662C6">
        <w:tab/>
        <w:t>3GPP TS 26.114: "IP Multimedia Subsystem (IMS); Multimedia Telephony; Media handling and interaction ".</w:t>
      </w:r>
    </w:p>
    <w:p w14:paraId="6056BBE1" w14:textId="77777777" w:rsidR="008B577F" w:rsidRPr="001662C6" w:rsidRDefault="008B577F" w:rsidP="008B577F">
      <w:pPr>
        <w:pStyle w:val="EX"/>
      </w:pPr>
      <w:r w:rsidRPr="001662C6">
        <w:t>[100]</w:t>
      </w:r>
      <w:r w:rsidRPr="001662C6">
        <w:tab/>
        <w:t>3GPP TS 38.101-2: "NR; User Equipment (UE) radio transmission and reception; Part 2: Range 2 Standalone ".</w:t>
      </w:r>
    </w:p>
    <w:p w14:paraId="7A729B2C" w14:textId="77777777" w:rsidR="008B577F" w:rsidRPr="001662C6" w:rsidRDefault="008B577F" w:rsidP="008B577F">
      <w:pPr>
        <w:pStyle w:val="EX"/>
      </w:pPr>
      <w:r w:rsidRPr="001662C6">
        <w:t>[101]</w:t>
      </w:r>
      <w:r w:rsidRPr="001662C6">
        <w:tab/>
        <w:t>3GPP TS 38.101-3: "NR; User Equipment (UE) radio transmission and reception; Part 3: Range 1 and Range 2 Interworking operation with other radios".</w:t>
      </w:r>
    </w:p>
    <w:bookmarkEnd w:id="40"/>
    <w:p w14:paraId="19B7F188" w14:textId="77777777" w:rsidR="008B577F" w:rsidRPr="001662C6" w:rsidRDefault="008B577F" w:rsidP="008B577F">
      <w:pPr>
        <w:pStyle w:val="EX"/>
      </w:pPr>
      <w:r w:rsidRPr="001662C6">
        <w:rPr>
          <w:rFonts w:eastAsia="Yu Mincho"/>
        </w:rPr>
        <w:t>[102]</w:t>
      </w:r>
      <w:r w:rsidRPr="001662C6">
        <w:rPr>
          <w:rFonts w:eastAsia="Yu Mincho"/>
        </w:rPr>
        <w:tab/>
      </w:r>
      <w:r w:rsidRPr="001662C6">
        <w:t>3GPP TS 23.502: "Procedures for the 5G System; Stage 2".</w:t>
      </w:r>
    </w:p>
    <w:p w14:paraId="40B99C56" w14:textId="77777777" w:rsidR="008B577F" w:rsidRPr="001662C6" w:rsidRDefault="008B577F" w:rsidP="008B577F">
      <w:pPr>
        <w:pStyle w:val="EX"/>
      </w:pPr>
      <w:r w:rsidRPr="001662C6">
        <w:t>[103]</w:t>
      </w:r>
      <w:r w:rsidRPr="001662C6">
        <w:tab/>
        <w:t>3GPP TS 38.314: "NR; layer 2 measurements".</w:t>
      </w:r>
    </w:p>
    <w:p w14:paraId="2BAF7658" w14:textId="77777777" w:rsidR="008B577F" w:rsidRPr="001662C6" w:rsidRDefault="008B577F" w:rsidP="008B577F">
      <w:pPr>
        <w:pStyle w:val="EX"/>
      </w:pPr>
      <w:r w:rsidRPr="001662C6">
        <w:t>[104]</w:t>
      </w:r>
      <w:r w:rsidRPr="001662C6">
        <w:tab/>
        <w:t>3GPP TS 23.287: "Architecture enhancements for 5G System (5GS) to support Vehicle-to-Everything (V2X) services ".</w:t>
      </w:r>
    </w:p>
    <w:p w14:paraId="055BE56A" w14:textId="77777777" w:rsidR="008B577F" w:rsidRPr="001662C6" w:rsidRDefault="008B577F" w:rsidP="008B577F">
      <w:pPr>
        <w:pStyle w:val="EX"/>
      </w:pPr>
      <w:r w:rsidRPr="001662C6">
        <w:t>[10</w:t>
      </w:r>
      <w:r w:rsidRPr="001662C6">
        <w:rPr>
          <w:rFonts w:eastAsia="宋体"/>
          <w:lang w:eastAsia="zh-CN"/>
        </w:rPr>
        <w:t>5</w:t>
      </w:r>
      <w:r w:rsidRPr="001662C6">
        <w:t>]</w:t>
      </w:r>
      <w:r w:rsidRPr="001662C6">
        <w:tab/>
        <w:t>3GPP TS 38.472: "NG-RAN; F1 signalling transport".</w:t>
      </w:r>
    </w:p>
    <w:p w14:paraId="317CC603" w14:textId="77777777" w:rsidR="008B577F" w:rsidRPr="001662C6" w:rsidRDefault="008B577F" w:rsidP="008B577F">
      <w:pPr>
        <w:pStyle w:val="EX"/>
      </w:pPr>
      <w:r w:rsidRPr="001662C6">
        <w:t>[106]</w:t>
      </w:r>
      <w:r w:rsidRPr="001662C6">
        <w:tab/>
        <w:t>3GPP TS 38.300: "NR; Overall description; Stage 2".</w:t>
      </w:r>
    </w:p>
    <w:p w14:paraId="1AC524E7" w14:textId="77777777" w:rsidR="008B577F" w:rsidRDefault="008B577F" w:rsidP="008B577F">
      <w:pPr>
        <w:pStyle w:val="EX"/>
      </w:pPr>
      <w:r w:rsidRPr="001662C6">
        <w:lastRenderedPageBreak/>
        <w:t>[107]</w:t>
      </w:r>
      <w:r w:rsidRPr="001662C6">
        <w:tab/>
        <w:t>3GPP TS 38.174: "NR; Integrated access and backhaul radio transmission and reception".</w:t>
      </w:r>
    </w:p>
    <w:p w14:paraId="629736A2" w14:textId="77777777" w:rsidR="008B577F" w:rsidRPr="00E26F4A" w:rsidRDefault="008B577F" w:rsidP="008B577F">
      <w:pPr>
        <w:pStyle w:val="EX"/>
        <w:rPr>
          <w:ins w:id="43" w:author="Milos Tesanovic" w:date="2021-04-14T12:35:00Z"/>
        </w:rPr>
      </w:pPr>
      <w:ins w:id="44" w:author="Milos Tesanovic" w:date="2021-04-14T12:35:00Z">
        <w:r w:rsidRPr="008B577F">
          <w:rPr>
            <w:highlight w:val="darkYellow"/>
          </w:rPr>
          <w:t>[x]</w:t>
        </w:r>
        <w:r w:rsidRPr="008B577F">
          <w:rPr>
            <w:highlight w:val="darkYellow"/>
          </w:rPr>
          <w:tab/>
          <w:t>3GPP TS 36.423: "Evolved Universal Terrestrial Radio Access Network (E-UTRAN); X2 Application Protocol (X2AP)".</w:t>
        </w:r>
      </w:ins>
    </w:p>
    <w:p w14:paraId="76831CED" w14:textId="77777777" w:rsidR="008B577F" w:rsidRDefault="008B577F" w:rsidP="008B577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DBFDA60" w14:textId="77777777" w:rsidR="00AD6D0D" w:rsidRPr="001662C6" w:rsidRDefault="00AD6D0D" w:rsidP="00AD6D0D">
      <w:pPr>
        <w:pStyle w:val="3"/>
      </w:pPr>
      <w:r w:rsidRPr="001662C6">
        <w:t>4.2.2</w:t>
      </w:r>
      <w:r w:rsidRPr="001662C6">
        <w:tab/>
        <w:t>Signalling radio bearer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74297CCC" w14:textId="77777777" w:rsidR="00AD6D0D" w:rsidRPr="001662C6" w:rsidRDefault="00AD6D0D" w:rsidP="00AD6D0D">
      <w:r w:rsidRPr="001662C6">
        <w:t>"Signalling Radio Bearers" (SRBs) are defined as Radio Bearers (RB) that are used only for the transmission of RRC and NAS messages. More specifically, the following SRBs are defined:</w:t>
      </w:r>
    </w:p>
    <w:p w14:paraId="76A59BE9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0 is for RRC messages using the CCCH logical channel;</w:t>
      </w:r>
    </w:p>
    <w:p w14:paraId="4A5B38F3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1 is for RRC messages (which may include a piggybacked NAS message) as well as for NAS messages prior to the establishment of SRB2, all using DCCH logical channel;</w:t>
      </w:r>
    </w:p>
    <w:p w14:paraId="28A48D22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For NB-IoT, SRB1bis is for RRC messages (which may include a piggybacked NAS message) as well as for NAS messages prior to the activation of security, all using DCCH logical channel;</w:t>
      </w:r>
    </w:p>
    <w:p w14:paraId="4BC7166F" w14:textId="7ACF3E75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2 is for RRC messages which include logged measurement information as well as for NAS messages</w:t>
      </w:r>
      <w:ins w:id="45" w:author="Milos Tesanovic" w:date="2021-04-14T11:40:00Z">
        <w:r>
          <w:rPr>
            <w:lang w:val="en-GB"/>
          </w:rPr>
          <w:t xml:space="preserve"> </w:t>
        </w:r>
        <w:r w:rsidRPr="004E0B02">
          <w:rPr>
            <w:highlight w:val="yellow"/>
            <w:lang w:val="en-GB"/>
          </w:rPr>
          <w:t>and messages which include IAB-DU specific F1-C related information</w:t>
        </w:r>
      </w:ins>
      <w:r w:rsidRPr="001662C6">
        <w:t>, all using DCCH logical channel. SRB2 has a lower-priority than SRB1 and is always configured by E-UTRAN after security activation. SRB2 is not applicable for NB-IoT;</w:t>
      </w:r>
    </w:p>
    <w:p w14:paraId="2FB48C4C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4 is for RRC messages which include application layer measurement reporting information, all using DCCH logical channel. SRB4 can only be configured by E-UTRAN after security activation. SRB4 is not applicable for NB-IoT.</w:t>
      </w:r>
    </w:p>
    <w:p w14:paraId="3C770FA2" w14:textId="77777777" w:rsidR="00AD6D0D" w:rsidRPr="001662C6" w:rsidRDefault="00AD6D0D" w:rsidP="00AD6D0D">
      <w:r w:rsidRPr="001662C6">
        <w:t>In downlink piggybacking of NAS messages is used only for one dependant (i.e. with joint success/ failure) procedure: bearer establishment/ modification/ release. In uplink NAS message piggybacking is used only for transferring the initial NAS message during connection setup.</w:t>
      </w:r>
    </w:p>
    <w:p w14:paraId="3E9F9364" w14:textId="77777777" w:rsidR="00AD6D0D" w:rsidRPr="001662C6" w:rsidRDefault="00AD6D0D" w:rsidP="00AD6D0D">
      <w:pPr>
        <w:pStyle w:val="NO"/>
        <w:tabs>
          <w:tab w:val="left" w:pos="450"/>
        </w:tabs>
      </w:pPr>
      <w:r w:rsidRPr="001662C6">
        <w:t>NOTE 1:</w:t>
      </w:r>
      <w:r w:rsidRPr="001662C6">
        <w:tab/>
        <w:t>The NAS messages transferred via SRB2 are also contained in RRC messages, which however do not include any RRC protocol control information.</w:t>
      </w:r>
    </w:p>
    <w:p w14:paraId="0AE63F7E" w14:textId="77777777" w:rsidR="00AD6D0D" w:rsidRPr="001662C6" w:rsidRDefault="00AD6D0D" w:rsidP="00AD6D0D">
      <w:r w:rsidRPr="001662C6">
        <w:t>Once security is activated, all RRC messages on SRB1, SRB2 and SRB4, including those containing NAS or non-3GPP messages, are integrity protected and ciphered by PDCP. NAS independently applies integrity protection and ciphering to the NAS messages.</w:t>
      </w:r>
    </w:p>
    <w:p w14:paraId="3E1E8849" w14:textId="77777777" w:rsidR="00AD6D0D" w:rsidRPr="001662C6" w:rsidRDefault="00AD6D0D" w:rsidP="00AD6D0D">
      <w:r w:rsidRPr="001662C6">
        <w:t>For a UE configured with DC, all RRC messages, regardless of the SRB used and both in downlink and uplink, are transferred via the MCG. In case of EN-DC, after connection establishment NR PDCP may be configured for both SRB1 and SRB2 and if so, these SRBs may be configured as split SRB. In case of NGEN-DC and NE-DC, NR PDCP is always configured. For a split SRB, the UE receives RRC messages via both MCG and NR SCG i.e. handles out of order and duplicate PDUs as specified in TS 38.323 [83]. For a split SRB, the network configures via which cell group(s) the UE sends uplink RRC messages.</w:t>
      </w:r>
    </w:p>
    <w:p w14:paraId="345F253F" w14:textId="77777777" w:rsidR="00AD6D0D" w:rsidRPr="001662C6" w:rsidRDefault="00AD6D0D" w:rsidP="00AD6D0D">
      <w:pPr>
        <w:pStyle w:val="NO"/>
      </w:pPr>
      <w:r w:rsidRPr="001662C6">
        <w:t>NOTE 2:</w:t>
      </w:r>
      <w:r w:rsidRPr="001662C6">
        <w:tab/>
        <w:t>In case of (NG)EN-DC, SRB3 may be configured for the transfer of some NR RRC messages between UE and SgNB via the NR radio interface, see TS 38.331 [82].</w:t>
      </w:r>
    </w:p>
    <w:p w14:paraId="4124BBBA" w14:textId="77777777" w:rsidR="00AD6D0D" w:rsidRDefault="00AD6D0D" w:rsidP="00AD6D0D">
      <w:r w:rsidRPr="001662C6">
        <w:t>An SRB can be configured with PDCP duplication, either by two logical channels within the same CG (CA duplication) or by two logical channels each within a different CG (DC duplication).</w:t>
      </w:r>
    </w:p>
    <w:p w14:paraId="68AEA571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59D97ED" w14:textId="77777777" w:rsidR="00AD6D0D" w:rsidRDefault="00AD6D0D" w:rsidP="00AD6D0D"/>
    <w:p w14:paraId="4D09CED2" w14:textId="77777777" w:rsidR="00044CA7" w:rsidRPr="001662C6" w:rsidRDefault="00044CA7" w:rsidP="00044CA7">
      <w:pPr>
        <w:pStyle w:val="3"/>
      </w:pPr>
      <w:bookmarkStart w:id="46" w:name="_Toc20486971"/>
      <w:bookmarkStart w:id="47" w:name="_Toc29342263"/>
      <w:bookmarkStart w:id="48" w:name="_Toc29343402"/>
      <w:bookmarkStart w:id="49" w:name="_Toc36566654"/>
      <w:bookmarkStart w:id="50" w:name="_Toc36810070"/>
      <w:bookmarkStart w:id="51" w:name="_Toc36846434"/>
      <w:bookmarkStart w:id="52" w:name="_Toc36939087"/>
      <w:bookmarkStart w:id="53" w:name="_Toc37082067"/>
      <w:bookmarkStart w:id="54" w:name="_Toc46480694"/>
      <w:bookmarkStart w:id="55" w:name="_Toc46481928"/>
      <w:bookmarkStart w:id="56" w:name="_Toc46483162"/>
      <w:bookmarkStart w:id="57" w:name="_Toc67996968"/>
      <w:r w:rsidRPr="001662C6">
        <w:lastRenderedPageBreak/>
        <w:t>5.6.1</w:t>
      </w:r>
      <w:r w:rsidRPr="001662C6">
        <w:tab/>
        <w:t>DL information transfer</w:t>
      </w:r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0C5027D5" w14:textId="77777777" w:rsidR="00044CA7" w:rsidRPr="001662C6" w:rsidRDefault="00044CA7" w:rsidP="00044CA7">
      <w:pPr>
        <w:pStyle w:val="4"/>
      </w:pPr>
      <w:bookmarkStart w:id="58" w:name="_Toc20486972"/>
      <w:bookmarkStart w:id="59" w:name="_Toc29342264"/>
      <w:bookmarkStart w:id="60" w:name="_Toc29343403"/>
      <w:bookmarkStart w:id="61" w:name="_Toc36566655"/>
      <w:bookmarkStart w:id="62" w:name="_Toc36810071"/>
      <w:bookmarkStart w:id="63" w:name="_Toc36846435"/>
      <w:bookmarkStart w:id="64" w:name="_Toc36939088"/>
      <w:bookmarkStart w:id="65" w:name="_Toc37082068"/>
      <w:bookmarkStart w:id="66" w:name="_Toc46480695"/>
      <w:bookmarkStart w:id="67" w:name="_Toc46481929"/>
      <w:bookmarkStart w:id="68" w:name="_Toc46483163"/>
      <w:bookmarkStart w:id="69" w:name="_Toc67996969"/>
      <w:r w:rsidRPr="001662C6">
        <w:t>5.6.1.1</w:t>
      </w:r>
      <w:r w:rsidRPr="001662C6">
        <w:tab/>
        <w:t>General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bookmarkStart w:id="70" w:name="_MON_1267951329"/>
    <w:bookmarkEnd w:id="70"/>
    <w:bookmarkStart w:id="71" w:name="_MON_1289914530"/>
    <w:bookmarkEnd w:id="71"/>
    <w:p w14:paraId="7A14CC2D" w14:textId="77777777" w:rsidR="00044CA7" w:rsidRPr="001662C6" w:rsidRDefault="00044CA7" w:rsidP="00044CA7">
      <w:pPr>
        <w:pStyle w:val="TH"/>
      </w:pPr>
      <w:r w:rsidRPr="001662C6">
        <w:object w:dxaOrig="7574" w:dyaOrig="1814" w14:anchorId="5461F5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pt;height:84.5pt" o:ole="">
            <v:imagedata r:id="rId18" o:title=""/>
          </v:shape>
          <o:OLEObject Type="Embed" ProgID="Word.Picture.8" ShapeID="_x0000_i1025" DrawAspect="Content" ObjectID="_1680004211" r:id="rId19"/>
        </w:object>
      </w:r>
    </w:p>
    <w:p w14:paraId="0AE9C43A" w14:textId="77777777" w:rsidR="00044CA7" w:rsidRPr="001662C6" w:rsidRDefault="00044CA7" w:rsidP="00044CA7">
      <w:pPr>
        <w:pStyle w:val="TF"/>
      </w:pPr>
      <w:r w:rsidRPr="001662C6">
        <w:t>Figure 5.6.1.1-1: DL information transfer</w:t>
      </w:r>
    </w:p>
    <w:p w14:paraId="45198B82" w14:textId="3AB614B8" w:rsidR="00044CA7" w:rsidRPr="001662C6" w:rsidRDefault="00044CA7" w:rsidP="00044CA7">
      <w:r w:rsidRPr="001662C6">
        <w:t>The purpose of this procedure is to transfer NAS, (tunnelled) non-3GPP dedicated information or time reference information from E-UTRAN to a UE in RRC_CONNECTED, or to transfer F1-C</w:t>
      </w:r>
      <w:r w:rsidRPr="001662C6">
        <w:rPr>
          <w:rFonts w:eastAsia="宋体"/>
          <w:lang w:eastAsia="zh-CN"/>
        </w:rPr>
        <w:t xml:space="preserve"> related</w:t>
      </w:r>
      <w:r w:rsidRPr="001662C6">
        <w:t xml:space="preserve"> information from </w:t>
      </w:r>
      <w:del w:id="72" w:author="Milos Tesanovic" w:date="2021-04-14T11:56:00Z">
        <w:r w:rsidRPr="004E0B02" w:rsidDel="00044CA7">
          <w:rPr>
            <w:highlight w:val="green"/>
          </w:rPr>
          <w:delText xml:space="preserve">IAB </w:delText>
        </w:r>
      </w:del>
      <w:ins w:id="73" w:author="Milos Tesanovic" w:date="2021-04-14T11:56:00Z">
        <w:r w:rsidRPr="004E0B02">
          <w:rPr>
            <w:highlight w:val="green"/>
          </w:rPr>
          <w:t>IAB-</w:t>
        </w:r>
      </w:ins>
      <w:r w:rsidRPr="004E0B02">
        <w:rPr>
          <w:highlight w:val="green"/>
        </w:rPr>
        <w:t>Donor-CU</w:t>
      </w:r>
      <w:r w:rsidRPr="001662C6">
        <w:t xml:space="preserve"> to IAB-DU via IAB-MT in RRC_CONNECTED.</w:t>
      </w:r>
    </w:p>
    <w:p w14:paraId="436693E5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3A1C73AD" w14:textId="77777777" w:rsidR="00044CA7" w:rsidRDefault="00044CA7" w:rsidP="00AD6D0D"/>
    <w:p w14:paraId="0B9457E0" w14:textId="77777777" w:rsidR="00044CA7" w:rsidRPr="001662C6" w:rsidRDefault="00044CA7" w:rsidP="00044CA7">
      <w:pPr>
        <w:pStyle w:val="3"/>
      </w:pPr>
      <w:bookmarkStart w:id="74" w:name="_Toc36810074"/>
      <w:bookmarkStart w:id="75" w:name="_Toc36846438"/>
      <w:bookmarkStart w:id="76" w:name="_Toc36939091"/>
      <w:bookmarkStart w:id="77" w:name="_Toc37082071"/>
      <w:bookmarkStart w:id="78" w:name="_Toc46480698"/>
      <w:bookmarkStart w:id="79" w:name="_Toc46481932"/>
      <w:bookmarkStart w:id="80" w:name="_Toc46483166"/>
      <w:bookmarkStart w:id="81" w:name="_Toc67996972"/>
      <w:r w:rsidRPr="001662C6">
        <w:t>5.6.2</w:t>
      </w:r>
      <w:r w:rsidRPr="001662C6">
        <w:tab/>
        <w:t>UL information transfer</w:t>
      </w:r>
      <w:bookmarkEnd w:id="74"/>
      <w:bookmarkEnd w:id="75"/>
      <w:bookmarkEnd w:id="76"/>
      <w:bookmarkEnd w:id="77"/>
      <w:bookmarkEnd w:id="78"/>
      <w:bookmarkEnd w:id="79"/>
      <w:bookmarkEnd w:id="80"/>
      <w:bookmarkEnd w:id="81"/>
    </w:p>
    <w:p w14:paraId="54FBD13D" w14:textId="77777777" w:rsidR="00044CA7" w:rsidRPr="001662C6" w:rsidRDefault="00044CA7" w:rsidP="00044CA7">
      <w:pPr>
        <w:pStyle w:val="4"/>
      </w:pPr>
      <w:bookmarkStart w:id="82" w:name="_Toc20486976"/>
      <w:bookmarkStart w:id="83" w:name="_Toc29342268"/>
      <w:bookmarkStart w:id="84" w:name="_Toc29343407"/>
      <w:bookmarkStart w:id="85" w:name="_Toc36566659"/>
      <w:bookmarkStart w:id="86" w:name="_Toc36810075"/>
      <w:bookmarkStart w:id="87" w:name="_Toc36846439"/>
      <w:bookmarkStart w:id="88" w:name="_Toc36939092"/>
      <w:bookmarkStart w:id="89" w:name="_Toc37082072"/>
      <w:bookmarkStart w:id="90" w:name="_Toc46480699"/>
      <w:bookmarkStart w:id="91" w:name="_Toc46481933"/>
      <w:bookmarkStart w:id="92" w:name="_Toc46483167"/>
      <w:bookmarkStart w:id="93" w:name="_Toc67996973"/>
      <w:r w:rsidRPr="001662C6">
        <w:t>5.6.2.1</w:t>
      </w:r>
      <w:r w:rsidRPr="001662C6">
        <w:tab/>
        <w:t>General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</w:p>
    <w:bookmarkStart w:id="94" w:name="_MON_1289914531"/>
    <w:bookmarkEnd w:id="94"/>
    <w:p w14:paraId="5B96F916" w14:textId="77777777" w:rsidR="00044CA7" w:rsidRPr="001662C6" w:rsidRDefault="00044CA7" w:rsidP="00044CA7">
      <w:pPr>
        <w:pStyle w:val="TH"/>
      </w:pPr>
      <w:r w:rsidRPr="001662C6">
        <w:object w:dxaOrig="7574" w:dyaOrig="1814" w14:anchorId="36699560">
          <v:shape id="_x0000_i1026" type="#_x0000_t75" style="width:352pt;height:84.5pt" o:ole="">
            <v:imagedata r:id="rId20" o:title=""/>
          </v:shape>
          <o:OLEObject Type="Embed" ProgID="Word.Picture.8" ShapeID="_x0000_i1026" DrawAspect="Content" ObjectID="_1680004212" r:id="rId21"/>
        </w:object>
      </w:r>
    </w:p>
    <w:p w14:paraId="49DE985C" w14:textId="77777777" w:rsidR="00044CA7" w:rsidRPr="001662C6" w:rsidRDefault="00044CA7" w:rsidP="00044CA7">
      <w:pPr>
        <w:pStyle w:val="TF"/>
      </w:pPr>
      <w:r w:rsidRPr="001662C6">
        <w:t>Figure 5.6.2.1-1: UL information transfer</w:t>
      </w:r>
    </w:p>
    <w:p w14:paraId="7B87D351" w14:textId="6A49DD38" w:rsidR="00044CA7" w:rsidRPr="001662C6" w:rsidRDefault="00044CA7" w:rsidP="00044CA7">
      <w:r w:rsidRPr="001662C6">
        <w:t xml:space="preserve">The purpose of this procedure is to transfer NAS or (tunnelled) non-3GPP dedicated information from the UE to E-UTRAN, or to transfer </w:t>
      </w:r>
      <w:r w:rsidRPr="001662C6">
        <w:rPr>
          <w:rFonts w:eastAsia="等线"/>
          <w:lang w:eastAsia="zh-CN"/>
        </w:rPr>
        <w:t>F1-C related</w:t>
      </w:r>
      <w:r w:rsidRPr="001662C6">
        <w:t xml:space="preserve"> information from IAB-DU to </w:t>
      </w:r>
      <w:del w:id="95" w:author="Milos Tesanovic" w:date="2021-04-14T11:57:00Z">
        <w:r w:rsidRPr="004E0B02" w:rsidDel="00044CA7">
          <w:rPr>
            <w:highlight w:val="green"/>
          </w:rPr>
          <w:delText xml:space="preserve">IAB </w:delText>
        </w:r>
      </w:del>
      <w:ins w:id="96" w:author="Milos Tesanovic" w:date="2021-04-14T11:57:00Z">
        <w:r w:rsidRPr="004E0B02">
          <w:rPr>
            <w:highlight w:val="green"/>
          </w:rPr>
          <w:t>IAB-</w:t>
        </w:r>
      </w:ins>
      <w:r w:rsidRPr="004E0B02">
        <w:rPr>
          <w:highlight w:val="green"/>
        </w:rPr>
        <w:t>Donor-CU</w:t>
      </w:r>
      <w:r w:rsidRPr="001662C6">
        <w:t xml:space="preserve"> via IAB-MT in RRC_CONNECTED.</w:t>
      </w:r>
    </w:p>
    <w:p w14:paraId="51448ECF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A1671E7" w14:textId="77777777" w:rsidR="00044CA7" w:rsidRDefault="00044CA7" w:rsidP="00AD6D0D">
      <w:pPr>
        <w:pStyle w:val="4"/>
      </w:pPr>
      <w:bookmarkStart w:id="97" w:name="_Toc20486977"/>
      <w:bookmarkStart w:id="98" w:name="_Toc29342269"/>
      <w:bookmarkStart w:id="99" w:name="_Toc29343408"/>
      <w:bookmarkStart w:id="100" w:name="_Toc36566660"/>
      <w:bookmarkStart w:id="101" w:name="_Toc36810076"/>
      <w:bookmarkStart w:id="102" w:name="_Toc36846440"/>
      <w:bookmarkStart w:id="103" w:name="_Toc36939093"/>
      <w:bookmarkStart w:id="104" w:name="_Toc37082073"/>
      <w:bookmarkStart w:id="105" w:name="_Toc46480700"/>
      <w:bookmarkStart w:id="106" w:name="_Toc46481934"/>
      <w:bookmarkStart w:id="107" w:name="_Toc46483168"/>
      <w:bookmarkStart w:id="108" w:name="_Toc67996974"/>
    </w:p>
    <w:p w14:paraId="32123485" w14:textId="77777777" w:rsidR="00AD6D0D" w:rsidRPr="001662C6" w:rsidRDefault="00AD6D0D" w:rsidP="00AD6D0D">
      <w:pPr>
        <w:pStyle w:val="4"/>
      </w:pPr>
      <w:r w:rsidRPr="001662C6">
        <w:t>5.6.2.2</w:t>
      </w:r>
      <w:r w:rsidRPr="001662C6">
        <w:tab/>
        <w:t>Initiation</w:t>
      </w:r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</w:p>
    <w:p w14:paraId="7F7591ED" w14:textId="1C47FFDB" w:rsidR="00AD6D0D" w:rsidRDefault="00AD6D0D" w:rsidP="00AD6D0D">
      <w:r w:rsidRPr="001662C6">
        <w:t xml:space="preserve">A UE in RRC_CONNECTED initiates the UL information transfer procedure whenever there is a need to transfer NAS, non-3GPP dedicated information, except at RRC connection establishment or resume in which case the NAS information is piggybacked to the </w:t>
      </w:r>
      <w:r w:rsidRPr="001662C6">
        <w:rPr>
          <w:i/>
        </w:rPr>
        <w:t>RRCConnectionSetupComplete</w:t>
      </w:r>
      <w:r w:rsidRPr="001662C6">
        <w:t xml:space="preserve"> or </w:t>
      </w:r>
      <w:r w:rsidRPr="001662C6">
        <w:rPr>
          <w:i/>
        </w:rPr>
        <w:t>RRCConnectionResumeComplete</w:t>
      </w:r>
      <w:r w:rsidRPr="001662C6">
        <w:t xml:space="preserve"> message correspondingly. In addition, an IAB-MT in RRC_CONNECTED </w:t>
      </w:r>
      <w:del w:id="109" w:author="Milos Tesanovic" w:date="2021-04-14T11:48:00Z">
        <w:r w:rsidRPr="004E0B02" w:rsidDel="00AD6D0D">
          <w:rPr>
            <w:highlight w:val="cyan"/>
          </w:rPr>
          <w:delText xml:space="preserve">initiates </w:delText>
        </w:r>
      </w:del>
      <w:ins w:id="110" w:author="Milos Tesanovic" w:date="2021-04-14T11:48:00Z">
        <w:r w:rsidRPr="004E0B02">
          <w:rPr>
            <w:highlight w:val="cyan"/>
          </w:rPr>
          <w:t>may initiate</w:t>
        </w:r>
        <w:r w:rsidRPr="001662C6">
          <w:t xml:space="preserve"> </w:t>
        </w:r>
      </w:ins>
      <w:r w:rsidRPr="001662C6">
        <w:t>the UL information transfer procedure whenever there is a need to transfer F1-</w:t>
      </w:r>
      <w:r w:rsidRPr="001662C6">
        <w:rPr>
          <w:rFonts w:eastAsia="等线"/>
          <w:lang w:eastAsia="zh-CN"/>
        </w:rPr>
        <w:t>C related</w:t>
      </w:r>
      <w:r w:rsidRPr="001662C6">
        <w:t xml:space="preserve"> information. The UE initiates the UL information transfer procedure by sending the </w:t>
      </w:r>
      <w:r w:rsidRPr="001662C6">
        <w:rPr>
          <w:i/>
        </w:rPr>
        <w:t>ULInformationTransfer</w:t>
      </w:r>
      <w:r w:rsidRPr="001662C6">
        <w:t xml:space="preserve"> message. When CDMA2000 information has to be transferred, the UE shall initiate the procedure only if SRB2 is established. When F1</w:t>
      </w:r>
      <w:r w:rsidRPr="001662C6">
        <w:rPr>
          <w:rFonts w:eastAsia="等线"/>
          <w:lang w:eastAsia="zh-CN"/>
        </w:rPr>
        <w:t>-C related</w:t>
      </w:r>
      <w:r w:rsidRPr="001662C6">
        <w:t xml:space="preserve"> information has to be transferred, the IAB-MT shall initiate the procedure only if SRB2 is established.</w:t>
      </w:r>
    </w:p>
    <w:p w14:paraId="4E277423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4CC7AC7B" w14:textId="77777777" w:rsidR="00AD6D0D" w:rsidRDefault="00AD6D0D" w:rsidP="00AD6D0D"/>
    <w:p w14:paraId="21A25256" w14:textId="77777777" w:rsidR="00AD6D0D" w:rsidRPr="001662C6" w:rsidRDefault="00AD6D0D" w:rsidP="00AD6D0D">
      <w:pPr>
        <w:pStyle w:val="4"/>
      </w:pPr>
      <w:bookmarkStart w:id="111" w:name="_Toc20486979"/>
      <w:bookmarkStart w:id="112" w:name="_Toc29342271"/>
      <w:bookmarkStart w:id="113" w:name="_Toc29343410"/>
      <w:bookmarkStart w:id="114" w:name="_Toc36566662"/>
      <w:bookmarkStart w:id="115" w:name="_Toc36810078"/>
      <w:bookmarkStart w:id="116" w:name="_Toc36846442"/>
      <w:bookmarkStart w:id="117" w:name="_Toc36939095"/>
      <w:bookmarkStart w:id="118" w:name="_Toc37082075"/>
      <w:bookmarkStart w:id="119" w:name="_Toc46480702"/>
      <w:bookmarkStart w:id="120" w:name="_Toc46481936"/>
      <w:bookmarkStart w:id="121" w:name="_Toc46483170"/>
      <w:bookmarkStart w:id="122" w:name="_Toc67996976"/>
      <w:r w:rsidRPr="001662C6">
        <w:t>5.6.2.4</w:t>
      </w:r>
      <w:r w:rsidRPr="001662C6">
        <w:tab/>
        <w:t xml:space="preserve">Failure to deliver </w:t>
      </w:r>
      <w:r w:rsidRPr="001662C6">
        <w:rPr>
          <w:i/>
        </w:rPr>
        <w:t>ULInformationTransfer</w:t>
      </w:r>
      <w:r w:rsidRPr="001662C6">
        <w:t xml:space="preserve"> message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</w:p>
    <w:p w14:paraId="6B3D6D4E" w14:textId="77777777" w:rsidR="00AD6D0D" w:rsidRPr="001662C6" w:rsidRDefault="00AD6D0D" w:rsidP="00AD6D0D">
      <w:r w:rsidRPr="001662C6">
        <w:t>The UE shall:</w:t>
      </w:r>
    </w:p>
    <w:p w14:paraId="2E972ECA" w14:textId="77777777" w:rsidR="00AD6D0D" w:rsidRPr="001662C6" w:rsidRDefault="00AD6D0D" w:rsidP="00AD6D0D">
      <w:pPr>
        <w:pStyle w:val="B1"/>
      </w:pPr>
      <w:r w:rsidRPr="001662C6">
        <w:lastRenderedPageBreak/>
        <w:t>1&gt;</w:t>
      </w:r>
      <w:r w:rsidRPr="001662C6">
        <w:tab/>
        <w:t>if</w:t>
      </w:r>
      <w:r w:rsidRPr="001662C6">
        <w:rPr>
          <w:lang w:eastAsia="zh-CN"/>
        </w:rPr>
        <w:t xml:space="preserve"> the UE is a NB-IoT UE</w:t>
      </w:r>
      <w:r w:rsidRPr="001662C6">
        <w:t>,</w:t>
      </w:r>
      <w:r w:rsidRPr="001662C6">
        <w:rPr>
          <w:lang w:eastAsia="zh-CN"/>
        </w:rPr>
        <w:t xml:space="preserve"> </w:t>
      </w:r>
      <w:r w:rsidRPr="001662C6">
        <w:t xml:space="preserve">AS security is not started </w:t>
      </w:r>
      <w:r w:rsidRPr="001662C6">
        <w:rPr>
          <w:lang w:eastAsia="zh-CN"/>
        </w:rPr>
        <w:t xml:space="preserve">and radio link failure occurs before </w:t>
      </w:r>
      <w:r w:rsidRPr="001662C6">
        <w:t xml:space="preserve">the successful delivery of </w:t>
      </w:r>
      <w:r w:rsidRPr="001662C6">
        <w:rPr>
          <w:i/>
        </w:rPr>
        <w:t>ULInformationTransfer</w:t>
      </w:r>
      <w:r w:rsidRPr="001662C6">
        <w:t xml:space="preserve"> messages has been confirmed by lower layers; or</w:t>
      </w:r>
    </w:p>
    <w:p w14:paraId="78EAD31F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 xml:space="preserve">if mobility (i.e. handover, RRC connection re-establishment) occurs before the successful delivery of </w:t>
      </w:r>
      <w:r w:rsidRPr="001662C6">
        <w:rPr>
          <w:i/>
        </w:rPr>
        <w:t>ULInformationTransfer</w:t>
      </w:r>
      <w:r w:rsidRPr="001662C6">
        <w:t xml:space="preserve"> messages has been confirmed by lower layers:</w:t>
      </w:r>
    </w:p>
    <w:p w14:paraId="63B24100" w14:textId="09DB397F" w:rsidR="00AD6D0D" w:rsidRPr="001662C6" w:rsidRDefault="00AD6D0D" w:rsidP="00AD6D0D">
      <w:pPr>
        <w:pStyle w:val="B2"/>
      </w:pPr>
      <w:r w:rsidRPr="001662C6">
        <w:t>2&gt;</w:t>
      </w:r>
      <w:r w:rsidRPr="001662C6">
        <w:tab/>
        <w:t xml:space="preserve">inform upper layers about the possible failure to deliver the information contained in the concerned </w:t>
      </w:r>
      <w:r w:rsidRPr="001662C6">
        <w:rPr>
          <w:i/>
        </w:rPr>
        <w:t>ULInformationTransfer</w:t>
      </w:r>
      <w:r w:rsidRPr="001662C6">
        <w:t xml:space="preserve"> messages</w:t>
      </w:r>
      <w:r>
        <w:rPr>
          <w:lang w:val="en-GB"/>
        </w:rPr>
        <w:t xml:space="preserve">, </w:t>
      </w:r>
      <w:ins w:id="123" w:author="Milos Tesanovic" w:date="2021-04-14T11:51:00Z">
        <w:r w:rsidRPr="004E0B02">
          <w:rPr>
            <w:highlight w:val="magenta"/>
            <w:lang w:val="en-GB"/>
          </w:rPr>
          <w:t>unless the message</w:t>
        </w:r>
      </w:ins>
      <w:ins w:id="124" w:author="Milos Tesanovic" w:date="2021-04-14T12:32:00Z">
        <w:r w:rsidR="008B577F">
          <w:rPr>
            <w:highlight w:val="magenta"/>
            <w:lang w:val="en-GB"/>
          </w:rPr>
          <w:t>s</w:t>
        </w:r>
      </w:ins>
      <w:ins w:id="125" w:author="Milos Tesanovic" w:date="2021-04-14T11:51:00Z">
        <w:r w:rsidRPr="004E0B02">
          <w:rPr>
            <w:highlight w:val="magenta"/>
            <w:lang w:val="en-GB"/>
          </w:rPr>
          <w:t xml:space="preserve"> include </w:t>
        </w:r>
        <w:r w:rsidRPr="004E0B02">
          <w:rPr>
            <w:i/>
            <w:highlight w:val="magenta"/>
            <w:lang w:val="en-GB"/>
          </w:rPr>
          <w:t>dedicatedInfoF1c</w:t>
        </w:r>
      </w:ins>
      <w:r w:rsidRPr="001662C6">
        <w:t>;</w:t>
      </w:r>
    </w:p>
    <w:p w14:paraId="2330C92C" w14:textId="77777777" w:rsidR="00AD6D0D" w:rsidRPr="001662C6" w:rsidRDefault="00AD6D0D" w:rsidP="00AD6D0D"/>
    <w:p w14:paraId="5A9F53DB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BD74D5D" w14:textId="77777777" w:rsidR="00AD6D0D" w:rsidRDefault="00AD6D0D" w:rsidP="000B418C">
      <w:pPr>
        <w:pStyle w:val="3"/>
      </w:pPr>
    </w:p>
    <w:p w14:paraId="6B6FC18A" w14:textId="77777777" w:rsidR="000B418C" w:rsidRPr="00583FA0" w:rsidRDefault="000B418C" w:rsidP="000B418C">
      <w:pPr>
        <w:pStyle w:val="3"/>
      </w:pPr>
      <w:r w:rsidRPr="00583FA0">
        <w:t>6.2.2</w:t>
      </w:r>
      <w:r w:rsidRPr="00583FA0">
        <w:tab/>
        <w:t>Message definitions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12DD1C5E" w14:textId="340C5BAF" w:rsidR="00703AE1" w:rsidRDefault="000B418C" w:rsidP="001E0F39">
      <w:pPr>
        <w:spacing w:after="0"/>
      </w:pPr>
      <w:r>
        <w:t>…</w:t>
      </w:r>
    </w:p>
    <w:p w14:paraId="2517844C" w14:textId="77777777" w:rsidR="000B418C" w:rsidRPr="00583FA0" w:rsidRDefault="000B418C" w:rsidP="000B418C">
      <w:pPr>
        <w:pStyle w:val="4"/>
      </w:pPr>
      <w:bookmarkStart w:id="126" w:name="_Toc20487186"/>
      <w:bookmarkStart w:id="127" w:name="_Toc29342481"/>
      <w:bookmarkStart w:id="128" w:name="_Toc29343620"/>
      <w:bookmarkStart w:id="129" w:name="_Toc36566880"/>
      <w:bookmarkStart w:id="130" w:name="_Toc36810314"/>
      <w:bookmarkStart w:id="131" w:name="_Toc36846678"/>
      <w:bookmarkStart w:id="132" w:name="_Toc36939331"/>
      <w:bookmarkStart w:id="133" w:name="_Toc37082311"/>
      <w:bookmarkStart w:id="134" w:name="_Toc46480943"/>
      <w:bookmarkStart w:id="135" w:name="_Toc46482177"/>
      <w:bookmarkStart w:id="136" w:name="_Toc46483411"/>
      <w:bookmarkStart w:id="137" w:name="_Toc60863780"/>
      <w:r w:rsidRPr="00583FA0">
        <w:t>–</w:t>
      </w:r>
      <w:r w:rsidRPr="00583FA0">
        <w:tab/>
      </w:r>
      <w:r w:rsidRPr="00583FA0">
        <w:rPr>
          <w:i/>
          <w:noProof/>
        </w:rPr>
        <w:t>DLInformationTransfer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</w:p>
    <w:p w14:paraId="123B18CD" w14:textId="6A04733A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DLInformationTransfer</w:t>
      </w:r>
      <w:r w:rsidRPr="00583FA0">
        <w:t xml:space="preserve"> message is used for the downlink transfer of NAS, non-3GPP dedicated information</w:t>
      </w:r>
      <w:ins w:id="138" w:author="Milos Tesanovic" w:date="2021-04-14T11:42:00Z">
        <w:r w:rsidR="00AD6D0D" w:rsidRPr="004E0B02">
          <w:rPr>
            <w:highlight w:val="lightGray"/>
          </w:rPr>
          <w:t xml:space="preserve">, </w:t>
        </w:r>
      </w:ins>
      <w:ins w:id="139" w:author="Milos Tesanovic" w:date="2021-04-14T11:44:00Z">
        <w:r w:rsidR="00AD6D0D" w:rsidRPr="004E0B02">
          <w:rPr>
            <w:highlight w:val="lightGray"/>
          </w:rPr>
          <w:t xml:space="preserve">IAB-DU specific </w:t>
        </w:r>
      </w:ins>
      <w:ins w:id="140" w:author="Milos Tesanovic" w:date="2021-04-14T11:42:00Z">
        <w:r w:rsidR="00AD6D0D" w:rsidRPr="004E0B02">
          <w:rPr>
            <w:highlight w:val="lightGray"/>
          </w:rPr>
          <w:t>F1-C related information,</w:t>
        </w:r>
      </w:ins>
      <w:r w:rsidRPr="00583FA0">
        <w:t xml:space="preserve"> or time reference information.</w:t>
      </w:r>
    </w:p>
    <w:p w14:paraId="00332500" w14:textId="77777777" w:rsidR="000B418C" w:rsidRPr="00583FA0" w:rsidRDefault="000B418C" w:rsidP="000B418C">
      <w:pPr>
        <w:pStyle w:val="NO"/>
      </w:pPr>
      <w:r w:rsidRPr="00583FA0">
        <w:rPr>
          <w:rFonts w:eastAsia="MS Mincho"/>
          <w:noProof/>
        </w:rPr>
        <w:t>NOTE:</w:t>
      </w:r>
      <w:r w:rsidRPr="00583FA0">
        <w:rPr>
          <w:rFonts w:eastAsia="MS Mincho"/>
          <w:noProof/>
        </w:rPr>
        <w:tab/>
        <w:t xml:space="preserve">The UE may use the time reference information provided in the </w:t>
      </w:r>
      <w:r w:rsidRPr="00583FA0">
        <w:rPr>
          <w:i/>
        </w:rPr>
        <w:t>timeReferenceInfo</w:t>
      </w:r>
      <w:r w:rsidRPr="00583FA0">
        <w:t xml:space="preserve"> IE</w:t>
      </w:r>
      <w:r w:rsidRPr="00583FA0">
        <w:rPr>
          <w:rFonts w:eastAsia="MS Mincho"/>
          <w:noProof/>
        </w:rPr>
        <w:t xml:space="preserve"> for numerous purposes, possibly involving upper layers e.g. to synchronise the UE clock.</w:t>
      </w:r>
    </w:p>
    <w:p w14:paraId="451F3123" w14:textId="4878C575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t xml:space="preserve">Signalling radio bearer: SRB2 or SRB1. If only </w:t>
      </w:r>
      <w:r w:rsidRPr="00583FA0">
        <w:rPr>
          <w:i/>
        </w:rPr>
        <w:t>timeReferenceInfo</w:t>
      </w:r>
      <w:r w:rsidRPr="00583FA0">
        <w:t xml:space="preserve"> is included in the message, SRB1 is used. </w:t>
      </w:r>
      <w:bookmarkStart w:id="141" w:name="OLE_LINK27"/>
      <w:bookmarkStart w:id="142" w:name="OLE_LINK28"/>
      <w:r w:rsidRPr="00583FA0">
        <w:t>Otherwise, SRB1 is used only if SRB2 not established yet, and if SRB2 is suspended, E-UTRAN does not send this message until SRB2 is resumed.</w:t>
      </w:r>
      <w:bookmarkEnd w:id="141"/>
      <w:bookmarkEnd w:id="142"/>
      <w:ins w:id="143" w:author="Milos Tesanovic" w:date="2021-03-29T14:59:00Z">
        <w:r>
          <w:rPr>
            <w:lang w:val="en-GB"/>
          </w:rPr>
          <w:t xml:space="preserve"> </w:t>
        </w:r>
        <w:r w:rsidRPr="004E0B02">
          <w:rPr>
            <w:highlight w:val="red"/>
            <w:lang w:val="en-GB"/>
          </w:rPr>
          <w:t xml:space="preserve">If only </w:t>
        </w:r>
        <w:r w:rsidRPr="004E0B02">
          <w:rPr>
            <w:i/>
            <w:highlight w:val="red"/>
            <w:lang w:val="en-GB"/>
          </w:rPr>
          <w:t>dedicatedInfoF1c</w:t>
        </w:r>
        <w:r w:rsidRPr="004E0B02">
          <w:rPr>
            <w:highlight w:val="red"/>
            <w:lang w:val="en-GB"/>
          </w:rPr>
          <w:t xml:space="preserve"> is included, only SRB2 may be used.</w:t>
        </w:r>
      </w:ins>
    </w:p>
    <w:p w14:paraId="58ACF823" w14:textId="77777777" w:rsidR="000B418C" w:rsidRPr="00583FA0" w:rsidRDefault="000B418C" w:rsidP="000B418C">
      <w:pPr>
        <w:pStyle w:val="B1"/>
      </w:pPr>
      <w:r w:rsidRPr="00583FA0">
        <w:t>RLC-SAP: AM</w:t>
      </w:r>
    </w:p>
    <w:p w14:paraId="7EB83891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7C5F1B6B" w14:textId="77777777" w:rsidR="000B418C" w:rsidRDefault="000B418C" w:rsidP="000B418C">
      <w:pPr>
        <w:pStyle w:val="B1"/>
      </w:pPr>
      <w:r w:rsidRPr="00583FA0">
        <w:t>Direction: E</w:t>
      </w:r>
      <w:r w:rsidRPr="00583FA0">
        <w:noBreakHyphen/>
        <w:t>UTRAN to UE</w:t>
      </w:r>
    </w:p>
    <w:p w14:paraId="14E9BD14" w14:textId="49ED2FFA" w:rsidR="000B418C" w:rsidRDefault="000B418C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2F257A71" w14:textId="77777777" w:rsidR="000B418C" w:rsidRPr="00583FA0" w:rsidRDefault="000B418C" w:rsidP="000B418C">
      <w:pPr>
        <w:pStyle w:val="4"/>
      </w:pPr>
      <w:bookmarkStart w:id="144" w:name="_Toc20487238"/>
      <w:bookmarkStart w:id="145" w:name="_Toc29342533"/>
      <w:bookmarkStart w:id="146" w:name="_Toc29343672"/>
      <w:bookmarkStart w:id="147" w:name="_Toc36566934"/>
      <w:bookmarkStart w:id="148" w:name="_Toc36810372"/>
      <w:bookmarkStart w:id="149" w:name="_Toc36846736"/>
      <w:bookmarkStart w:id="150" w:name="_Toc36939389"/>
      <w:bookmarkStart w:id="151" w:name="_Toc37082369"/>
      <w:bookmarkStart w:id="152" w:name="_Toc46480998"/>
      <w:bookmarkStart w:id="153" w:name="_Toc46482232"/>
      <w:bookmarkStart w:id="154" w:name="_Toc46483466"/>
      <w:bookmarkStart w:id="155" w:name="_Toc60863835"/>
      <w:r w:rsidRPr="00583FA0">
        <w:t>–</w:t>
      </w:r>
      <w:r w:rsidRPr="00583FA0">
        <w:tab/>
      </w:r>
      <w:r w:rsidRPr="00583FA0">
        <w:rPr>
          <w:i/>
          <w:noProof/>
        </w:rPr>
        <w:t>ULInformationTransfer</w:t>
      </w:r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</w:p>
    <w:p w14:paraId="4BD71D23" w14:textId="457114D5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ULInformationTransfer</w:t>
      </w:r>
      <w:r w:rsidRPr="00583FA0">
        <w:t xml:space="preserve"> message is used for the uplink transfer of NAS</w:t>
      </w:r>
      <w:del w:id="156" w:author="Milos Tesanovic" w:date="2021-04-14T11:43:00Z">
        <w:r w:rsidRPr="00583FA0" w:rsidDel="00AD6D0D">
          <w:delText xml:space="preserve"> </w:delText>
        </w:r>
        <w:r w:rsidRPr="008B577F" w:rsidDel="00AD6D0D">
          <w:rPr>
            <w:highlight w:val="lightGray"/>
          </w:rPr>
          <w:delText>or</w:delText>
        </w:r>
      </w:del>
      <w:ins w:id="157" w:author="Milos Tesanovic" w:date="2021-04-14T11:43:00Z">
        <w:r w:rsidR="00AD6D0D" w:rsidRPr="008B577F">
          <w:rPr>
            <w:highlight w:val="lightGray"/>
          </w:rPr>
          <w:t>,</w:t>
        </w:r>
      </w:ins>
      <w:r w:rsidRPr="008B577F">
        <w:rPr>
          <w:highlight w:val="lightGray"/>
        </w:rPr>
        <w:t xml:space="preserve"> non-3GPP dedicated information</w:t>
      </w:r>
      <w:ins w:id="158" w:author="Milos Tesanovic" w:date="2021-04-14T11:43:00Z">
        <w:r w:rsidR="00AD6D0D" w:rsidRPr="008B577F">
          <w:rPr>
            <w:highlight w:val="lightGray"/>
          </w:rPr>
          <w:t xml:space="preserve"> or </w:t>
        </w:r>
      </w:ins>
      <w:ins w:id="159" w:author="Milos Tesanovic" w:date="2021-04-14T11:45:00Z">
        <w:r w:rsidR="00AD6D0D" w:rsidRPr="008B577F">
          <w:rPr>
            <w:highlight w:val="lightGray"/>
          </w:rPr>
          <w:t>IAB-DU specific F1-C related information</w:t>
        </w:r>
      </w:ins>
      <w:r w:rsidRPr="00583FA0">
        <w:t>.</w:t>
      </w:r>
    </w:p>
    <w:p w14:paraId="1685AA9F" w14:textId="2296E9C1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t>Signalling radio bearer: SRB2 or SRB1</w:t>
      </w:r>
      <w:ins w:id="160" w:author="Milos Tesanovic" w:date="2021-03-29T15:01:00Z">
        <w:r>
          <w:rPr>
            <w:lang w:val="en-GB"/>
          </w:rPr>
          <w:t xml:space="preserve"> </w:t>
        </w:r>
      </w:ins>
      <w:r w:rsidRPr="00583FA0">
        <w:t>(only if SRB2 not established yet). If SRB2 is suspended, the UE does not send this message until SRB2 is resumed</w:t>
      </w:r>
      <w:ins w:id="161" w:author="Milos Tesanovic" w:date="2021-03-29T15:01:00Z">
        <w:r>
          <w:rPr>
            <w:lang w:val="en-GB"/>
          </w:rPr>
          <w:t xml:space="preserve">. </w:t>
        </w:r>
        <w:r w:rsidRPr="004E0B02">
          <w:rPr>
            <w:highlight w:val="red"/>
            <w:lang w:val="en-GB"/>
          </w:rPr>
          <w:t xml:space="preserve">If only </w:t>
        </w:r>
        <w:r w:rsidRPr="004E0B02">
          <w:rPr>
            <w:i/>
            <w:highlight w:val="red"/>
            <w:lang w:val="en-GB"/>
          </w:rPr>
          <w:t>dedicatedInfoF1c</w:t>
        </w:r>
        <w:r w:rsidRPr="004E0B02">
          <w:rPr>
            <w:highlight w:val="red"/>
            <w:lang w:val="en-GB"/>
          </w:rPr>
          <w:t xml:space="preserve"> is included, only SRB2 may be used.</w:t>
        </w:r>
      </w:ins>
    </w:p>
    <w:p w14:paraId="20EF669D" w14:textId="77777777" w:rsidR="000B418C" w:rsidRPr="00583FA0" w:rsidRDefault="000B418C" w:rsidP="000B418C">
      <w:pPr>
        <w:pStyle w:val="B1"/>
      </w:pPr>
      <w:r w:rsidRPr="00583FA0">
        <w:t>RLC-SAP: AM</w:t>
      </w:r>
    </w:p>
    <w:p w14:paraId="1B404824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0C1C3BE9" w14:textId="77777777" w:rsidR="000B418C" w:rsidRDefault="000B418C" w:rsidP="000B418C">
      <w:pPr>
        <w:pStyle w:val="B1"/>
      </w:pPr>
      <w:r w:rsidRPr="00583FA0">
        <w:t>Direction: UE to E</w:t>
      </w:r>
      <w:r w:rsidRPr="00583FA0">
        <w:noBreakHyphen/>
        <w:t>UTRAN</w:t>
      </w:r>
    </w:p>
    <w:p w14:paraId="005D086E" w14:textId="77777777" w:rsidR="00044CA7" w:rsidRPr="001662C6" w:rsidRDefault="00044CA7" w:rsidP="00044CA7">
      <w:pPr>
        <w:pStyle w:val="TH"/>
        <w:rPr>
          <w:bCs/>
          <w:i/>
          <w:iCs/>
        </w:rPr>
      </w:pPr>
      <w:r w:rsidRPr="001662C6">
        <w:rPr>
          <w:bCs/>
          <w:i/>
          <w:iCs/>
          <w:noProof/>
        </w:rPr>
        <w:t>ULInformationTransfer message</w:t>
      </w:r>
    </w:p>
    <w:p w14:paraId="0C190EE6" w14:textId="77777777" w:rsidR="00044CA7" w:rsidRPr="001662C6" w:rsidRDefault="00044CA7" w:rsidP="00044CA7">
      <w:pPr>
        <w:pStyle w:val="PL"/>
      </w:pPr>
      <w:r w:rsidRPr="001662C6">
        <w:t>-- ASN1START</w:t>
      </w:r>
    </w:p>
    <w:p w14:paraId="385D441B" w14:textId="77777777" w:rsidR="00044CA7" w:rsidRPr="001662C6" w:rsidRDefault="00044CA7" w:rsidP="00044CA7">
      <w:pPr>
        <w:pStyle w:val="PL"/>
      </w:pPr>
    </w:p>
    <w:p w14:paraId="6D0A8AA6" w14:textId="77777777" w:rsidR="00044CA7" w:rsidRPr="001662C6" w:rsidRDefault="00044CA7" w:rsidP="00044CA7">
      <w:pPr>
        <w:pStyle w:val="PL"/>
      </w:pPr>
      <w:r w:rsidRPr="001662C6">
        <w:t>ULInformationTransfer ::=</w:t>
      </w:r>
      <w:r w:rsidRPr="001662C6">
        <w:tab/>
      </w:r>
      <w:r w:rsidRPr="001662C6">
        <w:tab/>
      </w:r>
      <w:r w:rsidRPr="001662C6">
        <w:tab/>
        <w:t>SEQUENCE {</w:t>
      </w:r>
    </w:p>
    <w:p w14:paraId="487604D4" w14:textId="77777777" w:rsidR="00044CA7" w:rsidRPr="001662C6" w:rsidRDefault="00044CA7" w:rsidP="00044CA7">
      <w:pPr>
        <w:pStyle w:val="PL"/>
      </w:pPr>
      <w:r w:rsidRPr="001662C6">
        <w:tab/>
        <w:t>criticalExtensions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72A42309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c1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1DE1114C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</w:r>
      <w:r w:rsidRPr="001662C6">
        <w:tab/>
        <w:t>ulInformationTransfer-r8</w:t>
      </w:r>
      <w:r w:rsidRPr="001662C6">
        <w:tab/>
      </w:r>
      <w:r w:rsidRPr="001662C6">
        <w:tab/>
      </w:r>
      <w:r w:rsidRPr="001662C6">
        <w:tab/>
        <w:t>ULInformationTransfer-r8-IEs,</w:t>
      </w:r>
    </w:p>
    <w:p w14:paraId="5E61625B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</w:r>
      <w:r w:rsidRPr="001662C6">
        <w:tab/>
        <w:t>ulInformationTransfer-r16</w:t>
      </w:r>
      <w:r w:rsidRPr="001662C6">
        <w:tab/>
      </w:r>
      <w:r w:rsidRPr="001662C6">
        <w:tab/>
      </w:r>
      <w:r w:rsidRPr="001662C6">
        <w:tab/>
        <w:t>ULInformationTransfer-r16-IEs,</w:t>
      </w:r>
    </w:p>
    <w:p w14:paraId="59071D6A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</w:r>
      <w:r w:rsidRPr="001662C6">
        <w:tab/>
        <w:t>spare2 NULL, spare1 NULL</w:t>
      </w:r>
    </w:p>
    <w:p w14:paraId="01005BFB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},</w:t>
      </w:r>
    </w:p>
    <w:p w14:paraId="05D551F4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criticalExtensionsFuture</w:t>
      </w:r>
      <w:r w:rsidRPr="001662C6">
        <w:tab/>
      </w:r>
      <w:r w:rsidRPr="001662C6">
        <w:tab/>
      </w:r>
      <w:r w:rsidRPr="001662C6">
        <w:tab/>
        <w:t>SEQUENCE {}</w:t>
      </w:r>
    </w:p>
    <w:p w14:paraId="63B59FBB" w14:textId="77777777" w:rsidR="00044CA7" w:rsidRPr="001662C6" w:rsidRDefault="00044CA7" w:rsidP="00044CA7">
      <w:pPr>
        <w:pStyle w:val="PL"/>
      </w:pPr>
      <w:r w:rsidRPr="001662C6">
        <w:tab/>
        <w:t>}</w:t>
      </w:r>
    </w:p>
    <w:p w14:paraId="49BDC712" w14:textId="77777777" w:rsidR="00044CA7" w:rsidRPr="001662C6" w:rsidRDefault="00044CA7" w:rsidP="00044CA7">
      <w:pPr>
        <w:pStyle w:val="PL"/>
      </w:pPr>
      <w:r w:rsidRPr="001662C6">
        <w:t>}</w:t>
      </w:r>
    </w:p>
    <w:p w14:paraId="108ADAFA" w14:textId="77777777" w:rsidR="00044CA7" w:rsidRPr="001662C6" w:rsidRDefault="00044CA7" w:rsidP="00044CA7">
      <w:pPr>
        <w:pStyle w:val="PL"/>
      </w:pPr>
    </w:p>
    <w:p w14:paraId="39FF6FB4" w14:textId="77777777" w:rsidR="00044CA7" w:rsidRPr="001662C6" w:rsidRDefault="00044CA7" w:rsidP="00044CA7">
      <w:pPr>
        <w:pStyle w:val="PL"/>
      </w:pPr>
      <w:r w:rsidRPr="001662C6">
        <w:lastRenderedPageBreak/>
        <w:t>ULInformationTransfer-r8-IEs ::=</w:t>
      </w:r>
      <w:r w:rsidRPr="001662C6">
        <w:tab/>
        <w:t>SEQUENCE {</w:t>
      </w:r>
    </w:p>
    <w:p w14:paraId="176D1FCA" w14:textId="77777777" w:rsidR="00044CA7" w:rsidRPr="001662C6" w:rsidRDefault="00044CA7" w:rsidP="00044CA7">
      <w:pPr>
        <w:pStyle w:val="PL"/>
      </w:pPr>
      <w:r w:rsidRPr="001662C6">
        <w:tab/>
        <w:t>dedicatedInfoType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5069423A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NAS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DedicatedInfoNAS,</w:t>
      </w:r>
    </w:p>
    <w:p w14:paraId="711E8D99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1XRTT</w:t>
      </w:r>
      <w:r w:rsidRPr="001662C6">
        <w:tab/>
      </w:r>
      <w:r w:rsidRPr="001662C6">
        <w:tab/>
      </w:r>
      <w:r w:rsidRPr="001662C6">
        <w:tab/>
        <w:t>DedicatedInfoCDMA2000,</w:t>
      </w:r>
    </w:p>
    <w:p w14:paraId="3C2B2151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HRPD</w:t>
      </w:r>
      <w:r w:rsidRPr="001662C6">
        <w:tab/>
      </w:r>
      <w:r w:rsidRPr="001662C6">
        <w:tab/>
      </w:r>
      <w:r w:rsidRPr="001662C6">
        <w:tab/>
        <w:t>DedicatedInfoCDMA2000</w:t>
      </w:r>
    </w:p>
    <w:p w14:paraId="5DA9E848" w14:textId="77777777" w:rsidR="00044CA7" w:rsidRPr="001662C6" w:rsidRDefault="00044CA7" w:rsidP="00044CA7">
      <w:pPr>
        <w:pStyle w:val="PL"/>
      </w:pPr>
      <w:r w:rsidRPr="001662C6">
        <w:tab/>
        <w:t>},</w:t>
      </w:r>
    </w:p>
    <w:p w14:paraId="5A40F369" w14:textId="77777777" w:rsidR="00044CA7" w:rsidRPr="001662C6" w:rsidRDefault="00044CA7" w:rsidP="00044CA7">
      <w:pPr>
        <w:pStyle w:val="PL"/>
      </w:pPr>
      <w:r w:rsidRPr="001662C6">
        <w:tab/>
        <w:t>nonCriticalExtension</w:t>
      </w:r>
      <w:r w:rsidRPr="001662C6">
        <w:tab/>
      </w:r>
      <w:r w:rsidRPr="001662C6">
        <w:tab/>
      </w:r>
      <w:r w:rsidRPr="001662C6">
        <w:tab/>
      </w:r>
      <w:r w:rsidRPr="001662C6">
        <w:tab/>
        <w:t>ULInformationTransfer-v8a0-IEs</w:t>
      </w:r>
      <w:r w:rsidRPr="001662C6">
        <w:tab/>
      </w:r>
      <w:r w:rsidRPr="001662C6">
        <w:tab/>
        <w:t>OPTIONAL</w:t>
      </w:r>
    </w:p>
    <w:p w14:paraId="08C6FA82" w14:textId="77777777" w:rsidR="00044CA7" w:rsidRPr="001662C6" w:rsidRDefault="00044CA7" w:rsidP="00044CA7">
      <w:pPr>
        <w:pStyle w:val="PL"/>
      </w:pPr>
      <w:r w:rsidRPr="001662C6">
        <w:t>}</w:t>
      </w:r>
    </w:p>
    <w:p w14:paraId="54850E43" w14:textId="77777777" w:rsidR="00044CA7" w:rsidRPr="001662C6" w:rsidRDefault="00044CA7" w:rsidP="00044CA7">
      <w:pPr>
        <w:pStyle w:val="PL"/>
      </w:pPr>
    </w:p>
    <w:p w14:paraId="0F8113A8" w14:textId="77777777" w:rsidR="00044CA7" w:rsidRPr="001662C6" w:rsidRDefault="00044CA7" w:rsidP="00044CA7">
      <w:pPr>
        <w:pStyle w:val="PL"/>
      </w:pPr>
      <w:r w:rsidRPr="001662C6">
        <w:t>ULInformationTransfer-v8a0-IEs ::= SEQUENCE {</w:t>
      </w:r>
    </w:p>
    <w:p w14:paraId="65DBDC69" w14:textId="77777777" w:rsidR="00044CA7" w:rsidRPr="001662C6" w:rsidRDefault="00044CA7" w:rsidP="00044CA7">
      <w:pPr>
        <w:pStyle w:val="PL"/>
      </w:pPr>
      <w:r w:rsidRPr="001662C6">
        <w:tab/>
        <w:t>lateNonCriticalExtension</w:t>
      </w:r>
      <w:r w:rsidRPr="001662C6">
        <w:tab/>
      </w:r>
      <w:r w:rsidRPr="001662C6">
        <w:tab/>
      </w:r>
      <w:r w:rsidRPr="001662C6">
        <w:tab/>
        <w:t>OCTET STRING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OPTIONAL,</w:t>
      </w:r>
    </w:p>
    <w:p w14:paraId="3EA393D1" w14:textId="77777777" w:rsidR="00044CA7" w:rsidRPr="001662C6" w:rsidRDefault="00044CA7" w:rsidP="00044CA7">
      <w:pPr>
        <w:pStyle w:val="PL"/>
      </w:pPr>
      <w:r w:rsidRPr="001662C6">
        <w:tab/>
        <w:t>nonCriticalExtension</w:t>
      </w:r>
      <w:r w:rsidRPr="001662C6">
        <w:tab/>
      </w:r>
      <w:r w:rsidRPr="001662C6">
        <w:tab/>
      </w:r>
      <w:r w:rsidRPr="001662C6">
        <w:tab/>
      </w:r>
      <w:r w:rsidRPr="001662C6">
        <w:tab/>
        <w:t>SEQUENCE {}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OPTIONAL</w:t>
      </w:r>
    </w:p>
    <w:p w14:paraId="246A9371" w14:textId="77777777" w:rsidR="00044CA7" w:rsidRPr="001662C6" w:rsidRDefault="00044CA7" w:rsidP="00044CA7">
      <w:pPr>
        <w:pStyle w:val="PL"/>
      </w:pPr>
      <w:r w:rsidRPr="001662C6">
        <w:t>}</w:t>
      </w:r>
    </w:p>
    <w:p w14:paraId="27A719B6" w14:textId="77777777" w:rsidR="00044CA7" w:rsidRPr="001662C6" w:rsidRDefault="00044CA7" w:rsidP="00044CA7">
      <w:pPr>
        <w:pStyle w:val="PL"/>
      </w:pPr>
    </w:p>
    <w:p w14:paraId="509235C8" w14:textId="77777777" w:rsidR="00044CA7" w:rsidRPr="001662C6" w:rsidRDefault="00044CA7" w:rsidP="00044CA7">
      <w:pPr>
        <w:pStyle w:val="PL"/>
      </w:pPr>
      <w:r w:rsidRPr="001662C6">
        <w:t>ULInformationTransfer-r16-IEs ::=</w:t>
      </w:r>
      <w:r w:rsidRPr="001662C6">
        <w:tab/>
        <w:t>SEQUENCE {</w:t>
      </w:r>
    </w:p>
    <w:p w14:paraId="14260B42" w14:textId="77777777" w:rsidR="00044CA7" w:rsidRPr="001662C6" w:rsidRDefault="00044CA7" w:rsidP="00044CA7">
      <w:pPr>
        <w:pStyle w:val="PL"/>
      </w:pPr>
      <w:r w:rsidRPr="001662C6">
        <w:tab/>
        <w:t>dedicatedInfoType-r16</w:t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128A8F0A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NAS-r16</w:t>
      </w:r>
      <w:r w:rsidRPr="001662C6">
        <w:tab/>
      </w:r>
      <w:r w:rsidRPr="001662C6">
        <w:tab/>
      </w:r>
      <w:r w:rsidRPr="001662C6">
        <w:tab/>
      </w:r>
      <w:r w:rsidRPr="001662C6">
        <w:tab/>
        <w:t>DedicatedInfoNAS,</w:t>
      </w:r>
    </w:p>
    <w:p w14:paraId="689E1E9D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1XRTT-r16</w:t>
      </w:r>
      <w:r w:rsidRPr="001662C6">
        <w:tab/>
      </w:r>
      <w:r w:rsidRPr="001662C6">
        <w:tab/>
        <w:t>DedicatedInfoCDMA2000,</w:t>
      </w:r>
    </w:p>
    <w:p w14:paraId="15095EC7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HRPD-r16</w:t>
      </w:r>
      <w:r w:rsidRPr="001662C6">
        <w:tab/>
      </w:r>
      <w:r w:rsidRPr="001662C6">
        <w:tab/>
        <w:t>DedicatedInfoCDMA2000</w:t>
      </w:r>
    </w:p>
    <w:p w14:paraId="2385C7CB" w14:textId="1C4FB0E2" w:rsidR="00044CA7" w:rsidRPr="001662C6" w:rsidRDefault="00044CA7" w:rsidP="00044CA7">
      <w:pPr>
        <w:pStyle w:val="PL"/>
      </w:pPr>
      <w:r w:rsidRPr="001662C6">
        <w:tab/>
        <w:t>}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OPTIONAL,</w:t>
      </w:r>
      <w:r w:rsidRPr="001662C6">
        <w:tab/>
      </w:r>
      <w:del w:id="162" w:author="Milos Tesanovic" w:date="2021-04-14T11:59:00Z">
        <w:r w:rsidRPr="004E0B02" w:rsidDel="00044CA7">
          <w:rPr>
            <w:highlight w:val="darkGray"/>
          </w:rPr>
          <w:delText>-- Need ON</w:delText>
        </w:r>
      </w:del>
    </w:p>
    <w:p w14:paraId="5E4E85DE" w14:textId="38419B94" w:rsidR="00044CA7" w:rsidRPr="001662C6" w:rsidRDefault="00044CA7" w:rsidP="00044CA7">
      <w:pPr>
        <w:pStyle w:val="PL"/>
      </w:pPr>
      <w:r w:rsidRPr="001662C6">
        <w:tab/>
        <w:t>dedicatedInfoF1c-r16</w:t>
      </w:r>
      <w:r w:rsidRPr="001662C6">
        <w:tab/>
      </w:r>
      <w:r w:rsidRPr="001662C6">
        <w:tab/>
      </w:r>
      <w:r w:rsidRPr="001662C6">
        <w:tab/>
      </w:r>
      <w:r w:rsidRPr="001662C6">
        <w:tab/>
        <w:t>DedicatedInfoF1c-r16</w:t>
      </w:r>
      <w:r w:rsidRPr="001662C6">
        <w:tab/>
      </w:r>
      <w:r w:rsidRPr="001662C6">
        <w:tab/>
      </w:r>
      <w:r w:rsidRPr="001662C6">
        <w:tab/>
      </w:r>
      <w:r w:rsidRPr="001662C6">
        <w:tab/>
        <w:t>OPTIONAL,</w:t>
      </w:r>
      <w:r w:rsidRPr="001662C6">
        <w:tab/>
      </w:r>
      <w:del w:id="163" w:author="Milos Tesanovic" w:date="2021-04-14T11:59:00Z">
        <w:r w:rsidRPr="004E0B02" w:rsidDel="00044CA7">
          <w:rPr>
            <w:highlight w:val="darkGray"/>
          </w:rPr>
          <w:delText>-- Need ON</w:delText>
        </w:r>
      </w:del>
    </w:p>
    <w:p w14:paraId="05728EA9" w14:textId="77777777" w:rsidR="00044CA7" w:rsidRPr="001662C6" w:rsidRDefault="00044CA7" w:rsidP="00044CA7">
      <w:pPr>
        <w:pStyle w:val="PL"/>
      </w:pPr>
      <w:r w:rsidRPr="001662C6">
        <w:tab/>
        <w:t>nonCriticalExtension</w:t>
      </w:r>
      <w:r w:rsidRPr="001662C6">
        <w:tab/>
      </w:r>
      <w:r w:rsidRPr="001662C6">
        <w:tab/>
      </w:r>
      <w:r w:rsidRPr="001662C6">
        <w:tab/>
      </w:r>
      <w:r w:rsidRPr="001662C6">
        <w:tab/>
        <w:t>ULInformationTransfer-v8a0-IEs</w:t>
      </w:r>
      <w:r w:rsidRPr="001662C6">
        <w:tab/>
        <w:t>OPTIONAL</w:t>
      </w:r>
    </w:p>
    <w:p w14:paraId="16D7AA49" w14:textId="77777777" w:rsidR="00044CA7" w:rsidRPr="001662C6" w:rsidRDefault="00044CA7" w:rsidP="00044CA7">
      <w:pPr>
        <w:pStyle w:val="PL"/>
      </w:pPr>
      <w:r w:rsidRPr="001662C6">
        <w:t>}</w:t>
      </w:r>
    </w:p>
    <w:p w14:paraId="6AAC7188" w14:textId="77777777" w:rsidR="00044CA7" w:rsidRPr="001662C6" w:rsidRDefault="00044CA7" w:rsidP="00044CA7">
      <w:pPr>
        <w:pStyle w:val="PL"/>
      </w:pPr>
    </w:p>
    <w:p w14:paraId="748C6564" w14:textId="77777777" w:rsidR="00044CA7" w:rsidRPr="001662C6" w:rsidRDefault="00044CA7" w:rsidP="00044CA7">
      <w:pPr>
        <w:pStyle w:val="PL"/>
      </w:pPr>
      <w:r w:rsidRPr="001662C6">
        <w:t>-- ASN1STOP</w:t>
      </w:r>
    </w:p>
    <w:p w14:paraId="491A9840" w14:textId="77777777" w:rsidR="00044CA7" w:rsidRPr="001662C6" w:rsidRDefault="00044CA7" w:rsidP="00044CA7">
      <w:pPr>
        <w:rPr>
          <w:iCs/>
        </w:rPr>
      </w:pPr>
    </w:p>
    <w:p w14:paraId="2D60DD0A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ECE6DF3" w14:textId="77777777" w:rsidR="00044CA7" w:rsidRPr="00583FA0" w:rsidRDefault="00044CA7" w:rsidP="000B418C">
      <w:pPr>
        <w:pStyle w:val="B1"/>
      </w:pPr>
    </w:p>
    <w:p w14:paraId="20A165DD" w14:textId="77777777" w:rsidR="00904DC9" w:rsidRPr="001662C6" w:rsidRDefault="00904DC9" w:rsidP="00904DC9">
      <w:pPr>
        <w:pStyle w:val="3"/>
      </w:pPr>
      <w:bookmarkStart w:id="164" w:name="_Toc20487460"/>
      <w:bookmarkStart w:id="165" w:name="_Toc29342759"/>
      <w:bookmarkStart w:id="166" w:name="_Toc29343898"/>
      <w:bookmarkStart w:id="167" w:name="_Toc36567164"/>
      <w:bookmarkStart w:id="168" w:name="_Toc36810610"/>
      <w:bookmarkStart w:id="169" w:name="_Toc36846974"/>
      <w:bookmarkStart w:id="170" w:name="_Toc36939627"/>
      <w:bookmarkStart w:id="171" w:name="_Toc37082607"/>
      <w:bookmarkStart w:id="172" w:name="_Toc46481248"/>
      <w:bookmarkStart w:id="173" w:name="_Toc46482482"/>
      <w:bookmarkStart w:id="174" w:name="_Toc46483716"/>
      <w:bookmarkStart w:id="175" w:name="_Toc67997522"/>
      <w:r w:rsidRPr="001662C6">
        <w:t>6.3.6</w:t>
      </w:r>
      <w:r w:rsidRPr="001662C6">
        <w:tab/>
        <w:t>Other information elements</w:t>
      </w:r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</w:p>
    <w:p w14:paraId="2B567724" w14:textId="46959C46" w:rsidR="000B418C" w:rsidRPr="000B418C" w:rsidRDefault="00904DC9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7D220D3F" w14:textId="77777777" w:rsidR="00904DC9" w:rsidRPr="001662C6" w:rsidRDefault="00904DC9" w:rsidP="00904DC9">
      <w:pPr>
        <w:pStyle w:val="4"/>
      </w:pPr>
      <w:bookmarkStart w:id="176" w:name="_Toc478015804"/>
      <w:bookmarkStart w:id="177" w:name="_Toc36810617"/>
      <w:bookmarkStart w:id="178" w:name="_Toc36846981"/>
      <w:bookmarkStart w:id="179" w:name="_Toc36939634"/>
      <w:bookmarkStart w:id="180" w:name="_Toc37082614"/>
      <w:bookmarkStart w:id="181" w:name="_Toc46481255"/>
      <w:bookmarkStart w:id="182" w:name="_Toc46482489"/>
      <w:bookmarkStart w:id="183" w:name="_Toc46483723"/>
      <w:bookmarkStart w:id="184" w:name="_Toc67997529"/>
      <w:r w:rsidRPr="001662C6">
        <w:t>–</w:t>
      </w:r>
      <w:r w:rsidRPr="001662C6">
        <w:tab/>
      </w:r>
      <w:bookmarkStart w:id="185" w:name="_Hlk25298997"/>
      <w:r w:rsidRPr="001662C6">
        <w:rPr>
          <w:i/>
          <w:iCs/>
          <w:noProof/>
        </w:rPr>
        <w:t>DedicatedInfo</w:t>
      </w:r>
      <w:bookmarkEnd w:id="176"/>
      <w:r w:rsidRPr="001662C6">
        <w:rPr>
          <w:i/>
          <w:iCs/>
          <w:noProof/>
        </w:rPr>
        <w:t>F1c</w:t>
      </w:r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</w:p>
    <w:p w14:paraId="1E632333" w14:textId="47E0D2F8" w:rsidR="00904DC9" w:rsidRPr="001662C6" w:rsidRDefault="00904DC9" w:rsidP="00904DC9">
      <w:r w:rsidRPr="001662C6">
        <w:t xml:space="preserve">The IE </w:t>
      </w:r>
      <w:r w:rsidRPr="001662C6">
        <w:rPr>
          <w:i/>
          <w:noProof/>
        </w:rPr>
        <w:t>DedicatedInfoF1c</w:t>
      </w:r>
      <w:r w:rsidRPr="001662C6">
        <w:t xml:space="preserve"> is used to transfer IAB-DU specific F1-C related information between the network and the </w:t>
      </w:r>
      <w:commentRangeStart w:id="186"/>
      <w:r w:rsidRPr="001662C6">
        <w:t>IAB Node</w:t>
      </w:r>
      <w:commentRangeEnd w:id="186"/>
      <w:r w:rsidR="00E80B61">
        <w:rPr>
          <w:rStyle w:val="af0"/>
        </w:rPr>
        <w:commentReference w:id="186"/>
      </w:r>
      <w:r w:rsidRPr="001662C6">
        <w:t xml:space="preserve">. The carried information consists of F1AP message encapsulated in SCTP/IP or </w:t>
      </w:r>
      <w:r w:rsidRPr="004E0B02">
        <w:rPr>
          <w:highlight w:val="darkYellow"/>
        </w:rPr>
        <w:t xml:space="preserve">F1-C related </w:t>
      </w:r>
      <w:del w:id="187" w:author="Milos Tesanovic" w:date="2021-04-14T11:55:00Z">
        <w:r w:rsidRPr="004E0B02" w:rsidDel="00904DC9">
          <w:rPr>
            <w:highlight w:val="darkYellow"/>
          </w:rPr>
          <w:delText>SCTP/</w:delText>
        </w:r>
      </w:del>
      <w:r w:rsidRPr="004E0B02">
        <w:rPr>
          <w:highlight w:val="darkYellow"/>
        </w:rPr>
        <w:t>IP packet</w:t>
      </w:r>
      <w:ins w:id="188" w:author="Milos Tesanovic" w:date="2021-04-14T11:55:00Z">
        <w:r w:rsidRPr="004E0B02">
          <w:rPr>
            <w:highlight w:val="darkYellow"/>
          </w:rPr>
          <w:t xml:space="preserve"> with or without SCTP encapsulation</w:t>
        </w:r>
      </w:ins>
      <w:r w:rsidRPr="004E0B02">
        <w:rPr>
          <w:highlight w:val="darkYellow"/>
        </w:rPr>
        <w:t xml:space="preserve">, see TS 38.472 </w:t>
      </w:r>
      <w:r w:rsidRPr="004E0B02">
        <w:rPr>
          <w:rFonts w:eastAsia="宋体"/>
          <w:highlight w:val="darkYellow"/>
          <w:lang w:eastAsia="zh-CN"/>
        </w:rPr>
        <w:t>[105]</w:t>
      </w:r>
      <w:ins w:id="189" w:author="Milos Tesanovic" w:date="2021-04-14T11:55:00Z">
        <w:r w:rsidRPr="004E0B02">
          <w:rPr>
            <w:rFonts w:eastAsia="宋体"/>
            <w:highlight w:val="darkYellow"/>
            <w:lang w:eastAsia="zh-CN"/>
          </w:rPr>
          <w:t xml:space="preserve"> and TS 36.423 [x]</w:t>
        </w:r>
      </w:ins>
      <w:r w:rsidRPr="004E0B02">
        <w:rPr>
          <w:highlight w:val="darkYellow"/>
        </w:rPr>
        <w:t>.</w:t>
      </w:r>
      <w:r w:rsidRPr="001662C6">
        <w:t xml:space="preserve"> The RRC layer is transparent for this information.</w:t>
      </w:r>
    </w:p>
    <w:p w14:paraId="59261599" w14:textId="77777777" w:rsidR="000B418C" w:rsidRPr="00CE2781" w:rsidRDefault="000B418C" w:rsidP="001E0F39">
      <w:pPr>
        <w:spacing w:after="0"/>
      </w:pPr>
    </w:p>
    <w:sectPr w:rsidR="000B418C" w:rsidRPr="00CE2781" w:rsidSect="001E0F39">
      <w:headerReference w:type="default" r:id="rId22"/>
      <w:footerReference w:type="default" r:id="rId23"/>
      <w:footnotePr>
        <w:numRestart w:val="eachSect"/>
      </w:footnotePr>
      <w:type w:val="continuous"/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vivo" w:date="2021-04-15T14:47:00Z" w:initials="v">
    <w:p w14:paraId="087AAEC0" w14:textId="6E24603D" w:rsidR="00370BBE" w:rsidRPr="00370BBE" w:rsidRDefault="00370BBE">
      <w:pPr>
        <w:pStyle w:val="af1"/>
        <w:rPr>
          <w:rFonts w:eastAsia="等线" w:hint="eastAsia"/>
          <w:lang w:eastAsia="zh-CN"/>
        </w:rPr>
      </w:pPr>
      <w:r>
        <w:rPr>
          <w:rStyle w:val="af0"/>
        </w:rPr>
        <w:annotationRef/>
      </w:r>
      <w:r w:rsidR="00E80B61">
        <w:rPr>
          <w:rFonts w:eastAsia="等线"/>
          <w:lang w:eastAsia="zh-CN"/>
        </w:rPr>
        <w:t>Literally this s</w:t>
      </w:r>
      <w:r>
        <w:rPr>
          <w:rFonts w:eastAsia="等线"/>
          <w:lang w:eastAsia="zh-CN"/>
        </w:rPr>
        <w:t>hould be ‘IAB-</w:t>
      </w:r>
      <w:r w:rsidRPr="00370BBE">
        <w:rPr>
          <w:rFonts w:eastAsia="等线"/>
          <w:highlight w:val="yellow"/>
          <w:lang w:eastAsia="zh-CN"/>
        </w:rPr>
        <w:t>d</w:t>
      </w:r>
      <w:r>
        <w:rPr>
          <w:rFonts w:eastAsia="等线"/>
          <w:lang w:eastAsia="zh-CN"/>
        </w:rPr>
        <w:t>onor-CU’ instead.</w:t>
      </w:r>
    </w:p>
  </w:comment>
  <w:comment w:id="186" w:author="vivo" w:date="2021-04-15T14:51:00Z" w:initials="v">
    <w:p w14:paraId="61F5AACD" w14:textId="6F667B1C" w:rsidR="00E80B61" w:rsidRPr="00E80B61" w:rsidRDefault="00E80B61">
      <w:pPr>
        <w:pStyle w:val="af1"/>
        <w:rPr>
          <w:rFonts w:eastAsia="等线" w:hint="eastAsia"/>
          <w:lang w:eastAsia="zh-CN"/>
        </w:rPr>
      </w:pPr>
      <w:r>
        <w:rPr>
          <w:rStyle w:val="af0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o be consistent with TS 38.300, this may be corrected as IAB</w:t>
      </w:r>
      <w:r w:rsidRPr="00E80B61">
        <w:rPr>
          <w:rFonts w:eastAsia="等线"/>
          <w:highlight w:val="yellow"/>
          <w:lang w:eastAsia="zh-CN"/>
        </w:rPr>
        <w:t>-n</w:t>
      </w:r>
      <w:r>
        <w:rPr>
          <w:rFonts w:eastAsia="等线"/>
          <w:lang w:eastAsia="zh-CN"/>
        </w:rPr>
        <w:t>od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87AAEC0" w15:done="0"/>
  <w15:commentEx w15:paraId="61F5AA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2D07F" w16cex:dateUtc="2021-04-15T06:47:00Z"/>
  <w16cex:commentExtensible w16cex:durableId="2422D18D" w16cex:dateUtc="2021-04-15T06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7AAEC0" w16cid:durableId="2422D07F"/>
  <w16cid:commentId w16cid:paraId="61F5AACD" w16cid:durableId="2422D1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58299" w14:textId="77777777" w:rsidR="00B14DB3" w:rsidRDefault="00B14DB3">
      <w:pPr>
        <w:spacing w:after="0"/>
      </w:pPr>
      <w:r>
        <w:separator/>
      </w:r>
    </w:p>
  </w:endnote>
  <w:endnote w:type="continuationSeparator" w:id="0">
    <w:p w14:paraId="13150F1C" w14:textId="77777777" w:rsidR="00B14DB3" w:rsidRDefault="00B14DB3">
      <w:pPr>
        <w:spacing w:after="0"/>
      </w:pPr>
      <w:r>
        <w:continuationSeparator/>
      </w:r>
    </w:p>
  </w:endnote>
  <w:endnote w:type="continuationNotice" w:id="1">
    <w:p w14:paraId="2C77F7BE" w14:textId="77777777" w:rsidR="00B14DB3" w:rsidRDefault="00B14DB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5843D" w14:textId="77777777" w:rsidR="00C63589" w:rsidRDefault="00C63589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9A372" w14:textId="77777777" w:rsidR="00B14DB3" w:rsidRDefault="00B14DB3">
      <w:pPr>
        <w:spacing w:after="0"/>
      </w:pPr>
      <w:r>
        <w:separator/>
      </w:r>
    </w:p>
  </w:footnote>
  <w:footnote w:type="continuationSeparator" w:id="0">
    <w:p w14:paraId="51C30B45" w14:textId="77777777" w:rsidR="00B14DB3" w:rsidRDefault="00B14DB3">
      <w:pPr>
        <w:spacing w:after="0"/>
      </w:pPr>
      <w:r>
        <w:continuationSeparator/>
      </w:r>
    </w:p>
  </w:footnote>
  <w:footnote w:type="continuationNotice" w:id="1">
    <w:p w14:paraId="48A2D89A" w14:textId="77777777" w:rsidR="00B14DB3" w:rsidRDefault="00B14DB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1416" w14:textId="0E32A4AE" w:rsidR="00C63589" w:rsidRDefault="00C63589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E80B61">
      <w:rPr>
        <w:rFonts w:ascii="Arial" w:eastAsia="宋体" w:hAnsi="Arial" w:cs="Arial" w:hint="eastAsia"/>
        <w:bCs/>
        <w:noProof/>
        <w:sz w:val="18"/>
        <w:szCs w:val="18"/>
        <w:lang w:eastAsia="zh-CN"/>
      </w:rPr>
      <w:t>错误</w:t>
    </w:r>
    <w:r w:rsidR="00E80B61">
      <w:rPr>
        <w:rFonts w:ascii="Arial" w:eastAsia="宋体" w:hAnsi="Arial" w:cs="Arial" w:hint="eastAsia"/>
        <w:bCs/>
        <w:noProof/>
        <w:sz w:val="18"/>
        <w:szCs w:val="18"/>
        <w:lang w:eastAsia="zh-CN"/>
      </w:rPr>
      <w:t>!</w:t>
    </w:r>
    <w:r w:rsidR="00E80B61">
      <w:rPr>
        <w:rFonts w:ascii="Arial" w:eastAsia="宋体" w:hAnsi="Arial" w:cs="Arial" w:hint="eastAsia"/>
        <w:bCs/>
        <w:noProof/>
        <w:sz w:val="18"/>
        <w:szCs w:val="18"/>
        <w:lang w:eastAsia="zh-CN"/>
      </w:rPr>
      <w:t>文档中没有指定样式的文字。</w:t>
    </w:r>
    <w:r>
      <w:rPr>
        <w:rFonts w:ascii="Arial" w:hAnsi="Arial" w:cs="Arial"/>
        <w:b/>
        <w:sz w:val="18"/>
        <w:szCs w:val="18"/>
      </w:rPr>
      <w:fldChar w:fldCharType="end"/>
    </w:r>
  </w:p>
  <w:p w14:paraId="7E4C60FC" w14:textId="77777777" w:rsidR="00C63589" w:rsidRDefault="00C6358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B20D26">
      <w:rPr>
        <w:rFonts w:ascii="Arial" w:hAnsi="Arial" w:cs="Arial"/>
        <w:b/>
        <w:noProof/>
        <w:sz w:val="18"/>
        <w:szCs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79D8CFC" w:rsidR="00C63589" w:rsidRDefault="00C63589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E80B61">
      <w:rPr>
        <w:rFonts w:ascii="Arial" w:eastAsia="宋体" w:hAnsi="Arial" w:cs="Arial" w:hint="eastAsia"/>
        <w:bCs/>
        <w:noProof/>
        <w:sz w:val="18"/>
        <w:szCs w:val="18"/>
        <w:lang w:eastAsia="zh-CN"/>
      </w:rPr>
      <w:t>错误</w:t>
    </w:r>
    <w:r w:rsidR="00E80B61">
      <w:rPr>
        <w:rFonts w:ascii="Arial" w:eastAsia="宋体" w:hAnsi="Arial" w:cs="Arial" w:hint="eastAsia"/>
        <w:bCs/>
        <w:noProof/>
        <w:sz w:val="18"/>
        <w:szCs w:val="18"/>
        <w:lang w:eastAsia="zh-CN"/>
      </w:rPr>
      <w:t>!</w:t>
    </w:r>
    <w:r w:rsidR="00E80B61">
      <w:rPr>
        <w:rFonts w:ascii="Arial" w:eastAsia="宋体" w:hAnsi="Arial" w:cs="Arial" w:hint="eastAsia"/>
        <w:bCs/>
        <w:noProof/>
        <w:sz w:val="18"/>
        <w:szCs w:val="18"/>
        <w:lang w:eastAsia="zh-CN"/>
      </w:rPr>
      <w:t>文档中没有指定样式的文字。</w:t>
    </w:r>
    <w:r>
      <w:rPr>
        <w:rFonts w:ascii="Arial" w:hAnsi="Arial" w:cs="Arial"/>
        <w:b/>
        <w:sz w:val="18"/>
        <w:szCs w:val="18"/>
      </w:rPr>
      <w:fldChar w:fldCharType="end"/>
    </w:r>
  </w:p>
  <w:p w14:paraId="346C1704" w14:textId="77777777" w:rsidR="00C63589" w:rsidRDefault="00C63589">
    <w:pPr>
      <w:pStyle w:val="a3"/>
    </w:pPr>
  </w:p>
  <w:p w14:paraId="31BBBCD6" w14:textId="77777777" w:rsidR="00C63589" w:rsidRDefault="00C635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22266"/>
    <w:multiLevelType w:val="hybridMultilevel"/>
    <w:tmpl w:val="1472CA76"/>
    <w:lvl w:ilvl="0" w:tplc="7F4AC242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87CA8"/>
    <w:multiLevelType w:val="hybridMultilevel"/>
    <w:tmpl w:val="FA5E7CB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64D80"/>
    <w:multiLevelType w:val="hybridMultilevel"/>
    <w:tmpl w:val="414673C2"/>
    <w:lvl w:ilvl="0" w:tplc="1E18BFD0">
      <w:start w:val="2020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C765B"/>
    <w:multiLevelType w:val="hybridMultilevel"/>
    <w:tmpl w:val="CEEA6CCE"/>
    <w:lvl w:ilvl="0" w:tplc="2424022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E722D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06D32"/>
    <w:multiLevelType w:val="hybridMultilevel"/>
    <w:tmpl w:val="29F27BF6"/>
    <w:lvl w:ilvl="0" w:tplc="FC32A4D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193E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995D38"/>
    <w:multiLevelType w:val="hybridMultilevel"/>
    <w:tmpl w:val="0E901304"/>
    <w:lvl w:ilvl="0" w:tplc="2698E07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81F4F"/>
    <w:multiLevelType w:val="hybridMultilevel"/>
    <w:tmpl w:val="B96868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4"/>
  </w:num>
  <w:num w:numId="10">
    <w:abstractNumId w:val="6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">
    <w15:presenceInfo w15:providerId="None" w15:userId="vivo"/>
  </w15:person>
  <w15:person w15:author="Milos Tesanovic">
    <w15:presenceInfo w15:providerId="AD" w15:userId="S-1-5-21-1569490900-2152479555-3239727262-32830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bIwMDexsLQwMjdW0lEKTi0uzszPAykwrAUA68UbvywAAAA="/>
  </w:docVars>
  <w:rsids>
    <w:rsidRoot w:val="004E213A"/>
    <w:rsid w:val="0000068B"/>
    <w:rsid w:val="0000091D"/>
    <w:rsid w:val="00000A61"/>
    <w:rsid w:val="00000E60"/>
    <w:rsid w:val="00000ED7"/>
    <w:rsid w:val="0000130A"/>
    <w:rsid w:val="0000155E"/>
    <w:rsid w:val="00001ABB"/>
    <w:rsid w:val="00001B4C"/>
    <w:rsid w:val="00001C31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6B7"/>
    <w:rsid w:val="000056D4"/>
    <w:rsid w:val="00005CD0"/>
    <w:rsid w:val="000062D8"/>
    <w:rsid w:val="00006651"/>
    <w:rsid w:val="0000730B"/>
    <w:rsid w:val="00007AA3"/>
    <w:rsid w:val="00010156"/>
    <w:rsid w:val="000102D2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3E2"/>
    <w:rsid w:val="00014970"/>
    <w:rsid w:val="000149C7"/>
    <w:rsid w:val="00014E77"/>
    <w:rsid w:val="00015221"/>
    <w:rsid w:val="00015289"/>
    <w:rsid w:val="00015B6E"/>
    <w:rsid w:val="00015CA7"/>
    <w:rsid w:val="00015CFE"/>
    <w:rsid w:val="00015DFE"/>
    <w:rsid w:val="00015E1F"/>
    <w:rsid w:val="00016189"/>
    <w:rsid w:val="00016CEA"/>
    <w:rsid w:val="00017168"/>
    <w:rsid w:val="0001722F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410C"/>
    <w:rsid w:val="000245C2"/>
    <w:rsid w:val="000247CD"/>
    <w:rsid w:val="00024A7F"/>
    <w:rsid w:val="00024E1A"/>
    <w:rsid w:val="00025B35"/>
    <w:rsid w:val="00025C00"/>
    <w:rsid w:val="00025CD7"/>
    <w:rsid w:val="00025DD2"/>
    <w:rsid w:val="00025E2B"/>
    <w:rsid w:val="00025E91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131"/>
    <w:rsid w:val="00035D25"/>
    <w:rsid w:val="0003639E"/>
    <w:rsid w:val="000363C1"/>
    <w:rsid w:val="00036767"/>
    <w:rsid w:val="0003677F"/>
    <w:rsid w:val="00036A37"/>
    <w:rsid w:val="00036DE1"/>
    <w:rsid w:val="00036E50"/>
    <w:rsid w:val="00036F41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F8D"/>
    <w:rsid w:val="0004457B"/>
    <w:rsid w:val="00044AB8"/>
    <w:rsid w:val="00044CA7"/>
    <w:rsid w:val="00045391"/>
    <w:rsid w:val="00045B24"/>
    <w:rsid w:val="00045D3C"/>
    <w:rsid w:val="00045EC0"/>
    <w:rsid w:val="0004615B"/>
    <w:rsid w:val="0004643E"/>
    <w:rsid w:val="00046C82"/>
    <w:rsid w:val="0004715C"/>
    <w:rsid w:val="000504AE"/>
    <w:rsid w:val="00050563"/>
    <w:rsid w:val="00050601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1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0DF"/>
    <w:rsid w:val="0006215C"/>
    <w:rsid w:val="000625B3"/>
    <w:rsid w:val="000627E3"/>
    <w:rsid w:val="00062E34"/>
    <w:rsid w:val="000631CB"/>
    <w:rsid w:val="00063756"/>
    <w:rsid w:val="00063DD5"/>
    <w:rsid w:val="00063DDE"/>
    <w:rsid w:val="00063E03"/>
    <w:rsid w:val="00064112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1C3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6DF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392"/>
    <w:rsid w:val="00081493"/>
    <w:rsid w:val="000816B3"/>
    <w:rsid w:val="000817E3"/>
    <w:rsid w:val="00082422"/>
    <w:rsid w:val="0008265E"/>
    <w:rsid w:val="00082A9C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FA"/>
    <w:rsid w:val="0009305A"/>
    <w:rsid w:val="00093456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60F"/>
    <w:rsid w:val="00095807"/>
    <w:rsid w:val="00095D2C"/>
    <w:rsid w:val="00095EE0"/>
    <w:rsid w:val="00096367"/>
    <w:rsid w:val="00096601"/>
    <w:rsid w:val="00096704"/>
    <w:rsid w:val="00096AC1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238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18C"/>
    <w:rsid w:val="000B440A"/>
    <w:rsid w:val="000B4A46"/>
    <w:rsid w:val="000B5080"/>
    <w:rsid w:val="000B51AC"/>
    <w:rsid w:val="000B5F13"/>
    <w:rsid w:val="000B63F4"/>
    <w:rsid w:val="000B6DB7"/>
    <w:rsid w:val="000B6F18"/>
    <w:rsid w:val="000B6FBF"/>
    <w:rsid w:val="000B71A6"/>
    <w:rsid w:val="000B730D"/>
    <w:rsid w:val="000B799A"/>
    <w:rsid w:val="000B7BE7"/>
    <w:rsid w:val="000B7CF6"/>
    <w:rsid w:val="000B7FB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2C3"/>
    <w:rsid w:val="000C6598"/>
    <w:rsid w:val="000C6AD6"/>
    <w:rsid w:val="000C7315"/>
    <w:rsid w:val="000C7399"/>
    <w:rsid w:val="000C739E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3D9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5C47"/>
    <w:rsid w:val="000E630F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31A"/>
    <w:rsid w:val="000F689E"/>
    <w:rsid w:val="000F6936"/>
    <w:rsid w:val="000F6A00"/>
    <w:rsid w:val="000F6C17"/>
    <w:rsid w:val="000F76B1"/>
    <w:rsid w:val="00100085"/>
    <w:rsid w:val="0010055A"/>
    <w:rsid w:val="00101062"/>
    <w:rsid w:val="001011DB"/>
    <w:rsid w:val="0010127C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4FD3"/>
    <w:rsid w:val="00105207"/>
    <w:rsid w:val="00105485"/>
    <w:rsid w:val="00105CAA"/>
    <w:rsid w:val="00105D08"/>
    <w:rsid w:val="00105EE6"/>
    <w:rsid w:val="00106090"/>
    <w:rsid w:val="00106793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8B0"/>
    <w:rsid w:val="00111D52"/>
    <w:rsid w:val="00111D57"/>
    <w:rsid w:val="001125FA"/>
    <w:rsid w:val="0011358A"/>
    <w:rsid w:val="001139BE"/>
    <w:rsid w:val="00113CDA"/>
    <w:rsid w:val="00113FED"/>
    <w:rsid w:val="001141C4"/>
    <w:rsid w:val="00114950"/>
    <w:rsid w:val="00114B20"/>
    <w:rsid w:val="00114D90"/>
    <w:rsid w:val="00114E60"/>
    <w:rsid w:val="00114E83"/>
    <w:rsid w:val="001151D7"/>
    <w:rsid w:val="00115BF0"/>
    <w:rsid w:val="00115F71"/>
    <w:rsid w:val="001161CF"/>
    <w:rsid w:val="00116356"/>
    <w:rsid w:val="00116A54"/>
    <w:rsid w:val="00117ADB"/>
    <w:rsid w:val="00117EB2"/>
    <w:rsid w:val="00117F77"/>
    <w:rsid w:val="00120609"/>
    <w:rsid w:val="00121064"/>
    <w:rsid w:val="00121239"/>
    <w:rsid w:val="00121EE7"/>
    <w:rsid w:val="00122194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171E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B53"/>
    <w:rsid w:val="00145C8B"/>
    <w:rsid w:val="00145D43"/>
    <w:rsid w:val="00145ECB"/>
    <w:rsid w:val="00146A25"/>
    <w:rsid w:val="00146A2F"/>
    <w:rsid w:val="00146C34"/>
    <w:rsid w:val="0014739A"/>
    <w:rsid w:val="001503A1"/>
    <w:rsid w:val="0015041E"/>
    <w:rsid w:val="00150AE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D2"/>
    <w:rsid w:val="001545F5"/>
    <w:rsid w:val="00155775"/>
    <w:rsid w:val="0015671B"/>
    <w:rsid w:val="0015676D"/>
    <w:rsid w:val="00156A47"/>
    <w:rsid w:val="00156B95"/>
    <w:rsid w:val="001575D9"/>
    <w:rsid w:val="0015770E"/>
    <w:rsid w:val="00157C78"/>
    <w:rsid w:val="00157FB1"/>
    <w:rsid w:val="0016006D"/>
    <w:rsid w:val="001602C6"/>
    <w:rsid w:val="00160412"/>
    <w:rsid w:val="00160B04"/>
    <w:rsid w:val="00160C9B"/>
    <w:rsid w:val="00160DB9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21"/>
    <w:rsid w:val="00165B54"/>
    <w:rsid w:val="0016663C"/>
    <w:rsid w:val="0016664D"/>
    <w:rsid w:val="00166690"/>
    <w:rsid w:val="00166762"/>
    <w:rsid w:val="0016694C"/>
    <w:rsid w:val="00166C04"/>
    <w:rsid w:val="00166F6F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5C4"/>
    <w:rsid w:val="0017275E"/>
    <w:rsid w:val="00172F28"/>
    <w:rsid w:val="00172FA9"/>
    <w:rsid w:val="001736E6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34F"/>
    <w:rsid w:val="001756EF"/>
    <w:rsid w:val="0017617E"/>
    <w:rsid w:val="001761CA"/>
    <w:rsid w:val="001764C3"/>
    <w:rsid w:val="00177462"/>
    <w:rsid w:val="00177533"/>
    <w:rsid w:val="00177724"/>
    <w:rsid w:val="001800E9"/>
    <w:rsid w:val="00180236"/>
    <w:rsid w:val="00180B6B"/>
    <w:rsid w:val="0018102B"/>
    <w:rsid w:val="0018131C"/>
    <w:rsid w:val="0018131E"/>
    <w:rsid w:val="0018175C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3D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EA9"/>
    <w:rsid w:val="00192038"/>
    <w:rsid w:val="001921FC"/>
    <w:rsid w:val="00192765"/>
    <w:rsid w:val="00192951"/>
    <w:rsid w:val="00192C46"/>
    <w:rsid w:val="00193043"/>
    <w:rsid w:val="001931A6"/>
    <w:rsid w:val="001933DA"/>
    <w:rsid w:val="00193A25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F9"/>
    <w:rsid w:val="001A08B3"/>
    <w:rsid w:val="001A0E08"/>
    <w:rsid w:val="001A0F54"/>
    <w:rsid w:val="001A10B7"/>
    <w:rsid w:val="001A12B7"/>
    <w:rsid w:val="001A14E0"/>
    <w:rsid w:val="001A15F9"/>
    <w:rsid w:val="001A196F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784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D0E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303"/>
    <w:rsid w:val="001B636C"/>
    <w:rsid w:val="001B64C3"/>
    <w:rsid w:val="001B651A"/>
    <w:rsid w:val="001B68AA"/>
    <w:rsid w:val="001B6E3F"/>
    <w:rsid w:val="001B7262"/>
    <w:rsid w:val="001B7936"/>
    <w:rsid w:val="001B7A65"/>
    <w:rsid w:val="001B7E77"/>
    <w:rsid w:val="001C0012"/>
    <w:rsid w:val="001C0202"/>
    <w:rsid w:val="001C025A"/>
    <w:rsid w:val="001C0404"/>
    <w:rsid w:val="001C0EC3"/>
    <w:rsid w:val="001C0F87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3817"/>
    <w:rsid w:val="001D42FC"/>
    <w:rsid w:val="001D4385"/>
    <w:rsid w:val="001D4B33"/>
    <w:rsid w:val="001D4BB0"/>
    <w:rsid w:val="001D4E1B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3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3B8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3F0"/>
    <w:rsid w:val="001F05B6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4A63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563"/>
    <w:rsid w:val="002018A9"/>
    <w:rsid w:val="00201A28"/>
    <w:rsid w:val="00201F9D"/>
    <w:rsid w:val="002022B4"/>
    <w:rsid w:val="00202403"/>
    <w:rsid w:val="0020244B"/>
    <w:rsid w:val="002026BC"/>
    <w:rsid w:val="00202884"/>
    <w:rsid w:val="00202A12"/>
    <w:rsid w:val="00202A8B"/>
    <w:rsid w:val="00202AAA"/>
    <w:rsid w:val="00202D0F"/>
    <w:rsid w:val="00202FC5"/>
    <w:rsid w:val="00203772"/>
    <w:rsid w:val="00204481"/>
    <w:rsid w:val="002044AF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07BD1"/>
    <w:rsid w:val="0021009E"/>
    <w:rsid w:val="00210627"/>
    <w:rsid w:val="00210796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4A02"/>
    <w:rsid w:val="00215C24"/>
    <w:rsid w:val="00215E73"/>
    <w:rsid w:val="00215E94"/>
    <w:rsid w:val="00215EF9"/>
    <w:rsid w:val="00215F3B"/>
    <w:rsid w:val="00216305"/>
    <w:rsid w:val="002164DF"/>
    <w:rsid w:val="002165CD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2DDE"/>
    <w:rsid w:val="00223032"/>
    <w:rsid w:val="00223283"/>
    <w:rsid w:val="002233EE"/>
    <w:rsid w:val="002234DF"/>
    <w:rsid w:val="002235B0"/>
    <w:rsid w:val="00223C3A"/>
    <w:rsid w:val="002242A7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68D9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470"/>
    <w:rsid w:val="00231503"/>
    <w:rsid w:val="0023185B"/>
    <w:rsid w:val="00231868"/>
    <w:rsid w:val="00231893"/>
    <w:rsid w:val="00231B75"/>
    <w:rsid w:val="00232046"/>
    <w:rsid w:val="002321C5"/>
    <w:rsid w:val="00232806"/>
    <w:rsid w:val="00233162"/>
    <w:rsid w:val="0023334C"/>
    <w:rsid w:val="00234223"/>
    <w:rsid w:val="002346F6"/>
    <w:rsid w:val="002347A2"/>
    <w:rsid w:val="00234A78"/>
    <w:rsid w:val="00234B30"/>
    <w:rsid w:val="00234B44"/>
    <w:rsid w:val="00234C6C"/>
    <w:rsid w:val="00234FBB"/>
    <w:rsid w:val="00235256"/>
    <w:rsid w:val="00235979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407"/>
    <w:rsid w:val="002427C4"/>
    <w:rsid w:val="00242B19"/>
    <w:rsid w:val="002434F4"/>
    <w:rsid w:val="0024368E"/>
    <w:rsid w:val="002436DC"/>
    <w:rsid w:val="00243A59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03C"/>
    <w:rsid w:val="002463DB"/>
    <w:rsid w:val="00246796"/>
    <w:rsid w:val="002467B6"/>
    <w:rsid w:val="002467C3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AD2"/>
    <w:rsid w:val="00253CCC"/>
    <w:rsid w:val="002543F5"/>
    <w:rsid w:val="002546EC"/>
    <w:rsid w:val="00254797"/>
    <w:rsid w:val="00255974"/>
    <w:rsid w:val="00255A96"/>
    <w:rsid w:val="00255BED"/>
    <w:rsid w:val="00255EEC"/>
    <w:rsid w:val="00256135"/>
    <w:rsid w:val="002564DF"/>
    <w:rsid w:val="002569DC"/>
    <w:rsid w:val="00256F49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1E7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C40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4D2"/>
    <w:rsid w:val="00277CFA"/>
    <w:rsid w:val="00280012"/>
    <w:rsid w:val="002800EC"/>
    <w:rsid w:val="00280867"/>
    <w:rsid w:val="00280F34"/>
    <w:rsid w:val="00281045"/>
    <w:rsid w:val="00281271"/>
    <w:rsid w:val="00281387"/>
    <w:rsid w:val="00281667"/>
    <w:rsid w:val="00281ABF"/>
    <w:rsid w:val="00281F7D"/>
    <w:rsid w:val="00282341"/>
    <w:rsid w:val="0028287C"/>
    <w:rsid w:val="002828C5"/>
    <w:rsid w:val="00282B0E"/>
    <w:rsid w:val="00282C94"/>
    <w:rsid w:val="00282FC6"/>
    <w:rsid w:val="00283008"/>
    <w:rsid w:val="00283042"/>
    <w:rsid w:val="00283316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2D"/>
    <w:rsid w:val="0028619B"/>
    <w:rsid w:val="00286976"/>
    <w:rsid w:val="00286ACD"/>
    <w:rsid w:val="00287A05"/>
    <w:rsid w:val="00287F57"/>
    <w:rsid w:val="002903BF"/>
    <w:rsid w:val="00290E79"/>
    <w:rsid w:val="00290F35"/>
    <w:rsid w:val="00291F8D"/>
    <w:rsid w:val="002920F4"/>
    <w:rsid w:val="0029211B"/>
    <w:rsid w:val="00292387"/>
    <w:rsid w:val="00292662"/>
    <w:rsid w:val="002931FD"/>
    <w:rsid w:val="0029381E"/>
    <w:rsid w:val="0029399C"/>
    <w:rsid w:val="00294A64"/>
    <w:rsid w:val="00294AD2"/>
    <w:rsid w:val="00294E0A"/>
    <w:rsid w:val="00294EFF"/>
    <w:rsid w:val="0029505D"/>
    <w:rsid w:val="0029527C"/>
    <w:rsid w:val="00295A96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0958"/>
    <w:rsid w:val="002A13D5"/>
    <w:rsid w:val="002A21D2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2E1"/>
    <w:rsid w:val="002A4816"/>
    <w:rsid w:val="002A4B07"/>
    <w:rsid w:val="002A552F"/>
    <w:rsid w:val="002A5977"/>
    <w:rsid w:val="002A5CA2"/>
    <w:rsid w:val="002A631E"/>
    <w:rsid w:val="002A63C1"/>
    <w:rsid w:val="002A653E"/>
    <w:rsid w:val="002A6B41"/>
    <w:rsid w:val="002A6B63"/>
    <w:rsid w:val="002A6E47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45F"/>
    <w:rsid w:val="002B3625"/>
    <w:rsid w:val="002B37A0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027"/>
    <w:rsid w:val="002C0580"/>
    <w:rsid w:val="002C0DD0"/>
    <w:rsid w:val="002C18F2"/>
    <w:rsid w:val="002C1F80"/>
    <w:rsid w:val="002C2A0A"/>
    <w:rsid w:val="002C338F"/>
    <w:rsid w:val="002C3A6F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FE0"/>
    <w:rsid w:val="002D73E2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DEA"/>
    <w:rsid w:val="002E2F2C"/>
    <w:rsid w:val="002E35E1"/>
    <w:rsid w:val="002E36F4"/>
    <w:rsid w:val="002E3A0A"/>
    <w:rsid w:val="002E3A1D"/>
    <w:rsid w:val="002E3B46"/>
    <w:rsid w:val="002E3D14"/>
    <w:rsid w:val="002E3EAD"/>
    <w:rsid w:val="002E4579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74"/>
    <w:rsid w:val="002F085C"/>
    <w:rsid w:val="002F0B3D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55B7"/>
    <w:rsid w:val="002F6121"/>
    <w:rsid w:val="002F63E5"/>
    <w:rsid w:val="002F6868"/>
    <w:rsid w:val="002F6D19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7B5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20A"/>
    <w:rsid w:val="00312525"/>
    <w:rsid w:val="003126B1"/>
    <w:rsid w:val="00312C7E"/>
    <w:rsid w:val="003133D5"/>
    <w:rsid w:val="0031340C"/>
    <w:rsid w:val="00313720"/>
    <w:rsid w:val="00313D75"/>
    <w:rsid w:val="003140A8"/>
    <w:rsid w:val="0031414C"/>
    <w:rsid w:val="003144AF"/>
    <w:rsid w:val="0031457D"/>
    <w:rsid w:val="003146BC"/>
    <w:rsid w:val="00314B3D"/>
    <w:rsid w:val="00314C66"/>
    <w:rsid w:val="00315745"/>
    <w:rsid w:val="00315E41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B5F"/>
    <w:rsid w:val="00317CA5"/>
    <w:rsid w:val="00320A71"/>
    <w:rsid w:val="00320E84"/>
    <w:rsid w:val="003211B4"/>
    <w:rsid w:val="00321594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37A21"/>
    <w:rsid w:val="0034019E"/>
    <w:rsid w:val="0034022A"/>
    <w:rsid w:val="00340444"/>
    <w:rsid w:val="0034160F"/>
    <w:rsid w:val="003417A7"/>
    <w:rsid w:val="00341C22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847"/>
    <w:rsid w:val="00346AA6"/>
    <w:rsid w:val="00346B5A"/>
    <w:rsid w:val="00346FD7"/>
    <w:rsid w:val="0034792B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191"/>
    <w:rsid w:val="0035429D"/>
    <w:rsid w:val="00354355"/>
    <w:rsid w:val="003543D4"/>
    <w:rsid w:val="0035462D"/>
    <w:rsid w:val="003549F0"/>
    <w:rsid w:val="00354B4D"/>
    <w:rsid w:val="00354C86"/>
    <w:rsid w:val="00354EF7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7EF"/>
    <w:rsid w:val="003609EF"/>
    <w:rsid w:val="00360E98"/>
    <w:rsid w:val="00360EDF"/>
    <w:rsid w:val="0036159E"/>
    <w:rsid w:val="00361AC6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C8A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BBE"/>
    <w:rsid w:val="00370F21"/>
    <w:rsid w:val="0037154B"/>
    <w:rsid w:val="0037158C"/>
    <w:rsid w:val="0037175F"/>
    <w:rsid w:val="00371925"/>
    <w:rsid w:val="00371B0C"/>
    <w:rsid w:val="003724F6"/>
    <w:rsid w:val="0037274F"/>
    <w:rsid w:val="00372B5E"/>
    <w:rsid w:val="00372FE2"/>
    <w:rsid w:val="00373A9E"/>
    <w:rsid w:val="00373ADB"/>
    <w:rsid w:val="00373D40"/>
    <w:rsid w:val="003747E4"/>
    <w:rsid w:val="00374966"/>
    <w:rsid w:val="00374DD4"/>
    <w:rsid w:val="00375054"/>
    <w:rsid w:val="003751BA"/>
    <w:rsid w:val="003752A2"/>
    <w:rsid w:val="0037540C"/>
    <w:rsid w:val="00375666"/>
    <w:rsid w:val="0037599B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4D0"/>
    <w:rsid w:val="003806B3"/>
    <w:rsid w:val="003807D8"/>
    <w:rsid w:val="00380B16"/>
    <w:rsid w:val="00380ECA"/>
    <w:rsid w:val="003812A4"/>
    <w:rsid w:val="00381355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B0C"/>
    <w:rsid w:val="003861D3"/>
    <w:rsid w:val="003867C0"/>
    <w:rsid w:val="00386945"/>
    <w:rsid w:val="00386A0A"/>
    <w:rsid w:val="00386A8F"/>
    <w:rsid w:val="00386B65"/>
    <w:rsid w:val="00386DE2"/>
    <w:rsid w:val="00386DED"/>
    <w:rsid w:val="00386E2F"/>
    <w:rsid w:val="00387044"/>
    <w:rsid w:val="003872F2"/>
    <w:rsid w:val="003875B7"/>
    <w:rsid w:val="003878BD"/>
    <w:rsid w:val="00387A20"/>
    <w:rsid w:val="00387BB7"/>
    <w:rsid w:val="00387E29"/>
    <w:rsid w:val="00390DCD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4DBE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6DB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A7B1D"/>
    <w:rsid w:val="003B0B04"/>
    <w:rsid w:val="003B0EB8"/>
    <w:rsid w:val="003B0F90"/>
    <w:rsid w:val="003B118A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4B88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DAA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B80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EFE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D7DF8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41F"/>
    <w:rsid w:val="003E2617"/>
    <w:rsid w:val="003E2BF0"/>
    <w:rsid w:val="003E2EAC"/>
    <w:rsid w:val="003E362E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2C1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6EC"/>
    <w:rsid w:val="003F6931"/>
    <w:rsid w:val="003F6F9F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5F5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56"/>
    <w:rsid w:val="004065CE"/>
    <w:rsid w:val="00406733"/>
    <w:rsid w:val="004068DB"/>
    <w:rsid w:val="00406C69"/>
    <w:rsid w:val="00407594"/>
    <w:rsid w:val="00410371"/>
    <w:rsid w:val="00410C20"/>
    <w:rsid w:val="00411091"/>
    <w:rsid w:val="00411920"/>
    <w:rsid w:val="00411C2B"/>
    <w:rsid w:val="00411C38"/>
    <w:rsid w:val="00412444"/>
    <w:rsid w:val="004124B1"/>
    <w:rsid w:val="004130DC"/>
    <w:rsid w:val="00413418"/>
    <w:rsid w:val="00413A89"/>
    <w:rsid w:val="00414713"/>
    <w:rsid w:val="004148CB"/>
    <w:rsid w:val="00414A1C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019"/>
    <w:rsid w:val="00421351"/>
    <w:rsid w:val="004216C7"/>
    <w:rsid w:val="00422712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0C4"/>
    <w:rsid w:val="00430179"/>
    <w:rsid w:val="00430562"/>
    <w:rsid w:val="004309B9"/>
    <w:rsid w:val="00430AF6"/>
    <w:rsid w:val="00430C52"/>
    <w:rsid w:val="00430FC8"/>
    <w:rsid w:val="00431488"/>
    <w:rsid w:val="004314B0"/>
    <w:rsid w:val="004314B3"/>
    <w:rsid w:val="0043174C"/>
    <w:rsid w:val="0043189F"/>
    <w:rsid w:val="0043230F"/>
    <w:rsid w:val="0043261F"/>
    <w:rsid w:val="00432C5F"/>
    <w:rsid w:val="00432D09"/>
    <w:rsid w:val="0043353F"/>
    <w:rsid w:val="00433A79"/>
    <w:rsid w:val="00433D34"/>
    <w:rsid w:val="00434F83"/>
    <w:rsid w:val="004354DD"/>
    <w:rsid w:val="00435653"/>
    <w:rsid w:val="004360DE"/>
    <w:rsid w:val="00436693"/>
    <w:rsid w:val="004369CB"/>
    <w:rsid w:val="00436E0F"/>
    <w:rsid w:val="0043708C"/>
    <w:rsid w:val="004370CD"/>
    <w:rsid w:val="00437470"/>
    <w:rsid w:val="00437FE8"/>
    <w:rsid w:val="004401A4"/>
    <w:rsid w:val="004404AC"/>
    <w:rsid w:val="00440A95"/>
    <w:rsid w:val="00440C34"/>
    <w:rsid w:val="00440CF2"/>
    <w:rsid w:val="00440EE8"/>
    <w:rsid w:val="004416CD"/>
    <w:rsid w:val="0044194E"/>
    <w:rsid w:val="00441A51"/>
    <w:rsid w:val="00441A69"/>
    <w:rsid w:val="004428C9"/>
    <w:rsid w:val="00442B6C"/>
    <w:rsid w:val="00442DB3"/>
    <w:rsid w:val="004430C5"/>
    <w:rsid w:val="0044317C"/>
    <w:rsid w:val="004434D3"/>
    <w:rsid w:val="00443B03"/>
    <w:rsid w:val="00443F13"/>
    <w:rsid w:val="0044428E"/>
    <w:rsid w:val="00444358"/>
    <w:rsid w:val="00444518"/>
    <w:rsid w:val="004445C8"/>
    <w:rsid w:val="0044493A"/>
    <w:rsid w:val="004449FE"/>
    <w:rsid w:val="00445018"/>
    <w:rsid w:val="0044547B"/>
    <w:rsid w:val="00445BEA"/>
    <w:rsid w:val="0044602A"/>
    <w:rsid w:val="00446098"/>
    <w:rsid w:val="00446701"/>
    <w:rsid w:val="004470A9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290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ADB"/>
    <w:rsid w:val="00460D58"/>
    <w:rsid w:val="004610DF"/>
    <w:rsid w:val="0046142F"/>
    <w:rsid w:val="004618AA"/>
    <w:rsid w:val="00461AAD"/>
    <w:rsid w:val="00462FC2"/>
    <w:rsid w:val="00463575"/>
    <w:rsid w:val="0046366C"/>
    <w:rsid w:val="00463B48"/>
    <w:rsid w:val="00464863"/>
    <w:rsid w:val="0046497D"/>
    <w:rsid w:val="00464BB3"/>
    <w:rsid w:val="00464C24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E5B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B3B"/>
    <w:rsid w:val="00480CE4"/>
    <w:rsid w:val="004811F6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4F3D"/>
    <w:rsid w:val="0048506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2B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3E0"/>
    <w:rsid w:val="004B165F"/>
    <w:rsid w:val="004B17B8"/>
    <w:rsid w:val="004B20C9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1D1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BF0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21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85A"/>
    <w:rsid w:val="004D1F1C"/>
    <w:rsid w:val="004D2085"/>
    <w:rsid w:val="004D20CC"/>
    <w:rsid w:val="004D280C"/>
    <w:rsid w:val="004D2B04"/>
    <w:rsid w:val="004D31F8"/>
    <w:rsid w:val="004D325C"/>
    <w:rsid w:val="004D3578"/>
    <w:rsid w:val="004D3E59"/>
    <w:rsid w:val="004D3F9B"/>
    <w:rsid w:val="004D41ED"/>
    <w:rsid w:val="004D4E33"/>
    <w:rsid w:val="004D547F"/>
    <w:rsid w:val="004D5741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0B02"/>
    <w:rsid w:val="004E1433"/>
    <w:rsid w:val="004E16B4"/>
    <w:rsid w:val="004E17FA"/>
    <w:rsid w:val="004E194E"/>
    <w:rsid w:val="004E1E6F"/>
    <w:rsid w:val="004E213A"/>
    <w:rsid w:val="004E2351"/>
    <w:rsid w:val="004E2519"/>
    <w:rsid w:val="004E290C"/>
    <w:rsid w:val="004E29F9"/>
    <w:rsid w:val="004E2B20"/>
    <w:rsid w:val="004E2C72"/>
    <w:rsid w:val="004E37F4"/>
    <w:rsid w:val="004E3C8D"/>
    <w:rsid w:val="004E3CAD"/>
    <w:rsid w:val="004E3EA1"/>
    <w:rsid w:val="004E4076"/>
    <w:rsid w:val="004E40C7"/>
    <w:rsid w:val="004E430E"/>
    <w:rsid w:val="004E4465"/>
    <w:rsid w:val="004E4673"/>
    <w:rsid w:val="004E5218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93D"/>
    <w:rsid w:val="004E7DAF"/>
    <w:rsid w:val="004E7E0A"/>
    <w:rsid w:val="004F0356"/>
    <w:rsid w:val="004F0579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479"/>
    <w:rsid w:val="005056AC"/>
    <w:rsid w:val="00506181"/>
    <w:rsid w:val="00506521"/>
    <w:rsid w:val="00506DAC"/>
    <w:rsid w:val="0051102B"/>
    <w:rsid w:val="00511ADC"/>
    <w:rsid w:val="00511BBF"/>
    <w:rsid w:val="0051203C"/>
    <w:rsid w:val="00512376"/>
    <w:rsid w:val="005123E9"/>
    <w:rsid w:val="00512440"/>
    <w:rsid w:val="0051258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42B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2EC9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77"/>
    <w:rsid w:val="00553F8F"/>
    <w:rsid w:val="0055412D"/>
    <w:rsid w:val="0055475F"/>
    <w:rsid w:val="00554767"/>
    <w:rsid w:val="00554B32"/>
    <w:rsid w:val="00554D6F"/>
    <w:rsid w:val="00554FEC"/>
    <w:rsid w:val="00555108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C60"/>
    <w:rsid w:val="00562EDF"/>
    <w:rsid w:val="005632A4"/>
    <w:rsid w:val="005633E5"/>
    <w:rsid w:val="0056369B"/>
    <w:rsid w:val="00563FD1"/>
    <w:rsid w:val="00564289"/>
    <w:rsid w:val="005643A0"/>
    <w:rsid w:val="005643DF"/>
    <w:rsid w:val="0056442B"/>
    <w:rsid w:val="00564615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679EC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5E4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618"/>
    <w:rsid w:val="00580A72"/>
    <w:rsid w:val="00580EBD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D3B"/>
    <w:rsid w:val="00585F03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21B"/>
    <w:rsid w:val="00592637"/>
    <w:rsid w:val="005927DD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D6"/>
    <w:rsid w:val="005957F8"/>
    <w:rsid w:val="005959F9"/>
    <w:rsid w:val="00595BFB"/>
    <w:rsid w:val="00595EE3"/>
    <w:rsid w:val="00596CFE"/>
    <w:rsid w:val="00597317"/>
    <w:rsid w:val="005975C3"/>
    <w:rsid w:val="00597A3E"/>
    <w:rsid w:val="00597F58"/>
    <w:rsid w:val="005A0340"/>
    <w:rsid w:val="005A0596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C"/>
    <w:rsid w:val="005A3776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1E32"/>
    <w:rsid w:val="005B20E7"/>
    <w:rsid w:val="005B2805"/>
    <w:rsid w:val="005B2868"/>
    <w:rsid w:val="005B2F9B"/>
    <w:rsid w:val="005B3090"/>
    <w:rsid w:val="005B37F5"/>
    <w:rsid w:val="005B3848"/>
    <w:rsid w:val="005B40F3"/>
    <w:rsid w:val="005B453F"/>
    <w:rsid w:val="005B459C"/>
    <w:rsid w:val="005B4760"/>
    <w:rsid w:val="005B5912"/>
    <w:rsid w:val="005B5C46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1B1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292"/>
    <w:rsid w:val="005D2377"/>
    <w:rsid w:val="005D266A"/>
    <w:rsid w:val="005D2882"/>
    <w:rsid w:val="005D2A77"/>
    <w:rsid w:val="005D2A98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5753"/>
    <w:rsid w:val="005D6159"/>
    <w:rsid w:val="005D62AF"/>
    <w:rsid w:val="005D63DF"/>
    <w:rsid w:val="005D675A"/>
    <w:rsid w:val="005D697C"/>
    <w:rsid w:val="005D6C9D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2233"/>
    <w:rsid w:val="005E230D"/>
    <w:rsid w:val="005E2747"/>
    <w:rsid w:val="005E2BC7"/>
    <w:rsid w:val="005E2C44"/>
    <w:rsid w:val="005E2C90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CA2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8F"/>
    <w:rsid w:val="006046DE"/>
    <w:rsid w:val="00604FA4"/>
    <w:rsid w:val="00605473"/>
    <w:rsid w:val="006057AB"/>
    <w:rsid w:val="006063B7"/>
    <w:rsid w:val="0060660B"/>
    <w:rsid w:val="00606952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0E63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438"/>
    <w:rsid w:val="0061787D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D93"/>
    <w:rsid w:val="00624EA1"/>
    <w:rsid w:val="006252F3"/>
    <w:rsid w:val="00625777"/>
    <w:rsid w:val="006257ED"/>
    <w:rsid w:val="00625BC0"/>
    <w:rsid w:val="00625CF6"/>
    <w:rsid w:val="0062622B"/>
    <w:rsid w:val="00626840"/>
    <w:rsid w:val="006269C7"/>
    <w:rsid w:val="00626C51"/>
    <w:rsid w:val="00626CF1"/>
    <w:rsid w:val="00626F7E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4CC"/>
    <w:rsid w:val="00632926"/>
    <w:rsid w:val="0063294B"/>
    <w:rsid w:val="00632A18"/>
    <w:rsid w:val="00632CF9"/>
    <w:rsid w:val="00632D90"/>
    <w:rsid w:val="006336D6"/>
    <w:rsid w:val="00633802"/>
    <w:rsid w:val="00633A2B"/>
    <w:rsid w:val="00633A8C"/>
    <w:rsid w:val="00633DBB"/>
    <w:rsid w:val="0063426B"/>
    <w:rsid w:val="0063426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020"/>
    <w:rsid w:val="00637260"/>
    <w:rsid w:val="0063790B"/>
    <w:rsid w:val="00637B51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939"/>
    <w:rsid w:val="0064695D"/>
    <w:rsid w:val="00646D7B"/>
    <w:rsid w:val="0064705B"/>
    <w:rsid w:val="00647336"/>
    <w:rsid w:val="006474A2"/>
    <w:rsid w:val="006474A9"/>
    <w:rsid w:val="00647E96"/>
    <w:rsid w:val="006508B8"/>
    <w:rsid w:val="006509C0"/>
    <w:rsid w:val="00650A04"/>
    <w:rsid w:val="00650B92"/>
    <w:rsid w:val="00650F4C"/>
    <w:rsid w:val="0065121F"/>
    <w:rsid w:val="0065163B"/>
    <w:rsid w:val="006516AF"/>
    <w:rsid w:val="006519D7"/>
    <w:rsid w:val="00651EAF"/>
    <w:rsid w:val="00651FC5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4F86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440E"/>
    <w:rsid w:val="006648CF"/>
    <w:rsid w:val="00664F78"/>
    <w:rsid w:val="0066550C"/>
    <w:rsid w:val="006656C1"/>
    <w:rsid w:val="00665790"/>
    <w:rsid w:val="006659AB"/>
    <w:rsid w:val="00665A86"/>
    <w:rsid w:val="00665CF6"/>
    <w:rsid w:val="006663D4"/>
    <w:rsid w:val="00666520"/>
    <w:rsid w:val="00666A1C"/>
    <w:rsid w:val="00666DA4"/>
    <w:rsid w:val="00666ECB"/>
    <w:rsid w:val="006672B0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8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69A7"/>
    <w:rsid w:val="006873AE"/>
    <w:rsid w:val="00687702"/>
    <w:rsid w:val="00687AFB"/>
    <w:rsid w:val="00687E50"/>
    <w:rsid w:val="0069010A"/>
    <w:rsid w:val="0069029B"/>
    <w:rsid w:val="00690399"/>
    <w:rsid w:val="00690790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79B"/>
    <w:rsid w:val="00694856"/>
    <w:rsid w:val="00694AED"/>
    <w:rsid w:val="00694E0A"/>
    <w:rsid w:val="00695679"/>
    <w:rsid w:val="00695808"/>
    <w:rsid w:val="00695A65"/>
    <w:rsid w:val="00695E94"/>
    <w:rsid w:val="00695FF8"/>
    <w:rsid w:val="0069638D"/>
    <w:rsid w:val="00696498"/>
    <w:rsid w:val="00696542"/>
    <w:rsid w:val="006966AD"/>
    <w:rsid w:val="00696F58"/>
    <w:rsid w:val="0069708C"/>
    <w:rsid w:val="006970E0"/>
    <w:rsid w:val="006971A8"/>
    <w:rsid w:val="00697FCB"/>
    <w:rsid w:val="006A01E4"/>
    <w:rsid w:val="006A05FB"/>
    <w:rsid w:val="006A06CB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B6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4D01"/>
    <w:rsid w:val="006B559A"/>
    <w:rsid w:val="006B56D7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D9D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4EF"/>
    <w:rsid w:val="006D2659"/>
    <w:rsid w:val="006D2F5E"/>
    <w:rsid w:val="006D357F"/>
    <w:rsid w:val="006D35D4"/>
    <w:rsid w:val="006D38B6"/>
    <w:rsid w:val="006D3A5D"/>
    <w:rsid w:val="006D3B39"/>
    <w:rsid w:val="006D3BF1"/>
    <w:rsid w:val="006D3F0D"/>
    <w:rsid w:val="006D4450"/>
    <w:rsid w:val="006D47A1"/>
    <w:rsid w:val="006D4FC5"/>
    <w:rsid w:val="006D5266"/>
    <w:rsid w:val="006D554A"/>
    <w:rsid w:val="006D59BD"/>
    <w:rsid w:val="006D5AAE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E73"/>
    <w:rsid w:val="006E72F2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1E7"/>
    <w:rsid w:val="006F56F9"/>
    <w:rsid w:val="006F570B"/>
    <w:rsid w:val="006F576B"/>
    <w:rsid w:val="006F5976"/>
    <w:rsid w:val="006F5A1E"/>
    <w:rsid w:val="006F5B0E"/>
    <w:rsid w:val="006F6A2D"/>
    <w:rsid w:val="006F6A70"/>
    <w:rsid w:val="006F7198"/>
    <w:rsid w:val="006F755B"/>
    <w:rsid w:val="006F7C05"/>
    <w:rsid w:val="006F7D52"/>
    <w:rsid w:val="006F7EBD"/>
    <w:rsid w:val="006F7FC9"/>
    <w:rsid w:val="0070000E"/>
    <w:rsid w:val="00700136"/>
    <w:rsid w:val="007002F8"/>
    <w:rsid w:val="007007B2"/>
    <w:rsid w:val="007007C2"/>
    <w:rsid w:val="00700894"/>
    <w:rsid w:val="00700970"/>
    <w:rsid w:val="00700ACE"/>
    <w:rsid w:val="00700D7D"/>
    <w:rsid w:val="007010F5"/>
    <w:rsid w:val="007014AF"/>
    <w:rsid w:val="007015A7"/>
    <w:rsid w:val="00701A18"/>
    <w:rsid w:val="00702014"/>
    <w:rsid w:val="0070204A"/>
    <w:rsid w:val="0070205A"/>
    <w:rsid w:val="007022BF"/>
    <w:rsid w:val="00702390"/>
    <w:rsid w:val="007025A0"/>
    <w:rsid w:val="0070265A"/>
    <w:rsid w:val="00702C81"/>
    <w:rsid w:val="007032CD"/>
    <w:rsid w:val="0070354C"/>
    <w:rsid w:val="00703AE1"/>
    <w:rsid w:val="00703F3B"/>
    <w:rsid w:val="007047A2"/>
    <w:rsid w:val="007047BC"/>
    <w:rsid w:val="007047F0"/>
    <w:rsid w:val="00704B74"/>
    <w:rsid w:val="00704DE1"/>
    <w:rsid w:val="00704E4D"/>
    <w:rsid w:val="00704E53"/>
    <w:rsid w:val="007050AB"/>
    <w:rsid w:val="0070538C"/>
    <w:rsid w:val="0070568F"/>
    <w:rsid w:val="00705FB1"/>
    <w:rsid w:val="0070619F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3AD7"/>
    <w:rsid w:val="00714E8F"/>
    <w:rsid w:val="007151DA"/>
    <w:rsid w:val="0071536E"/>
    <w:rsid w:val="00715459"/>
    <w:rsid w:val="00715600"/>
    <w:rsid w:val="00715633"/>
    <w:rsid w:val="00715752"/>
    <w:rsid w:val="00715BB8"/>
    <w:rsid w:val="00715DA9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2CEF"/>
    <w:rsid w:val="0072363E"/>
    <w:rsid w:val="00723C07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7BE"/>
    <w:rsid w:val="00727A45"/>
    <w:rsid w:val="00727D63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A5B"/>
    <w:rsid w:val="00734C3E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EE8"/>
    <w:rsid w:val="0073714B"/>
    <w:rsid w:val="0073776E"/>
    <w:rsid w:val="0073797F"/>
    <w:rsid w:val="00737AC0"/>
    <w:rsid w:val="00737AD3"/>
    <w:rsid w:val="00737F84"/>
    <w:rsid w:val="00737F95"/>
    <w:rsid w:val="00737FF8"/>
    <w:rsid w:val="00740396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461"/>
    <w:rsid w:val="00745573"/>
    <w:rsid w:val="0074560F"/>
    <w:rsid w:val="007458C5"/>
    <w:rsid w:val="00745B19"/>
    <w:rsid w:val="00745CDF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B14"/>
    <w:rsid w:val="00750D41"/>
    <w:rsid w:val="00751333"/>
    <w:rsid w:val="00751419"/>
    <w:rsid w:val="00751563"/>
    <w:rsid w:val="0075160F"/>
    <w:rsid w:val="007516B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9B9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1BC8"/>
    <w:rsid w:val="0076239F"/>
    <w:rsid w:val="00762482"/>
    <w:rsid w:val="00762570"/>
    <w:rsid w:val="00762618"/>
    <w:rsid w:val="00762710"/>
    <w:rsid w:val="00762908"/>
    <w:rsid w:val="00762C33"/>
    <w:rsid w:val="007630B7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65B"/>
    <w:rsid w:val="00765904"/>
    <w:rsid w:val="007659E4"/>
    <w:rsid w:val="00765DA8"/>
    <w:rsid w:val="00765DC8"/>
    <w:rsid w:val="00765EE2"/>
    <w:rsid w:val="00766818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2DB8"/>
    <w:rsid w:val="007730E9"/>
    <w:rsid w:val="0077324F"/>
    <w:rsid w:val="00773424"/>
    <w:rsid w:val="00773775"/>
    <w:rsid w:val="00773B3F"/>
    <w:rsid w:val="0077453B"/>
    <w:rsid w:val="00774C28"/>
    <w:rsid w:val="00774C99"/>
    <w:rsid w:val="00774CEA"/>
    <w:rsid w:val="00774F61"/>
    <w:rsid w:val="00775393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350"/>
    <w:rsid w:val="00781965"/>
    <w:rsid w:val="00781DD8"/>
    <w:rsid w:val="00781F0F"/>
    <w:rsid w:val="007821A4"/>
    <w:rsid w:val="007824F1"/>
    <w:rsid w:val="00782EC2"/>
    <w:rsid w:val="00783751"/>
    <w:rsid w:val="00783A4E"/>
    <w:rsid w:val="00783AAA"/>
    <w:rsid w:val="007841F1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5FDF"/>
    <w:rsid w:val="00786C6D"/>
    <w:rsid w:val="007873BE"/>
    <w:rsid w:val="00787577"/>
    <w:rsid w:val="00787895"/>
    <w:rsid w:val="007879FF"/>
    <w:rsid w:val="00787B40"/>
    <w:rsid w:val="00790E5C"/>
    <w:rsid w:val="00791242"/>
    <w:rsid w:val="007912AB"/>
    <w:rsid w:val="00792342"/>
    <w:rsid w:val="007925F9"/>
    <w:rsid w:val="007929EE"/>
    <w:rsid w:val="00792C9F"/>
    <w:rsid w:val="00793138"/>
    <w:rsid w:val="0079350D"/>
    <w:rsid w:val="00794161"/>
    <w:rsid w:val="007941E4"/>
    <w:rsid w:val="0079422D"/>
    <w:rsid w:val="007942E1"/>
    <w:rsid w:val="0079439A"/>
    <w:rsid w:val="00794D0F"/>
    <w:rsid w:val="0079520E"/>
    <w:rsid w:val="0079546F"/>
    <w:rsid w:val="00796884"/>
    <w:rsid w:val="007969C0"/>
    <w:rsid w:val="00796C29"/>
    <w:rsid w:val="00797346"/>
    <w:rsid w:val="0079739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152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F9"/>
    <w:rsid w:val="007A6C37"/>
    <w:rsid w:val="007A6DEE"/>
    <w:rsid w:val="007A7368"/>
    <w:rsid w:val="007A7435"/>
    <w:rsid w:val="007A74FA"/>
    <w:rsid w:val="007A7657"/>
    <w:rsid w:val="007A79AD"/>
    <w:rsid w:val="007B02BB"/>
    <w:rsid w:val="007B03D1"/>
    <w:rsid w:val="007B0502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42B"/>
    <w:rsid w:val="007B4527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B0F"/>
    <w:rsid w:val="007B6E39"/>
    <w:rsid w:val="007B7548"/>
    <w:rsid w:val="007B7A97"/>
    <w:rsid w:val="007B7BE4"/>
    <w:rsid w:val="007B7E29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9E0"/>
    <w:rsid w:val="007C5126"/>
    <w:rsid w:val="007C598E"/>
    <w:rsid w:val="007C5BFA"/>
    <w:rsid w:val="007C6146"/>
    <w:rsid w:val="007C61D1"/>
    <w:rsid w:val="007C6232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12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2E3"/>
    <w:rsid w:val="007D5324"/>
    <w:rsid w:val="007D5A7F"/>
    <w:rsid w:val="007D5C03"/>
    <w:rsid w:val="007D5EC7"/>
    <w:rsid w:val="007D5ED0"/>
    <w:rsid w:val="007D6084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235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3191"/>
    <w:rsid w:val="007F4238"/>
    <w:rsid w:val="007F436E"/>
    <w:rsid w:val="007F4955"/>
    <w:rsid w:val="007F4D82"/>
    <w:rsid w:val="007F557D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736"/>
    <w:rsid w:val="007F78C2"/>
    <w:rsid w:val="007F7CAF"/>
    <w:rsid w:val="008001C5"/>
    <w:rsid w:val="008001E3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3DA"/>
    <w:rsid w:val="00803D0E"/>
    <w:rsid w:val="00803D12"/>
    <w:rsid w:val="00803F96"/>
    <w:rsid w:val="008040A8"/>
    <w:rsid w:val="008042C2"/>
    <w:rsid w:val="00804351"/>
    <w:rsid w:val="008043A6"/>
    <w:rsid w:val="008044D6"/>
    <w:rsid w:val="0080451B"/>
    <w:rsid w:val="008045D5"/>
    <w:rsid w:val="00804ACD"/>
    <w:rsid w:val="00804C5D"/>
    <w:rsid w:val="00804CFE"/>
    <w:rsid w:val="0080507E"/>
    <w:rsid w:val="00805AD3"/>
    <w:rsid w:val="00805BE1"/>
    <w:rsid w:val="00805F78"/>
    <w:rsid w:val="0080631D"/>
    <w:rsid w:val="00806886"/>
    <w:rsid w:val="00806EBE"/>
    <w:rsid w:val="00806F78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92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52A"/>
    <w:rsid w:val="008149B8"/>
    <w:rsid w:val="00814ACB"/>
    <w:rsid w:val="0081531E"/>
    <w:rsid w:val="008155DB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74B"/>
    <w:rsid w:val="00820D6A"/>
    <w:rsid w:val="00820EC0"/>
    <w:rsid w:val="0082120F"/>
    <w:rsid w:val="00821442"/>
    <w:rsid w:val="00821509"/>
    <w:rsid w:val="00821599"/>
    <w:rsid w:val="008215CA"/>
    <w:rsid w:val="00821F3E"/>
    <w:rsid w:val="00822971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5ED0"/>
    <w:rsid w:val="0082655E"/>
    <w:rsid w:val="00826F33"/>
    <w:rsid w:val="0082731F"/>
    <w:rsid w:val="008279FA"/>
    <w:rsid w:val="00830849"/>
    <w:rsid w:val="008308D2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56C"/>
    <w:rsid w:val="00833659"/>
    <w:rsid w:val="0083386C"/>
    <w:rsid w:val="00833A34"/>
    <w:rsid w:val="00834086"/>
    <w:rsid w:val="0083432A"/>
    <w:rsid w:val="0083448B"/>
    <w:rsid w:val="00834531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3A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76C"/>
    <w:rsid w:val="00843E55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18C"/>
    <w:rsid w:val="00852A21"/>
    <w:rsid w:val="00852D09"/>
    <w:rsid w:val="00852D7A"/>
    <w:rsid w:val="00852F3C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5ED2"/>
    <w:rsid w:val="00866253"/>
    <w:rsid w:val="00866836"/>
    <w:rsid w:val="00866880"/>
    <w:rsid w:val="00866CCD"/>
    <w:rsid w:val="008671D3"/>
    <w:rsid w:val="00867902"/>
    <w:rsid w:val="00867923"/>
    <w:rsid w:val="00870E8A"/>
    <w:rsid w:val="00870EE7"/>
    <w:rsid w:val="00871284"/>
    <w:rsid w:val="00871484"/>
    <w:rsid w:val="008716D0"/>
    <w:rsid w:val="00871FB4"/>
    <w:rsid w:val="00872CF4"/>
    <w:rsid w:val="00873297"/>
    <w:rsid w:val="008734ED"/>
    <w:rsid w:val="00873534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BE7"/>
    <w:rsid w:val="00875E37"/>
    <w:rsid w:val="008761D0"/>
    <w:rsid w:val="008766B1"/>
    <w:rsid w:val="008768CA"/>
    <w:rsid w:val="00876E74"/>
    <w:rsid w:val="00876F9E"/>
    <w:rsid w:val="008772D0"/>
    <w:rsid w:val="00877884"/>
    <w:rsid w:val="00877E1C"/>
    <w:rsid w:val="00877E66"/>
    <w:rsid w:val="0088019A"/>
    <w:rsid w:val="008802A3"/>
    <w:rsid w:val="00880677"/>
    <w:rsid w:val="0088083E"/>
    <w:rsid w:val="00880898"/>
    <w:rsid w:val="00881784"/>
    <w:rsid w:val="00881AAF"/>
    <w:rsid w:val="00882262"/>
    <w:rsid w:val="0088240E"/>
    <w:rsid w:val="0088245B"/>
    <w:rsid w:val="008825B6"/>
    <w:rsid w:val="00882803"/>
    <w:rsid w:val="00882C28"/>
    <w:rsid w:val="008842ED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0C6E"/>
    <w:rsid w:val="008910CD"/>
    <w:rsid w:val="008911A3"/>
    <w:rsid w:val="008911E3"/>
    <w:rsid w:val="00891B28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39D"/>
    <w:rsid w:val="008968E0"/>
    <w:rsid w:val="008971F5"/>
    <w:rsid w:val="00897222"/>
    <w:rsid w:val="00897263"/>
    <w:rsid w:val="00897457"/>
    <w:rsid w:val="00897478"/>
    <w:rsid w:val="008976F7"/>
    <w:rsid w:val="0089794D"/>
    <w:rsid w:val="00897B72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0F2"/>
    <w:rsid w:val="008A42EB"/>
    <w:rsid w:val="008A4309"/>
    <w:rsid w:val="008A45A6"/>
    <w:rsid w:val="008A481B"/>
    <w:rsid w:val="008A4871"/>
    <w:rsid w:val="008A4B4A"/>
    <w:rsid w:val="008A4D0A"/>
    <w:rsid w:val="008A4DE3"/>
    <w:rsid w:val="008A4ECE"/>
    <w:rsid w:val="008A621D"/>
    <w:rsid w:val="008A62F5"/>
    <w:rsid w:val="008A6616"/>
    <w:rsid w:val="008A6715"/>
    <w:rsid w:val="008A70C2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954"/>
    <w:rsid w:val="008B4F25"/>
    <w:rsid w:val="008B5030"/>
    <w:rsid w:val="008B577F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469"/>
    <w:rsid w:val="008D1525"/>
    <w:rsid w:val="008D196F"/>
    <w:rsid w:val="008D1BC6"/>
    <w:rsid w:val="008D1D07"/>
    <w:rsid w:val="008D1F9A"/>
    <w:rsid w:val="008D21EB"/>
    <w:rsid w:val="008D2493"/>
    <w:rsid w:val="008D271E"/>
    <w:rsid w:val="008D33B4"/>
    <w:rsid w:val="008D370D"/>
    <w:rsid w:val="008D3801"/>
    <w:rsid w:val="008D3948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5445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70B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DF3"/>
    <w:rsid w:val="008F0D03"/>
    <w:rsid w:val="008F0DD4"/>
    <w:rsid w:val="008F11C5"/>
    <w:rsid w:val="008F29E5"/>
    <w:rsid w:val="008F2B99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5C5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C0C"/>
    <w:rsid w:val="00904DC9"/>
    <w:rsid w:val="009051B2"/>
    <w:rsid w:val="0090584C"/>
    <w:rsid w:val="00905A7F"/>
    <w:rsid w:val="00906145"/>
    <w:rsid w:val="00906154"/>
    <w:rsid w:val="00906392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64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2C7"/>
    <w:rsid w:val="009144AF"/>
    <w:rsid w:val="0091463E"/>
    <w:rsid w:val="009148DE"/>
    <w:rsid w:val="0091554A"/>
    <w:rsid w:val="009155A4"/>
    <w:rsid w:val="009159E5"/>
    <w:rsid w:val="00915A22"/>
    <w:rsid w:val="00915AAE"/>
    <w:rsid w:val="00915B81"/>
    <w:rsid w:val="00915D08"/>
    <w:rsid w:val="009161A4"/>
    <w:rsid w:val="00916AE3"/>
    <w:rsid w:val="00916E6B"/>
    <w:rsid w:val="00916F8D"/>
    <w:rsid w:val="009170D2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4D4"/>
    <w:rsid w:val="00924509"/>
    <w:rsid w:val="009245E9"/>
    <w:rsid w:val="00924B0D"/>
    <w:rsid w:val="00924C09"/>
    <w:rsid w:val="00925221"/>
    <w:rsid w:val="00926060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AB8"/>
    <w:rsid w:val="00931DE7"/>
    <w:rsid w:val="00931E8A"/>
    <w:rsid w:val="00931FBB"/>
    <w:rsid w:val="0093227C"/>
    <w:rsid w:val="0093228A"/>
    <w:rsid w:val="00933119"/>
    <w:rsid w:val="00933764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0C0"/>
    <w:rsid w:val="009362CD"/>
    <w:rsid w:val="009366EF"/>
    <w:rsid w:val="009368E9"/>
    <w:rsid w:val="00936B14"/>
    <w:rsid w:val="009370B6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84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3C95"/>
    <w:rsid w:val="0095415E"/>
    <w:rsid w:val="009549D1"/>
    <w:rsid w:val="00954A91"/>
    <w:rsid w:val="00954D04"/>
    <w:rsid w:val="00955187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14"/>
    <w:rsid w:val="009571FD"/>
    <w:rsid w:val="00957561"/>
    <w:rsid w:val="00957711"/>
    <w:rsid w:val="00957F64"/>
    <w:rsid w:val="00960020"/>
    <w:rsid w:val="00960041"/>
    <w:rsid w:val="009601C7"/>
    <w:rsid w:val="00960A60"/>
    <w:rsid w:val="0096141A"/>
    <w:rsid w:val="0096148E"/>
    <w:rsid w:val="0096177C"/>
    <w:rsid w:val="00961A7F"/>
    <w:rsid w:val="00961C14"/>
    <w:rsid w:val="00961FF8"/>
    <w:rsid w:val="009623B3"/>
    <w:rsid w:val="009625F8"/>
    <w:rsid w:val="00962B61"/>
    <w:rsid w:val="00963164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99D"/>
    <w:rsid w:val="009659F7"/>
    <w:rsid w:val="00965BE3"/>
    <w:rsid w:val="00965FC1"/>
    <w:rsid w:val="0096637B"/>
    <w:rsid w:val="009663B3"/>
    <w:rsid w:val="009667E6"/>
    <w:rsid w:val="00966B27"/>
    <w:rsid w:val="00966FEB"/>
    <w:rsid w:val="00967173"/>
    <w:rsid w:val="00967182"/>
    <w:rsid w:val="0096729E"/>
    <w:rsid w:val="00967529"/>
    <w:rsid w:val="009677F8"/>
    <w:rsid w:val="00967DBA"/>
    <w:rsid w:val="00967E96"/>
    <w:rsid w:val="0097010B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02"/>
    <w:rsid w:val="00972852"/>
    <w:rsid w:val="00973189"/>
    <w:rsid w:val="00973A2D"/>
    <w:rsid w:val="00974BE5"/>
    <w:rsid w:val="0097503F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1D6D"/>
    <w:rsid w:val="009822B4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56CA"/>
    <w:rsid w:val="00986076"/>
    <w:rsid w:val="009862AE"/>
    <w:rsid w:val="009870CB"/>
    <w:rsid w:val="00987475"/>
    <w:rsid w:val="00990196"/>
    <w:rsid w:val="00990ABB"/>
    <w:rsid w:val="00990B4D"/>
    <w:rsid w:val="00991687"/>
    <w:rsid w:val="00991B1F"/>
    <w:rsid w:val="00991B88"/>
    <w:rsid w:val="00991BDA"/>
    <w:rsid w:val="00991C63"/>
    <w:rsid w:val="00991F86"/>
    <w:rsid w:val="009921C2"/>
    <w:rsid w:val="00992294"/>
    <w:rsid w:val="00992572"/>
    <w:rsid w:val="00992606"/>
    <w:rsid w:val="009929B0"/>
    <w:rsid w:val="00992CC7"/>
    <w:rsid w:val="00992D4B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95E"/>
    <w:rsid w:val="00996FCB"/>
    <w:rsid w:val="0099792E"/>
    <w:rsid w:val="00997B26"/>
    <w:rsid w:val="00997C32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3F5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6B0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675"/>
    <w:rsid w:val="009B090E"/>
    <w:rsid w:val="009B0D8A"/>
    <w:rsid w:val="009B0FDB"/>
    <w:rsid w:val="009B0FE8"/>
    <w:rsid w:val="009B3442"/>
    <w:rsid w:val="009B35C9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5EF"/>
    <w:rsid w:val="009B57B8"/>
    <w:rsid w:val="009B610D"/>
    <w:rsid w:val="009B63FD"/>
    <w:rsid w:val="009B6740"/>
    <w:rsid w:val="009B6A79"/>
    <w:rsid w:val="009B6CF0"/>
    <w:rsid w:val="009B71EC"/>
    <w:rsid w:val="009B747B"/>
    <w:rsid w:val="009B7A8A"/>
    <w:rsid w:val="009B7C97"/>
    <w:rsid w:val="009B7C9B"/>
    <w:rsid w:val="009B7D9E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3E1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BCF"/>
    <w:rsid w:val="009C70E7"/>
    <w:rsid w:val="009C724A"/>
    <w:rsid w:val="009C7385"/>
    <w:rsid w:val="009C79C4"/>
    <w:rsid w:val="009C7C48"/>
    <w:rsid w:val="009D0517"/>
    <w:rsid w:val="009D0C11"/>
    <w:rsid w:val="009D0C4A"/>
    <w:rsid w:val="009D0D6C"/>
    <w:rsid w:val="009D12B9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21F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6B4D"/>
    <w:rsid w:val="009D759A"/>
    <w:rsid w:val="009D7A8F"/>
    <w:rsid w:val="009D7BBB"/>
    <w:rsid w:val="009D7D3C"/>
    <w:rsid w:val="009D7E59"/>
    <w:rsid w:val="009E0262"/>
    <w:rsid w:val="009E0304"/>
    <w:rsid w:val="009E08C1"/>
    <w:rsid w:val="009E10D6"/>
    <w:rsid w:val="009E1366"/>
    <w:rsid w:val="009E13EB"/>
    <w:rsid w:val="009E1CDC"/>
    <w:rsid w:val="009E2792"/>
    <w:rsid w:val="009E2F05"/>
    <w:rsid w:val="009E2F1B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73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0E4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9F7F48"/>
    <w:rsid w:val="00A001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06C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D7A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722D"/>
    <w:rsid w:val="00A17AB4"/>
    <w:rsid w:val="00A17E13"/>
    <w:rsid w:val="00A17EE6"/>
    <w:rsid w:val="00A20278"/>
    <w:rsid w:val="00A202B4"/>
    <w:rsid w:val="00A205C6"/>
    <w:rsid w:val="00A20C11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0FB"/>
    <w:rsid w:val="00A254B2"/>
    <w:rsid w:val="00A2560E"/>
    <w:rsid w:val="00A256FE"/>
    <w:rsid w:val="00A25B46"/>
    <w:rsid w:val="00A2686D"/>
    <w:rsid w:val="00A26A46"/>
    <w:rsid w:val="00A26C0D"/>
    <w:rsid w:val="00A27028"/>
    <w:rsid w:val="00A278CD"/>
    <w:rsid w:val="00A27B8D"/>
    <w:rsid w:val="00A27D3C"/>
    <w:rsid w:val="00A27D43"/>
    <w:rsid w:val="00A27E28"/>
    <w:rsid w:val="00A27E96"/>
    <w:rsid w:val="00A3063E"/>
    <w:rsid w:val="00A309F6"/>
    <w:rsid w:val="00A318B5"/>
    <w:rsid w:val="00A31BD7"/>
    <w:rsid w:val="00A32082"/>
    <w:rsid w:val="00A322E9"/>
    <w:rsid w:val="00A3230B"/>
    <w:rsid w:val="00A32411"/>
    <w:rsid w:val="00A3277A"/>
    <w:rsid w:val="00A334B6"/>
    <w:rsid w:val="00A3351E"/>
    <w:rsid w:val="00A33FBD"/>
    <w:rsid w:val="00A340A1"/>
    <w:rsid w:val="00A34147"/>
    <w:rsid w:val="00A342D1"/>
    <w:rsid w:val="00A34354"/>
    <w:rsid w:val="00A34490"/>
    <w:rsid w:val="00A34F98"/>
    <w:rsid w:val="00A35465"/>
    <w:rsid w:val="00A35DFE"/>
    <w:rsid w:val="00A3663A"/>
    <w:rsid w:val="00A367BA"/>
    <w:rsid w:val="00A36A41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A4"/>
    <w:rsid w:val="00A420E6"/>
    <w:rsid w:val="00A42A2B"/>
    <w:rsid w:val="00A430A3"/>
    <w:rsid w:val="00A433BE"/>
    <w:rsid w:val="00A434B6"/>
    <w:rsid w:val="00A43A19"/>
    <w:rsid w:val="00A43BB1"/>
    <w:rsid w:val="00A43BE3"/>
    <w:rsid w:val="00A43E0E"/>
    <w:rsid w:val="00A43F7C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746"/>
    <w:rsid w:val="00A4793A"/>
    <w:rsid w:val="00A47C8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20F"/>
    <w:rsid w:val="00A518B3"/>
    <w:rsid w:val="00A51B29"/>
    <w:rsid w:val="00A524DA"/>
    <w:rsid w:val="00A527B1"/>
    <w:rsid w:val="00A527D4"/>
    <w:rsid w:val="00A529E6"/>
    <w:rsid w:val="00A52AE0"/>
    <w:rsid w:val="00A52F38"/>
    <w:rsid w:val="00A53464"/>
    <w:rsid w:val="00A53724"/>
    <w:rsid w:val="00A53996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40C"/>
    <w:rsid w:val="00A57B8D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B18"/>
    <w:rsid w:val="00A71DF6"/>
    <w:rsid w:val="00A72055"/>
    <w:rsid w:val="00A7297A"/>
    <w:rsid w:val="00A72E3D"/>
    <w:rsid w:val="00A7304B"/>
    <w:rsid w:val="00A732FC"/>
    <w:rsid w:val="00A7344D"/>
    <w:rsid w:val="00A737B6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29A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35E"/>
    <w:rsid w:val="00A8350A"/>
    <w:rsid w:val="00A837DD"/>
    <w:rsid w:val="00A83A67"/>
    <w:rsid w:val="00A83A9E"/>
    <w:rsid w:val="00A83B70"/>
    <w:rsid w:val="00A83CBE"/>
    <w:rsid w:val="00A83EC4"/>
    <w:rsid w:val="00A83F6D"/>
    <w:rsid w:val="00A84007"/>
    <w:rsid w:val="00A846CC"/>
    <w:rsid w:val="00A847DA"/>
    <w:rsid w:val="00A84E81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9EF"/>
    <w:rsid w:val="00A87AA6"/>
    <w:rsid w:val="00A9009C"/>
    <w:rsid w:val="00A910B7"/>
    <w:rsid w:val="00A913B4"/>
    <w:rsid w:val="00A91791"/>
    <w:rsid w:val="00A91A78"/>
    <w:rsid w:val="00A91E08"/>
    <w:rsid w:val="00A91E8C"/>
    <w:rsid w:val="00A9289F"/>
    <w:rsid w:val="00A92B3E"/>
    <w:rsid w:val="00A92EC3"/>
    <w:rsid w:val="00A9360C"/>
    <w:rsid w:val="00A938BB"/>
    <w:rsid w:val="00A93A61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54F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CD5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A83"/>
    <w:rsid w:val="00AC1BAC"/>
    <w:rsid w:val="00AC1C5B"/>
    <w:rsid w:val="00AC200F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5A47"/>
    <w:rsid w:val="00AC62A4"/>
    <w:rsid w:val="00AC6DB4"/>
    <w:rsid w:val="00AC749B"/>
    <w:rsid w:val="00AC79E9"/>
    <w:rsid w:val="00AC7AC5"/>
    <w:rsid w:val="00AD0B29"/>
    <w:rsid w:val="00AD1CD8"/>
    <w:rsid w:val="00AD213E"/>
    <w:rsid w:val="00AD304D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D0D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A13"/>
    <w:rsid w:val="00AE2C48"/>
    <w:rsid w:val="00AE2CF2"/>
    <w:rsid w:val="00AE30CD"/>
    <w:rsid w:val="00AE3918"/>
    <w:rsid w:val="00AE3E5C"/>
    <w:rsid w:val="00AE4197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987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1DAC"/>
    <w:rsid w:val="00AF1E42"/>
    <w:rsid w:val="00AF264C"/>
    <w:rsid w:val="00AF2964"/>
    <w:rsid w:val="00AF2AD1"/>
    <w:rsid w:val="00AF313D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81"/>
    <w:rsid w:val="00B0049E"/>
    <w:rsid w:val="00B00B7C"/>
    <w:rsid w:val="00B017D2"/>
    <w:rsid w:val="00B01E27"/>
    <w:rsid w:val="00B02590"/>
    <w:rsid w:val="00B0261A"/>
    <w:rsid w:val="00B02898"/>
    <w:rsid w:val="00B02938"/>
    <w:rsid w:val="00B03017"/>
    <w:rsid w:val="00B03207"/>
    <w:rsid w:val="00B03363"/>
    <w:rsid w:val="00B0381B"/>
    <w:rsid w:val="00B0386E"/>
    <w:rsid w:val="00B03B8B"/>
    <w:rsid w:val="00B03BB5"/>
    <w:rsid w:val="00B03E67"/>
    <w:rsid w:val="00B04F8D"/>
    <w:rsid w:val="00B05005"/>
    <w:rsid w:val="00B05643"/>
    <w:rsid w:val="00B0577B"/>
    <w:rsid w:val="00B05AB0"/>
    <w:rsid w:val="00B05AE9"/>
    <w:rsid w:val="00B05B02"/>
    <w:rsid w:val="00B05BA8"/>
    <w:rsid w:val="00B05D12"/>
    <w:rsid w:val="00B05DCB"/>
    <w:rsid w:val="00B05EF8"/>
    <w:rsid w:val="00B05F21"/>
    <w:rsid w:val="00B0625B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DB3"/>
    <w:rsid w:val="00B14E3D"/>
    <w:rsid w:val="00B15449"/>
    <w:rsid w:val="00B15CA9"/>
    <w:rsid w:val="00B1655A"/>
    <w:rsid w:val="00B167F0"/>
    <w:rsid w:val="00B16B78"/>
    <w:rsid w:val="00B170C1"/>
    <w:rsid w:val="00B171FE"/>
    <w:rsid w:val="00B1742E"/>
    <w:rsid w:val="00B17453"/>
    <w:rsid w:val="00B177C2"/>
    <w:rsid w:val="00B20D26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2D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BB7"/>
    <w:rsid w:val="00B41CC3"/>
    <w:rsid w:val="00B41FCD"/>
    <w:rsid w:val="00B423E0"/>
    <w:rsid w:val="00B42446"/>
    <w:rsid w:val="00B425D1"/>
    <w:rsid w:val="00B42C52"/>
    <w:rsid w:val="00B433A0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0EE2"/>
    <w:rsid w:val="00B61397"/>
    <w:rsid w:val="00B615A8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3DD"/>
    <w:rsid w:val="00B657C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6C40"/>
    <w:rsid w:val="00B67480"/>
    <w:rsid w:val="00B67B97"/>
    <w:rsid w:val="00B67CF6"/>
    <w:rsid w:val="00B67CFF"/>
    <w:rsid w:val="00B67F19"/>
    <w:rsid w:val="00B702B9"/>
    <w:rsid w:val="00B70F83"/>
    <w:rsid w:val="00B71198"/>
    <w:rsid w:val="00B71E30"/>
    <w:rsid w:val="00B71F6B"/>
    <w:rsid w:val="00B72C7C"/>
    <w:rsid w:val="00B72F71"/>
    <w:rsid w:val="00B72F79"/>
    <w:rsid w:val="00B7349D"/>
    <w:rsid w:val="00B736C4"/>
    <w:rsid w:val="00B737BF"/>
    <w:rsid w:val="00B73F49"/>
    <w:rsid w:val="00B749FC"/>
    <w:rsid w:val="00B74A60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1F0"/>
    <w:rsid w:val="00B824D7"/>
    <w:rsid w:val="00B82A2C"/>
    <w:rsid w:val="00B82F34"/>
    <w:rsid w:val="00B82FC4"/>
    <w:rsid w:val="00B833AD"/>
    <w:rsid w:val="00B83600"/>
    <w:rsid w:val="00B836D6"/>
    <w:rsid w:val="00B83BB2"/>
    <w:rsid w:val="00B84ABC"/>
    <w:rsid w:val="00B84BA9"/>
    <w:rsid w:val="00B84FAE"/>
    <w:rsid w:val="00B8505C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9028E"/>
    <w:rsid w:val="00B90517"/>
    <w:rsid w:val="00B90708"/>
    <w:rsid w:val="00B90930"/>
    <w:rsid w:val="00B90E19"/>
    <w:rsid w:val="00B91D30"/>
    <w:rsid w:val="00B91EDE"/>
    <w:rsid w:val="00B924F7"/>
    <w:rsid w:val="00B93138"/>
    <w:rsid w:val="00B93140"/>
    <w:rsid w:val="00B932C9"/>
    <w:rsid w:val="00B9338B"/>
    <w:rsid w:val="00B93840"/>
    <w:rsid w:val="00B93F62"/>
    <w:rsid w:val="00B9400B"/>
    <w:rsid w:val="00B9450B"/>
    <w:rsid w:val="00B945E6"/>
    <w:rsid w:val="00B9466E"/>
    <w:rsid w:val="00B949E3"/>
    <w:rsid w:val="00B94D7F"/>
    <w:rsid w:val="00B95035"/>
    <w:rsid w:val="00B95115"/>
    <w:rsid w:val="00B9548B"/>
    <w:rsid w:val="00B958FE"/>
    <w:rsid w:val="00B95A63"/>
    <w:rsid w:val="00B95F84"/>
    <w:rsid w:val="00B963A6"/>
    <w:rsid w:val="00B968C8"/>
    <w:rsid w:val="00B96CA4"/>
    <w:rsid w:val="00B96D1A"/>
    <w:rsid w:val="00B96D43"/>
    <w:rsid w:val="00B9795D"/>
    <w:rsid w:val="00B97986"/>
    <w:rsid w:val="00B97BDA"/>
    <w:rsid w:val="00B97C15"/>
    <w:rsid w:val="00B97EA9"/>
    <w:rsid w:val="00BA033D"/>
    <w:rsid w:val="00BA057E"/>
    <w:rsid w:val="00BA0587"/>
    <w:rsid w:val="00BA06DD"/>
    <w:rsid w:val="00BA0A3C"/>
    <w:rsid w:val="00BA0D7F"/>
    <w:rsid w:val="00BA0E52"/>
    <w:rsid w:val="00BA0FC3"/>
    <w:rsid w:val="00BA1506"/>
    <w:rsid w:val="00BA1E4E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B5A"/>
    <w:rsid w:val="00BA51D9"/>
    <w:rsid w:val="00BA578E"/>
    <w:rsid w:val="00BA646C"/>
    <w:rsid w:val="00BA6E00"/>
    <w:rsid w:val="00BA7195"/>
    <w:rsid w:val="00BA7349"/>
    <w:rsid w:val="00BA75B6"/>
    <w:rsid w:val="00BA7640"/>
    <w:rsid w:val="00BA7B4F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2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64E"/>
    <w:rsid w:val="00BC1E1C"/>
    <w:rsid w:val="00BC214E"/>
    <w:rsid w:val="00BC238C"/>
    <w:rsid w:val="00BC29F9"/>
    <w:rsid w:val="00BC2C05"/>
    <w:rsid w:val="00BC2E6C"/>
    <w:rsid w:val="00BC30D4"/>
    <w:rsid w:val="00BC35D6"/>
    <w:rsid w:val="00BC3A08"/>
    <w:rsid w:val="00BC3EDF"/>
    <w:rsid w:val="00BC41F2"/>
    <w:rsid w:val="00BC477E"/>
    <w:rsid w:val="00BC47DC"/>
    <w:rsid w:val="00BC4BD6"/>
    <w:rsid w:val="00BC530E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4B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0D8"/>
    <w:rsid w:val="00BD2157"/>
    <w:rsid w:val="00BD2277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5BAD"/>
    <w:rsid w:val="00BD612B"/>
    <w:rsid w:val="00BD678C"/>
    <w:rsid w:val="00BD6A7A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172F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481"/>
    <w:rsid w:val="00BE6361"/>
    <w:rsid w:val="00BE639C"/>
    <w:rsid w:val="00BE6907"/>
    <w:rsid w:val="00BE6B42"/>
    <w:rsid w:val="00BE731D"/>
    <w:rsid w:val="00BE7408"/>
    <w:rsid w:val="00BE7C2E"/>
    <w:rsid w:val="00BE7E70"/>
    <w:rsid w:val="00BE7EB1"/>
    <w:rsid w:val="00BF007C"/>
    <w:rsid w:val="00BF01EE"/>
    <w:rsid w:val="00BF01F1"/>
    <w:rsid w:val="00BF03EB"/>
    <w:rsid w:val="00BF06DF"/>
    <w:rsid w:val="00BF0DC9"/>
    <w:rsid w:val="00BF1977"/>
    <w:rsid w:val="00BF1A50"/>
    <w:rsid w:val="00BF1ABA"/>
    <w:rsid w:val="00BF1B23"/>
    <w:rsid w:val="00BF1C27"/>
    <w:rsid w:val="00BF1C99"/>
    <w:rsid w:val="00BF207E"/>
    <w:rsid w:val="00BF20F6"/>
    <w:rsid w:val="00BF22B7"/>
    <w:rsid w:val="00BF2320"/>
    <w:rsid w:val="00BF35BE"/>
    <w:rsid w:val="00BF3709"/>
    <w:rsid w:val="00BF386D"/>
    <w:rsid w:val="00BF3916"/>
    <w:rsid w:val="00BF3AF7"/>
    <w:rsid w:val="00BF402E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79C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428"/>
    <w:rsid w:val="00C03869"/>
    <w:rsid w:val="00C03968"/>
    <w:rsid w:val="00C03D2A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30E"/>
    <w:rsid w:val="00C137E0"/>
    <w:rsid w:val="00C143A3"/>
    <w:rsid w:val="00C143B3"/>
    <w:rsid w:val="00C147F2"/>
    <w:rsid w:val="00C14B21"/>
    <w:rsid w:val="00C14CEC"/>
    <w:rsid w:val="00C15069"/>
    <w:rsid w:val="00C1543F"/>
    <w:rsid w:val="00C15557"/>
    <w:rsid w:val="00C15664"/>
    <w:rsid w:val="00C1597C"/>
    <w:rsid w:val="00C159AF"/>
    <w:rsid w:val="00C15AB5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07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74B"/>
    <w:rsid w:val="00C33C16"/>
    <w:rsid w:val="00C346DD"/>
    <w:rsid w:val="00C35282"/>
    <w:rsid w:val="00C35FD7"/>
    <w:rsid w:val="00C362F9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1D"/>
    <w:rsid w:val="00C4103E"/>
    <w:rsid w:val="00C4166C"/>
    <w:rsid w:val="00C41879"/>
    <w:rsid w:val="00C41F57"/>
    <w:rsid w:val="00C421DB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5023E"/>
    <w:rsid w:val="00C50CAC"/>
    <w:rsid w:val="00C50D3A"/>
    <w:rsid w:val="00C50FEC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53E"/>
    <w:rsid w:val="00C557E0"/>
    <w:rsid w:val="00C5585D"/>
    <w:rsid w:val="00C55B1B"/>
    <w:rsid w:val="00C55D37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784"/>
    <w:rsid w:val="00C61BCF"/>
    <w:rsid w:val="00C62027"/>
    <w:rsid w:val="00C62AC8"/>
    <w:rsid w:val="00C62C48"/>
    <w:rsid w:val="00C63019"/>
    <w:rsid w:val="00C630DD"/>
    <w:rsid w:val="00C63174"/>
    <w:rsid w:val="00C63376"/>
    <w:rsid w:val="00C633BA"/>
    <w:rsid w:val="00C634C8"/>
    <w:rsid w:val="00C63589"/>
    <w:rsid w:val="00C6381C"/>
    <w:rsid w:val="00C63A98"/>
    <w:rsid w:val="00C63BC9"/>
    <w:rsid w:val="00C63E8C"/>
    <w:rsid w:val="00C63F2C"/>
    <w:rsid w:val="00C64440"/>
    <w:rsid w:val="00C6463A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4DA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41"/>
    <w:rsid w:val="00C77D6A"/>
    <w:rsid w:val="00C803A7"/>
    <w:rsid w:val="00C80432"/>
    <w:rsid w:val="00C80525"/>
    <w:rsid w:val="00C8097C"/>
    <w:rsid w:val="00C80C1B"/>
    <w:rsid w:val="00C80CFA"/>
    <w:rsid w:val="00C80F9C"/>
    <w:rsid w:val="00C812CA"/>
    <w:rsid w:val="00C8180B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6E"/>
    <w:rsid w:val="00C8338F"/>
    <w:rsid w:val="00C835D6"/>
    <w:rsid w:val="00C83D56"/>
    <w:rsid w:val="00C841C6"/>
    <w:rsid w:val="00C84659"/>
    <w:rsid w:val="00C846E5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8F3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592"/>
    <w:rsid w:val="00CA079D"/>
    <w:rsid w:val="00CA08EC"/>
    <w:rsid w:val="00CA0A4A"/>
    <w:rsid w:val="00CA0BBA"/>
    <w:rsid w:val="00CA1292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3F99"/>
    <w:rsid w:val="00CA4A7D"/>
    <w:rsid w:val="00CA505E"/>
    <w:rsid w:val="00CA5296"/>
    <w:rsid w:val="00CA5361"/>
    <w:rsid w:val="00CA5903"/>
    <w:rsid w:val="00CA6050"/>
    <w:rsid w:val="00CA60C5"/>
    <w:rsid w:val="00CA61DE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A3F"/>
    <w:rsid w:val="00CB3E90"/>
    <w:rsid w:val="00CB40FF"/>
    <w:rsid w:val="00CB41F9"/>
    <w:rsid w:val="00CB49A1"/>
    <w:rsid w:val="00CB4A90"/>
    <w:rsid w:val="00CB4BF0"/>
    <w:rsid w:val="00CB4D89"/>
    <w:rsid w:val="00CB5002"/>
    <w:rsid w:val="00CB546C"/>
    <w:rsid w:val="00CB54D1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682"/>
    <w:rsid w:val="00CC4846"/>
    <w:rsid w:val="00CC485A"/>
    <w:rsid w:val="00CC4885"/>
    <w:rsid w:val="00CC5026"/>
    <w:rsid w:val="00CC5340"/>
    <w:rsid w:val="00CC5ECB"/>
    <w:rsid w:val="00CC6124"/>
    <w:rsid w:val="00CC61F0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B52"/>
    <w:rsid w:val="00CC7D69"/>
    <w:rsid w:val="00CD01FD"/>
    <w:rsid w:val="00CD0649"/>
    <w:rsid w:val="00CD0869"/>
    <w:rsid w:val="00CD0902"/>
    <w:rsid w:val="00CD0E94"/>
    <w:rsid w:val="00CD123D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1C2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E0D"/>
    <w:rsid w:val="00CD7785"/>
    <w:rsid w:val="00CD77D9"/>
    <w:rsid w:val="00CD783F"/>
    <w:rsid w:val="00CD7A8E"/>
    <w:rsid w:val="00CE00FD"/>
    <w:rsid w:val="00CE010B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7CE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1B0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D84"/>
    <w:rsid w:val="00D02ED1"/>
    <w:rsid w:val="00D02F0D"/>
    <w:rsid w:val="00D031B8"/>
    <w:rsid w:val="00D03321"/>
    <w:rsid w:val="00D0368B"/>
    <w:rsid w:val="00D03AA0"/>
    <w:rsid w:val="00D03CBB"/>
    <w:rsid w:val="00D03EC6"/>
    <w:rsid w:val="00D03F9A"/>
    <w:rsid w:val="00D042A8"/>
    <w:rsid w:val="00D04305"/>
    <w:rsid w:val="00D04BA7"/>
    <w:rsid w:val="00D04DD9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2E13"/>
    <w:rsid w:val="00D1317F"/>
    <w:rsid w:val="00D13424"/>
    <w:rsid w:val="00D134E4"/>
    <w:rsid w:val="00D134F7"/>
    <w:rsid w:val="00D13A13"/>
    <w:rsid w:val="00D13DCE"/>
    <w:rsid w:val="00D13DFD"/>
    <w:rsid w:val="00D1408F"/>
    <w:rsid w:val="00D1471D"/>
    <w:rsid w:val="00D14A57"/>
    <w:rsid w:val="00D14DC2"/>
    <w:rsid w:val="00D14E14"/>
    <w:rsid w:val="00D14F7A"/>
    <w:rsid w:val="00D14FD8"/>
    <w:rsid w:val="00D15169"/>
    <w:rsid w:val="00D1533D"/>
    <w:rsid w:val="00D15956"/>
    <w:rsid w:val="00D15AB6"/>
    <w:rsid w:val="00D16325"/>
    <w:rsid w:val="00D16369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D8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141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EC"/>
    <w:rsid w:val="00D3527E"/>
    <w:rsid w:val="00D353EE"/>
    <w:rsid w:val="00D3548F"/>
    <w:rsid w:val="00D354FF"/>
    <w:rsid w:val="00D35574"/>
    <w:rsid w:val="00D3565C"/>
    <w:rsid w:val="00D35699"/>
    <w:rsid w:val="00D35784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2E4F"/>
    <w:rsid w:val="00D42F2F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2C"/>
    <w:rsid w:val="00D4728A"/>
    <w:rsid w:val="00D4759E"/>
    <w:rsid w:val="00D47855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570"/>
    <w:rsid w:val="00D5486B"/>
    <w:rsid w:val="00D548BF"/>
    <w:rsid w:val="00D549F3"/>
    <w:rsid w:val="00D54A28"/>
    <w:rsid w:val="00D54AD0"/>
    <w:rsid w:val="00D55E6F"/>
    <w:rsid w:val="00D563D7"/>
    <w:rsid w:val="00D56E05"/>
    <w:rsid w:val="00D56E6F"/>
    <w:rsid w:val="00D57213"/>
    <w:rsid w:val="00D575B1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49D"/>
    <w:rsid w:val="00D628C8"/>
    <w:rsid w:val="00D62C62"/>
    <w:rsid w:val="00D63432"/>
    <w:rsid w:val="00D63561"/>
    <w:rsid w:val="00D63949"/>
    <w:rsid w:val="00D63A82"/>
    <w:rsid w:val="00D653C6"/>
    <w:rsid w:val="00D65B34"/>
    <w:rsid w:val="00D65C69"/>
    <w:rsid w:val="00D65C76"/>
    <w:rsid w:val="00D66729"/>
    <w:rsid w:val="00D66916"/>
    <w:rsid w:val="00D66B4B"/>
    <w:rsid w:val="00D66C11"/>
    <w:rsid w:val="00D66C8D"/>
    <w:rsid w:val="00D67202"/>
    <w:rsid w:val="00D6739F"/>
    <w:rsid w:val="00D6776F"/>
    <w:rsid w:val="00D67A0B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D5C"/>
    <w:rsid w:val="00D74E22"/>
    <w:rsid w:val="00D754ED"/>
    <w:rsid w:val="00D7552F"/>
    <w:rsid w:val="00D755EB"/>
    <w:rsid w:val="00D760A4"/>
    <w:rsid w:val="00D7651B"/>
    <w:rsid w:val="00D7680F"/>
    <w:rsid w:val="00D76C92"/>
    <w:rsid w:val="00D76FE8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BB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07B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B6C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2E0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1EE0"/>
    <w:rsid w:val="00DB23D1"/>
    <w:rsid w:val="00DB31A5"/>
    <w:rsid w:val="00DB379D"/>
    <w:rsid w:val="00DB3CA9"/>
    <w:rsid w:val="00DB4272"/>
    <w:rsid w:val="00DB4336"/>
    <w:rsid w:val="00DB4395"/>
    <w:rsid w:val="00DB4A0C"/>
    <w:rsid w:val="00DB4BFF"/>
    <w:rsid w:val="00DB4CB6"/>
    <w:rsid w:val="00DB4D33"/>
    <w:rsid w:val="00DB4DD9"/>
    <w:rsid w:val="00DB52B6"/>
    <w:rsid w:val="00DB59F1"/>
    <w:rsid w:val="00DB5CBE"/>
    <w:rsid w:val="00DB5E9A"/>
    <w:rsid w:val="00DB6133"/>
    <w:rsid w:val="00DB6990"/>
    <w:rsid w:val="00DB6C2B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B7EE8"/>
    <w:rsid w:val="00DC053B"/>
    <w:rsid w:val="00DC0A42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2CD7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972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2D7"/>
    <w:rsid w:val="00DD3495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3FE6"/>
    <w:rsid w:val="00DE4160"/>
    <w:rsid w:val="00DE4182"/>
    <w:rsid w:val="00DE4E4B"/>
    <w:rsid w:val="00DE53F0"/>
    <w:rsid w:val="00DE577F"/>
    <w:rsid w:val="00DE5C3C"/>
    <w:rsid w:val="00DE5D29"/>
    <w:rsid w:val="00DE5F8F"/>
    <w:rsid w:val="00DE67D1"/>
    <w:rsid w:val="00DE69DA"/>
    <w:rsid w:val="00DE7180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B25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5BC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37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A5E"/>
    <w:rsid w:val="00E00DA0"/>
    <w:rsid w:val="00E011CE"/>
    <w:rsid w:val="00E01498"/>
    <w:rsid w:val="00E0172F"/>
    <w:rsid w:val="00E01771"/>
    <w:rsid w:val="00E01928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3AEA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089C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5C4"/>
    <w:rsid w:val="00E14F7E"/>
    <w:rsid w:val="00E1562B"/>
    <w:rsid w:val="00E1570A"/>
    <w:rsid w:val="00E159B3"/>
    <w:rsid w:val="00E15B8E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58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2F2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804"/>
    <w:rsid w:val="00E43A1A"/>
    <w:rsid w:val="00E442A3"/>
    <w:rsid w:val="00E444BB"/>
    <w:rsid w:val="00E44C45"/>
    <w:rsid w:val="00E450C1"/>
    <w:rsid w:val="00E4551D"/>
    <w:rsid w:val="00E456E7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0AD2"/>
    <w:rsid w:val="00E51092"/>
    <w:rsid w:val="00E51109"/>
    <w:rsid w:val="00E5111D"/>
    <w:rsid w:val="00E5118F"/>
    <w:rsid w:val="00E51A5A"/>
    <w:rsid w:val="00E51B46"/>
    <w:rsid w:val="00E51DE0"/>
    <w:rsid w:val="00E5200D"/>
    <w:rsid w:val="00E52198"/>
    <w:rsid w:val="00E523A9"/>
    <w:rsid w:val="00E523C0"/>
    <w:rsid w:val="00E52565"/>
    <w:rsid w:val="00E52804"/>
    <w:rsid w:val="00E5293C"/>
    <w:rsid w:val="00E5294A"/>
    <w:rsid w:val="00E52E3B"/>
    <w:rsid w:val="00E53190"/>
    <w:rsid w:val="00E53BB8"/>
    <w:rsid w:val="00E53E56"/>
    <w:rsid w:val="00E541E0"/>
    <w:rsid w:val="00E54366"/>
    <w:rsid w:val="00E54809"/>
    <w:rsid w:val="00E54B44"/>
    <w:rsid w:val="00E54B94"/>
    <w:rsid w:val="00E54CCF"/>
    <w:rsid w:val="00E54F52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556"/>
    <w:rsid w:val="00E60ADD"/>
    <w:rsid w:val="00E60B48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685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5DA"/>
    <w:rsid w:val="00E65C25"/>
    <w:rsid w:val="00E65E7C"/>
    <w:rsid w:val="00E65EDA"/>
    <w:rsid w:val="00E65F58"/>
    <w:rsid w:val="00E662B4"/>
    <w:rsid w:val="00E66CC2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FBE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B7F"/>
    <w:rsid w:val="00E77EF0"/>
    <w:rsid w:val="00E80570"/>
    <w:rsid w:val="00E80B61"/>
    <w:rsid w:val="00E80C5C"/>
    <w:rsid w:val="00E81041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330"/>
    <w:rsid w:val="00E85499"/>
    <w:rsid w:val="00E85A4C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F87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343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B33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6C1"/>
    <w:rsid w:val="00EA1A0C"/>
    <w:rsid w:val="00EA2B87"/>
    <w:rsid w:val="00EA2B90"/>
    <w:rsid w:val="00EA2D7B"/>
    <w:rsid w:val="00EA2FB7"/>
    <w:rsid w:val="00EA3036"/>
    <w:rsid w:val="00EA4153"/>
    <w:rsid w:val="00EA4789"/>
    <w:rsid w:val="00EA4A32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3F3"/>
    <w:rsid w:val="00EB27CC"/>
    <w:rsid w:val="00EB2B36"/>
    <w:rsid w:val="00EB2D68"/>
    <w:rsid w:val="00EB2E81"/>
    <w:rsid w:val="00EB3136"/>
    <w:rsid w:val="00EB32E0"/>
    <w:rsid w:val="00EB3651"/>
    <w:rsid w:val="00EB38EC"/>
    <w:rsid w:val="00EB433E"/>
    <w:rsid w:val="00EB4CDE"/>
    <w:rsid w:val="00EB4EB9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EC2"/>
    <w:rsid w:val="00EC574E"/>
    <w:rsid w:val="00EC57B9"/>
    <w:rsid w:val="00EC57E1"/>
    <w:rsid w:val="00EC651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2F09"/>
    <w:rsid w:val="00ED3178"/>
    <w:rsid w:val="00ED3444"/>
    <w:rsid w:val="00ED3470"/>
    <w:rsid w:val="00ED34B1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891"/>
    <w:rsid w:val="00ED79D7"/>
    <w:rsid w:val="00ED7D58"/>
    <w:rsid w:val="00EE05BB"/>
    <w:rsid w:val="00EE08AB"/>
    <w:rsid w:val="00EE0C60"/>
    <w:rsid w:val="00EE0D2F"/>
    <w:rsid w:val="00EE17FD"/>
    <w:rsid w:val="00EE182B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D47"/>
    <w:rsid w:val="00EF1E6B"/>
    <w:rsid w:val="00EF1ED0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129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DAD"/>
    <w:rsid w:val="00F06EC2"/>
    <w:rsid w:val="00F070F5"/>
    <w:rsid w:val="00F07C3E"/>
    <w:rsid w:val="00F07D6C"/>
    <w:rsid w:val="00F10643"/>
    <w:rsid w:val="00F10F56"/>
    <w:rsid w:val="00F116FD"/>
    <w:rsid w:val="00F12349"/>
    <w:rsid w:val="00F12481"/>
    <w:rsid w:val="00F127F8"/>
    <w:rsid w:val="00F129AB"/>
    <w:rsid w:val="00F12ACB"/>
    <w:rsid w:val="00F12B58"/>
    <w:rsid w:val="00F12C1B"/>
    <w:rsid w:val="00F12D19"/>
    <w:rsid w:val="00F12E8C"/>
    <w:rsid w:val="00F13133"/>
    <w:rsid w:val="00F132C1"/>
    <w:rsid w:val="00F1391E"/>
    <w:rsid w:val="00F13D3F"/>
    <w:rsid w:val="00F14421"/>
    <w:rsid w:val="00F1449C"/>
    <w:rsid w:val="00F14802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915"/>
    <w:rsid w:val="00F20B97"/>
    <w:rsid w:val="00F21246"/>
    <w:rsid w:val="00F212FE"/>
    <w:rsid w:val="00F213BD"/>
    <w:rsid w:val="00F213CF"/>
    <w:rsid w:val="00F213E2"/>
    <w:rsid w:val="00F214EE"/>
    <w:rsid w:val="00F21548"/>
    <w:rsid w:val="00F215A3"/>
    <w:rsid w:val="00F217B7"/>
    <w:rsid w:val="00F21AD0"/>
    <w:rsid w:val="00F21E83"/>
    <w:rsid w:val="00F2241B"/>
    <w:rsid w:val="00F2245D"/>
    <w:rsid w:val="00F226FD"/>
    <w:rsid w:val="00F228C9"/>
    <w:rsid w:val="00F22950"/>
    <w:rsid w:val="00F229A1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39F"/>
    <w:rsid w:val="00F25D79"/>
    <w:rsid w:val="00F25D98"/>
    <w:rsid w:val="00F26431"/>
    <w:rsid w:val="00F26E16"/>
    <w:rsid w:val="00F27205"/>
    <w:rsid w:val="00F274C8"/>
    <w:rsid w:val="00F27564"/>
    <w:rsid w:val="00F27840"/>
    <w:rsid w:val="00F27AF5"/>
    <w:rsid w:val="00F27D34"/>
    <w:rsid w:val="00F300FB"/>
    <w:rsid w:val="00F30137"/>
    <w:rsid w:val="00F30204"/>
    <w:rsid w:val="00F303EA"/>
    <w:rsid w:val="00F305F2"/>
    <w:rsid w:val="00F30A04"/>
    <w:rsid w:val="00F30A9D"/>
    <w:rsid w:val="00F30B2E"/>
    <w:rsid w:val="00F30C23"/>
    <w:rsid w:val="00F30D1B"/>
    <w:rsid w:val="00F31188"/>
    <w:rsid w:val="00F311BC"/>
    <w:rsid w:val="00F31924"/>
    <w:rsid w:val="00F32056"/>
    <w:rsid w:val="00F32106"/>
    <w:rsid w:val="00F325C9"/>
    <w:rsid w:val="00F32766"/>
    <w:rsid w:val="00F32828"/>
    <w:rsid w:val="00F329CC"/>
    <w:rsid w:val="00F32A8A"/>
    <w:rsid w:val="00F32AC6"/>
    <w:rsid w:val="00F32FB8"/>
    <w:rsid w:val="00F33625"/>
    <w:rsid w:val="00F3376B"/>
    <w:rsid w:val="00F33EB0"/>
    <w:rsid w:val="00F340F7"/>
    <w:rsid w:val="00F347BC"/>
    <w:rsid w:val="00F353BB"/>
    <w:rsid w:val="00F354A2"/>
    <w:rsid w:val="00F35584"/>
    <w:rsid w:val="00F35CB2"/>
    <w:rsid w:val="00F3666E"/>
    <w:rsid w:val="00F36A7B"/>
    <w:rsid w:val="00F36B24"/>
    <w:rsid w:val="00F36BF1"/>
    <w:rsid w:val="00F371AF"/>
    <w:rsid w:val="00F37750"/>
    <w:rsid w:val="00F37A41"/>
    <w:rsid w:val="00F37AB0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218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188"/>
    <w:rsid w:val="00F5169A"/>
    <w:rsid w:val="00F51ABD"/>
    <w:rsid w:val="00F51CD4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922"/>
    <w:rsid w:val="00F56B22"/>
    <w:rsid w:val="00F56DED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04AD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5CA"/>
    <w:rsid w:val="00F63C93"/>
    <w:rsid w:val="00F63E53"/>
    <w:rsid w:val="00F63F10"/>
    <w:rsid w:val="00F63FCA"/>
    <w:rsid w:val="00F64380"/>
    <w:rsid w:val="00F6475F"/>
    <w:rsid w:val="00F6481B"/>
    <w:rsid w:val="00F648D0"/>
    <w:rsid w:val="00F653B8"/>
    <w:rsid w:val="00F653C1"/>
    <w:rsid w:val="00F655DE"/>
    <w:rsid w:val="00F65674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7B3"/>
    <w:rsid w:val="00F70853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BA9"/>
    <w:rsid w:val="00F73BBA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605"/>
    <w:rsid w:val="00F77C87"/>
    <w:rsid w:val="00F77D16"/>
    <w:rsid w:val="00F80317"/>
    <w:rsid w:val="00F80AFB"/>
    <w:rsid w:val="00F80BEF"/>
    <w:rsid w:val="00F80E7B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6F4"/>
    <w:rsid w:val="00F8387B"/>
    <w:rsid w:val="00F83A1E"/>
    <w:rsid w:val="00F83B6A"/>
    <w:rsid w:val="00F83C1C"/>
    <w:rsid w:val="00F83EC4"/>
    <w:rsid w:val="00F83F6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70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4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5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0D66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D37"/>
    <w:rsid w:val="00FA71D1"/>
    <w:rsid w:val="00FA7505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613"/>
    <w:rsid w:val="00FB2797"/>
    <w:rsid w:val="00FB2D8B"/>
    <w:rsid w:val="00FB2EBD"/>
    <w:rsid w:val="00FB3232"/>
    <w:rsid w:val="00FB32B5"/>
    <w:rsid w:val="00FB3332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2C2"/>
    <w:rsid w:val="00FC7605"/>
    <w:rsid w:val="00FC7D02"/>
    <w:rsid w:val="00FC7F0F"/>
    <w:rsid w:val="00FD00A8"/>
    <w:rsid w:val="00FD0662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9FA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AA0"/>
    <w:rsid w:val="00FE3C6D"/>
    <w:rsid w:val="00FE3D80"/>
    <w:rsid w:val="00FE4074"/>
    <w:rsid w:val="00FE43CD"/>
    <w:rsid w:val="00FE44AD"/>
    <w:rsid w:val="00FE4563"/>
    <w:rsid w:val="00FE4869"/>
    <w:rsid w:val="00FE5334"/>
    <w:rsid w:val="00FE5675"/>
    <w:rsid w:val="00FE57F7"/>
    <w:rsid w:val="00FE6560"/>
    <w:rsid w:val="00FE6582"/>
    <w:rsid w:val="00FE6D6A"/>
    <w:rsid w:val="00FE7F08"/>
    <w:rsid w:val="00FF01A1"/>
    <w:rsid w:val="00FF0461"/>
    <w:rsid w:val="00FF057C"/>
    <w:rsid w:val="00FF0922"/>
    <w:rsid w:val="00FF0CE5"/>
    <w:rsid w:val="00FF137B"/>
    <w:rsid w:val="00FF14CB"/>
    <w:rsid w:val="00FF153F"/>
    <w:rsid w:val="00FF190C"/>
    <w:rsid w:val="00FF1AD0"/>
    <w:rsid w:val="00FF1D4F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EC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5CBD7291-DABD-4638-B900-F7882E9D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link w:val="4"/>
    <w:qFormat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link w:val="a3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qFormat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qFormat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customStyle="1" w:styleId="CRCoverPage">
    <w:name w:val="CR Cover Page"/>
    <w:link w:val="CRCoverPageZchn"/>
    <w:rsid w:val="00797396"/>
    <w:pPr>
      <w:spacing w:after="120"/>
    </w:pPr>
    <w:rPr>
      <w:rFonts w:ascii="Arial" w:eastAsia="MS Mincho" w:hAnsi="Arial"/>
      <w:lang w:val="en-GB"/>
    </w:rPr>
  </w:style>
  <w:style w:type="character" w:styleId="af">
    <w:name w:val="Hyperlink"/>
    <w:rsid w:val="00797396"/>
    <w:rPr>
      <w:color w:val="0000FF"/>
      <w:u w:val="single"/>
    </w:rPr>
  </w:style>
  <w:style w:type="paragraph" w:customStyle="1" w:styleId="Note-Boxed">
    <w:name w:val="Note - Boxed"/>
    <w:basedOn w:val="a"/>
    <w:next w:val="a"/>
    <w:rsid w:val="00797396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6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CRCoverPageZchn">
    <w:name w:val="CR Cover Page Zchn"/>
    <w:link w:val="CRCoverPage"/>
    <w:rsid w:val="00797396"/>
    <w:rPr>
      <w:rFonts w:ascii="Arial" w:eastAsia="MS Mincho" w:hAnsi="Arial"/>
      <w:lang w:val="en-GB"/>
    </w:rPr>
  </w:style>
  <w:style w:type="character" w:styleId="af0">
    <w:name w:val="annotation reference"/>
    <w:basedOn w:val="a0"/>
    <w:qFormat/>
    <w:rsid w:val="00797396"/>
    <w:rPr>
      <w:sz w:val="16"/>
      <w:szCs w:val="16"/>
    </w:rPr>
  </w:style>
  <w:style w:type="paragraph" w:styleId="af1">
    <w:name w:val="annotation text"/>
    <w:basedOn w:val="a"/>
    <w:link w:val="af2"/>
    <w:uiPriority w:val="99"/>
    <w:qFormat/>
    <w:rsid w:val="00797396"/>
  </w:style>
  <w:style w:type="character" w:customStyle="1" w:styleId="af2">
    <w:name w:val="批注文字 字符"/>
    <w:basedOn w:val="a0"/>
    <w:link w:val="af1"/>
    <w:uiPriority w:val="99"/>
    <w:rsid w:val="00797396"/>
    <w:rPr>
      <w:rFonts w:eastAsia="Times New Roman"/>
      <w:lang w:val="en-GB" w:eastAsia="ja-JP"/>
    </w:rPr>
  </w:style>
  <w:style w:type="paragraph" w:styleId="af3">
    <w:name w:val="annotation subject"/>
    <w:basedOn w:val="af1"/>
    <w:next w:val="af1"/>
    <w:link w:val="af4"/>
    <w:qFormat/>
    <w:rsid w:val="00797396"/>
    <w:rPr>
      <w:b/>
      <w:bCs/>
    </w:rPr>
  </w:style>
  <w:style w:type="character" w:customStyle="1" w:styleId="af4">
    <w:name w:val="批注主题 字符"/>
    <w:basedOn w:val="af2"/>
    <w:link w:val="af3"/>
    <w:rsid w:val="00797396"/>
    <w:rPr>
      <w:rFonts w:eastAsia="Times New Roman"/>
      <w:b/>
      <w:bCs/>
      <w:lang w:val="en-GB" w:eastAsia="ja-JP"/>
    </w:rPr>
  </w:style>
  <w:style w:type="paragraph" w:styleId="af5">
    <w:name w:val="Balloon Text"/>
    <w:basedOn w:val="a"/>
    <w:link w:val="af6"/>
    <w:semiHidden/>
    <w:unhideWhenUsed/>
    <w:qFormat/>
    <w:rsid w:val="007973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批注框文本 字符"/>
    <w:basedOn w:val="a0"/>
    <w:link w:val="af5"/>
    <w:semiHidden/>
    <w:rsid w:val="00797396"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B1Char">
    <w:name w:val="B1 Char"/>
    <w:qFormat/>
    <w:rsid w:val="00AC1A83"/>
    <w:rPr>
      <w:lang w:val="en-GB" w:eastAsia="en-US"/>
    </w:rPr>
  </w:style>
  <w:style w:type="character" w:customStyle="1" w:styleId="B1Zchn">
    <w:name w:val="B1 Zchn"/>
    <w:rsid w:val="005E6CA2"/>
    <w:rPr>
      <w:lang w:val="en-GB"/>
    </w:rPr>
  </w:style>
  <w:style w:type="character" w:customStyle="1" w:styleId="B3Char">
    <w:name w:val="B3 Char"/>
    <w:qFormat/>
    <w:rsid w:val="00172FA9"/>
    <w:rPr>
      <w:rFonts w:eastAsia="Times New Roman"/>
    </w:rPr>
  </w:style>
  <w:style w:type="paragraph" w:customStyle="1" w:styleId="Agreement">
    <w:name w:val="Agreement"/>
    <w:basedOn w:val="a"/>
    <w:uiPriority w:val="99"/>
    <w:rsid w:val="004811F6"/>
    <w:pPr>
      <w:tabs>
        <w:tab w:val="num" w:pos="1619"/>
      </w:tabs>
      <w:overflowPunct/>
      <w:autoSpaceDE/>
      <w:autoSpaceDN/>
      <w:adjustRightInd/>
      <w:spacing w:before="60" w:after="0"/>
      <w:ind w:left="1619" w:hanging="360"/>
      <w:textAlignment w:val="auto"/>
    </w:pPr>
    <w:rPr>
      <w:rFonts w:ascii="Arial" w:eastAsia="Gulim" w:hAnsi="Arial" w:cs="Arial"/>
      <w:b/>
      <w:bCs/>
      <w:lang w:eastAsia="en-GB"/>
    </w:rPr>
  </w:style>
  <w:style w:type="character" w:customStyle="1" w:styleId="EXChar">
    <w:name w:val="EX Char"/>
    <w:link w:val="EX"/>
    <w:qFormat/>
    <w:locked/>
    <w:rsid w:val="008B577F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image" Target="media/image1.emf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2.bin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microsoft.com/office/2018/08/relationships/commentsExtensible" Target="commentsExtensible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1" ma:contentTypeDescription="Create a new document." ma:contentTypeScope="" ma:versionID="9d0e6b799459864de588a347af976318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eb2d0d8e484609ed6a30c80fb1d78909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1953DA-E82B-422E-89A4-9C5D61D053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FC89F0-7700-42A4-BA23-73338BEFD2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684E0F-1321-484C-B0D7-1DE172DA70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71DEDE-DCAD-4975-9646-BA883AD2F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9</TotalTime>
  <Pages>10</Pages>
  <Words>3598</Words>
  <Characters>20510</Characters>
  <Application>Microsoft Office Word</Application>
  <DocSecurity>0</DocSecurity>
  <Lines>170</Lines>
  <Paragraphs>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240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vivo</cp:lastModifiedBy>
  <cp:revision>31</cp:revision>
  <cp:lastPrinted>2017-05-08T01:55:00Z</cp:lastPrinted>
  <dcterms:created xsi:type="dcterms:W3CDTF">2021-03-29T13:34:00Z</dcterms:created>
  <dcterms:modified xsi:type="dcterms:W3CDTF">2021-04-1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3AA7AC0C743A294CADF60F661720E3E6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_2015_ms_pID_725343">
    <vt:lpwstr>(2)rDT76isqsm7uw+7nOh5XdZU5ILMa2QuWSWELfV/KFl9jNFBxS/qLgh7YElP8stAa5VPfgonx
UqEPei0r168Y+G/DezNZEAQoaxpy0uMozT9kr7HRuRyMfVrBfxy2C9msaiTQNiOT9Easdg2M
6JIRe3Gz40lnmbyK4LEzOTJBecuoPPsljW+rJG6ZRUTUp0OnoXG+vpZJnRukaNbYrXjpzgVM
5jmjXLTaamUiT4AYFT</vt:lpwstr>
  </property>
  <property fmtid="{D5CDD505-2E9C-101B-9397-08002B2CF9AE}" pid="64" name="_2015_ms_pID_7253431">
    <vt:lpwstr>d+E5oczDx7ewE5Y13cmO8BC25wZLtoyy9linNB9St7CiOgUkGYxhI/
aaU4xT/Qw8TcZw579lonylFYD2D69dXDL1vkU1bLOPSMAgJRwirkGW9mjpkjNMUcaAKazGTA
TGxjxhRTfS88FYRHp+K/CqosZb20Tq1LPAY5Pk8LQXy5D0fhgqgW2eDnDk31lI16PhnO0Yyw
4ryJJAJF9ORKsyLm</vt:lpwstr>
  </property>
</Properties>
</file>